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87E57" w14:textId="10660CDF" w:rsidR="00194D61" w:rsidRPr="00423DB6" w:rsidRDefault="00057E11" w:rsidP="00D62793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Academic </w:t>
      </w:r>
      <w:r w:rsidR="00194D61" w:rsidRPr="00194D61">
        <w:rPr>
          <w:b/>
          <w:sz w:val="52"/>
          <w:szCs w:val="52"/>
        </w:rPr>
        <w:t>Council</w:t>
      </w:r>
    </w:p>
    <w:p w14:paraId="1E9FB3F4" w14:textId="77777777" w:rsidR="00D62793" w:rsidRDefault="00545B91">
      <w:pPr>
        <w:rPr>
          <w:b/>
          <w:sz w:val="36"/>
          <w:szCs w:val="36"/>
        </w:rPr>
      </w:pPr>
      <w:r>
        <w:rPr>
          <w:b/>
          <w:sz w:val="36"/>
          <w:szCs w:val="36"/>
        </w:rPr>
        <w:t>Agenda</w:t>
      </w:r>
      <w:r w:rsidR="000B2727">
        <w:rPr>
          <w:b/>
          <w:sz w:val="36"/>
          <w:szCs w:val="36"/>
        </w:rPr>
        <w:t>: Friday</w:t>
      </w:r>
      <w:r w:rsidR="00912CFD">
        <w:rPr>
          <w:b/>
          <w:sz w:val="36"/>
          <w:szCs w:val="36"/>
        </w:rPr>
        <w:t xml:space="preserve">, </w:t>
      </w:r>
      <w:r w:rsidR="00D62793">
        <w:rPr>
          <w:b/>
          <w:sz w:val="36"/>
          <w:szCs w:val="36"/>
        </w:rPr>
        <w:t>September 16, 2022</w:t>
      </w:r>
    </w:p>
    <w:p w14:paraId="63AE016C" w14:textId="23A57C56" w:rsidR="00194D61" w:rsidRPr="00194D61" w:rsidRDefault="00130245">
      <w:pPr>
        <w:rPr>
          <w:b/>
        </w:rPr>
      </w:pPr>
      <w:r>
        <w:rPr>
          <w:b/>
        </w:rPr>
        <w:t>9:30-1</w:t>
      </w:r>
      <w:r w:rsidR="0039332D">
        <w:rPr>
          <w:b/>
        </w:rPr>
        <w:t>1</w:t>
      </w:r>
      <w:r>
        <w:rPr>
          <w:b/>
        </w:rPr>
        <w:t>:30 am</w:t>
      </w:r>
      <w:r w:rsidR="005A1E9F">
        <w:rPr>
          <w:b/>
        </w:rPr>
        <w:t>:</w:t>
      </w:r>
      <w:r w:rsidR="008276B9">
        <w:rPr>
          <w:b/>
        </w:rPr>
        <w:t xml:space="preserve"> </w:t>
      </w:r>
      <w:r w:rsidR="002C1259">
        <w:rPr>
          <w:b/>
        </w:rPr>
        <w:t>Montana Board Room, Norm Asbjornson Hall.</w:t>
      </w:r>
    </w:p>
    <w:tbl>
      <w:tblPr>
        <w:tblStyle w:val="TableGrid"/>
        <w:tblW w:w="11695" w:type="dxa"/>
        <w:jc w:val="center"/>
        <w:tblLayout w:type="fixed"/>
        <w:tblLook w:val="04A0" w:firstRow="1" w:lastRow="0" w:firstColumn="1" w:lastColumn="0" w:noHBand="0" w:noVBand="1"/>
      </w:tblPr>
      <w:tblGrid>
        <w:gridCol w:w="265"/>
        <w:gridCol w:w="3510"/>
        <w:gridCol w:w="270"/>
        <w:gridCol w:w="3150"/>
        <w:gridCol w:w="270"/>
        <w:gridCol w:w="4230"/>
      </w:tblGrid>
      <w:tr w:rsidR="00CF01F0" w14:paraId="4166E95F" w14:textId="77777777" w:rsidTr="00B10B26">
        <w:trPr>
          <w:jc w:val="center"/>
        </w:trPr>
        <w:tc>
          <w:tcPr>
            <w:tcW w:w="11695" w:type="dxa"/>
            <w:gridSpan w:val="6"/>
          </w:tcPr>
          <w:p w14:paraId="2579816D" w14:textId="77777777" w:rsidR="00CF01F0" w:rsidRDefault="00CF01F0" w:rsidP="00C85DE2">
            <w:pPr>
              <w:jc w:val="center"/>
            </w:pPr>
            <w:r>
              <w:t>Voting Members</w:t>
            </w:r>
          </w:p>
        </w:tc>
      </w:tr>
      <w:tr w:rsidR="00CF01F0" w14:paraId="7392A294" w14:textId="77777777" w:rsidTr="00B10B26">
        <w:trPr>
          <w:jc w:val="center"/>
        </w:trPr>
        <w:tc>
          <w:tcPr>
            <w:tcW w:w="265" w:type="dxa"/>
          </w:tcPr>
          <w:p w14:paraId="2413B2E3" w14:textId="16F1E432" w:rsidR="00CF01F0" w:rsidRDefault="00796E59">
            <w:r>
              <w:t>x</w:t>
            </w:r>
          </w:p>
        </w:tc>
        <w:tc>
          <w:tcPr>
            <w:tcW w:w="3510" w:type="dxa"/>
          </w:tcPr>
          <w:p w14:paraId="22C26BFC" w14:textId="77777777" w:rsidR="00CF01F0" w:rsidRDefault="00C413D0" w:rsidP="00EA252D">
            <w:r>
              <w:t>Robert Mokwa</w:t>
            </w:r>
            <w:r w:rsidR="002B238B">
              <w:t xml:space="preserve"> - Provost</w:t>
            </w:r>
          </w:p>
        </w:tc>
        <w:tc>
          <w:tcPr>
            <w:tcW w:w="270" w:type="dxa"/>
          </w:tcPr>
          <w:p w14:paraId="17B55AE5" w14:textId="4B197F57" w:rsidR="00CF01F0" w:rsidRDefault="007D3578">
            <w:r>
              <w:t>x</w:t>
            </w:r>
          </w:p>
        </w:tc>
        <w:tc>
          <w:tcPr>
            <w:tcW w:w="3150" w:type="dxa"/>
          </w:tcPr>
          <w:p w14:paraId="236CCD73" w14:textId="71847453" w:rsidR="00CF01F0" w:rsidRDefault="004A434B" w:rsidP="004A434B">
            <w:r>
              <w:t>Sreekala Bajwa</w:t>
            </w:r>
            <w:r w:rsidR="00CF01F0">
              <w:t xml:space="preserve"> – COA </w:t>
            </w:r>
          </w:p>
        </w:tc>
        <w:tc>
          <w:tcPr>
            <w:tcW w:w="270" w:type="dxa"/>
          </w:tcPr>
          <w:p w14:paraId="2012687B" w14:textId="3A8992D8" w:rsidR="00CF01F0" w:rsidRDefault="00317D07">
            <w:r>
              <w:t>x</w:t>
            </w:r>
          </w:p>
        </w:tc>
        <w:tc>
          <w:tcPr>
            <w:tcW w:w="4230" w:type="dxa"/>
          </w:tcPr>
          <w:p w14:paraId="7D3EF6E5" w14:textId="34593CF4" w:rsidR="00CF01F0" w:rsidRDefault="0080265F" w:rsidP="00390FDC">
            <w:r>
              <w:t>Royce Smith</w:t>
            </w:r>
            <w:r w:rsidR="00987867">
              <w:t>- COAA</w:t>
            </w:r>
            <w:r w:rsidR="00CF01F0">
              <w:t xml:space="preserve"> </w:t>
            </w:r>
          </w:p>
        </w:tc>
      </w:tr>
      <w:tr w:rsidR="00CF01F0" w14:paraId="1D867CC0" w14:textId="77777777" w:rsidTr="00B10B26">
        <w:trPr>
          <w:jc w:val="center"/>
        </w:trPr>
        <w:tc>
          <w:tcPr>
            <w:tcW w:w="265" w:type="dxa"/>
          </w:tcPr>
          <w:p w14:paraId="5B73FD7A" w14:textId="24041D1E" w:rsidR="00CF01F0" w:rsidRDefault="0035221F">
            <w:r>
              <w:t>x</w:t>
            </w:r>
          </w:p>
        </w:tc>
        <w:tc>
          <w:tcPr>
            <w:tcW w:w="3510" w:type="dxa"/>
          </w:tcPr>
          <w:p w14:paraId="0BD018F3" w14:textId="627AA126" w:rsidR="00CF01F0" w:rsidRDefault="00D62793">
            <w:r>
              <w:t>Tricia Seifert</w:t>
            </w:r>
            <w:r w:rsidR="00987867">
              <w:t>- EHHD</w:t>
            </w:r>
          </w:p>
        </w:tc>
        <w:tc>
          <w:tcPr>
            <w:tcW w:w="270" w:type="dxa"/>
          </w:tcPr>
          <w:p w14:paraId="4959DDC5" w14:textId="4AD33C9D" w:rsidR="00CF01F0" w:rsidRDefault="00317D07">
            <w:r>
              <w:t>x</w:t>
            </w:r>
          </w:p>
        </w:tc>
        <w:tc>
          <w:tcPr>
            <w:tcW w:w="3150" w:type="dxa"/>
          </w:tcPr>
          <w:p w14:paraId="179DB0F3" w14:textId="2D069038" w:rsidR="00CF01F0" w:rsidRDefault="00EB3957">
            <w:r>
              <w:t>Stephanie Gray</w:t>
            </w:r>
            <w:r w:rsidR="00987867">
              <w:t>- GC</w:t>
            </w:r>
          </w:p>
        </w:tc>
        <w:tc>
          <w:tcPr>
            <w:tcW w:w="270" w:type="dxa"/>
          </w:tcPr>
          <w:p w14:paraId="179A20B6" w14:textId="565BF899" w:rsidR="00CF01F0" w:rsidRDefault="00CF01F0"/>
        </w:tc>
        <w:tc>
          <w:tcPr>
            <w:tcW w:w="4230" w:type="dxa"/>
          </w:tcPr>
          <w:p w14:paraId="0EE5B612" w14:textId="07AD9BBC" w:rsidR="00CF01F0" w:rsidRDefault="0080265F" w:rsidP="004A434B">
            <w:r>
              <w:t>Craig Ogilvie</w:t>
            </w:r>
            <w:r w:rsidR="00987867">
              <w:t>-Graduate School</w:t>
            </w:r>
          </w:p>
        </w:tc>
      </w:tr>
      <w:tr w:rsidR="00650080" w14:paraId="7DC5B831" w14:textId="77777777" w:rsidTr="00B10B26">
        <w:trPr>
          <w:trHeight w:val="70"/>
          <w:jc w:val="center"/>
        </w:trPr>
        <w:tc>
          <w:tcPr>
            <w:tcW w:w="265" w:type="dxa"/>
          </w:tcPr>
          <w:p w14:paraId="4B6C8BAB" w14:textId="1FAD1896" w:rsidR="00650080" w:rsidRDefault="00317D07" w:rsidP="00650080">
            <w:r>
              <w:t>x</w:t>
            </w:r>
          </w:p>
        </w:tc>
        <w:tc>
          <w:tcPr>
            <w:tcW w:w="3510" w:type="dxa"/>
          </w:tcPr>
          <w:p w14:paraId="1E37089F" w14:textId="474B972F" w:rsidR="00650080" w:rsidRDefault="00D62793" w:rsidP="00987867">
            <w:r>
              <w:t>Jeff Heys</w:t>
            </w:r>
            <w:r w:rsidR="00987867">
              <w:t>- Honors College</w:t>
            </w:r>
            <w:r w:rsidR="00650080">
              <w:t xml:space="preserve"> </w:t>
            </w:r>
          </w:p>
        </w:tc>
        <w:tc>
          <w:tcPr>
            <w:tcW w:w="270" w:type="dxa"/>
          </w:tcPr>
          <w:p w14:paraId="40528C03" w14:textId="78674049" w:rsidR="00650080" w:rsidRDefault="0035221F" w:rsidP="00650080">
            <w:r>
              <w:t>x</w:t>
            </w:r>
          </w:p>
        </w:tc>
        <w:tc>
          <w:tcPr>
            <w:tcW w:w="3150" w:type="dxa"/>
          </w:tcPr>
          <w:p w14:paraId="39D2172C" w14:textId="1FF93646" w:rsidR="00650080" w:rsidRDefault="00B62158" w:rsidP="004C0BA4">
            <w:r>
              <w:t>Dan Miller</w:t>
            </w:r>
            <w:r w:rsidR="00987867">
              <w:t>- JJCBE</w:t>
            </w:r>
          </w:p>
        </w:tc>
        <w:tc>
          <w:tcPr>
            <w:tcW w:w="270" w:type="dxa"/>
          </w:tcPr>
          <w:p w14:paraId="4BCFC2C8" w14:textId="2C1A2436" w:rsidR="00650080" w:rsidRDefault="0035221F" w:rsidP="00650080">
            <w:r>
              <w:t>x</w:t>
            </w:r>
          </w:p>
        </w:tc>
        <w:tc>
          <w:tcPr>
            <w:tcW w:w="4230" w:type="dxa"/>
          </w:tcPr>
          <w:p w14:paraId="7C705DA7" w14:textId="6DA05E62" w:rsidR="00650080" w:rsidRDefault="00427893" w:rsidP="00650080">
            <w:r>
              <w:t>Yves Idzerda</w:t>
            </w:r>
            <w:r w:rsidR="00650080">
              <w:t>- CLS</w:t>
            </w:r>
          </w:p>
        </w:tc>
      </w:tr>
      <w:tr w:rsidR="00650080" w14:paraId="6DD38539" w14:textId="77777777" w:rsidTr="00B10B26">
        <w:trPr>
          <w:trHeight w:val="70"/>
          <w:jc w:val="center"/>
        </w:trPr>
        <w:tc>
          <w:tcPr>
            <w:tcW w:w="265" w:type="dxa"/>
          </w:tcPr>
          <w:p w14:paraId="253818A1" w14:textId="438157D7" w:rsidR="00650080" w:rsidRDefault="00333202" w:rsidP="00650080">
            <w:r>
              <w:t>x</w:t>
            </w:r>
          </w:p>
        </w:tc>
        <w:tc>
          <w:tcPr>
            <w:tcW w:w="3510" w:type="dxa"/>
          </w:tcPr>
          <w:p w14:paraId="74159075" w14:textId="65933E57" w:rsidR="00650080" w:rsidRDefault="00D62793" w:rsidP="00650080">
            <w:r>
              <w:t>Doralyn Rossmann</w:t>
            </w:r>
            <w:r w:rsidR="00987867">
              <w:t>- Library</w:t>
            </w:r>
          </w:p>
        </w:tc>
        <w:tc>
          <w:tcPr>
            <w:tcW w:w="270" w:type="dxa"/>
          </w:tcPr>
          <w:p w14:paraId="7A53CCA4" w14:textId="64E0FAD0" w:rsidR="00650080" w:rsidRDefault="00650080" w:rsidP="00650080"/>
        </w:tc>
        <w:tc>
          <w:tcPr>
            <w:tcW w:w="3150" w:type="dxa"/>
          </w:tcPr>
          <w:p w14:paraId="7BDE9E65" w14:textId="073CE8C6" w:rsidR="00650080" w:rsidRDefault="00987867" w:rsidP="00650080">
            <w:r>
              <w:t>Brett Gunnink- NAC</w:t>
            </w:r>
            <w:r w:rsidR="00CF541C">
              <w:t>O</w:t>
            </w:r>
            <w:r>
              <w:t>E</w:t>
            </w:r>
          </w:p>
        </w:tc>
        <w:tc>
          <w:tcPr>
            <w:tcW w:w="270" w:type="dxa"/>
          </w:tcPr>
          <w:p w14:paraId="266F7B69" w14:textId="01EBF07B" w:rsidR="00650080" w:rsidRDefault="0035221F" w:rsidP="00650080">
            <w:r>
              <w:t>x</w:t>
            </w:r>
          </w:p>
        </w:tc>
        <w:tc>
          <w:tcPr>
            <w:tcW w:w="4230" w:type="dxa"/>
          </w:tcPr>
          <w:p w14:paraId="1DDE2238" w14:textId="6299BBF1" w:rsidR="00650080" w:rsidRDefault="00987867" w:rsidP="00893D43">
            <w:r>
              <w:t xml:space="preserve">Sarah Shannon- </w:t>
            </w:r>
            <w:r w:rsidR="0014762B">
              <w:t>MRJ</w:t>
            </w:r>
            <w:r>
              <w:t>CON</w:t>
            </w:r>
          </w:p>
        </w:tc>
      </w:tr>
      <w:tr w:rsidR="00650080" w14:paraId="60AA879F" w14:textId="77777777" w:rsidTr="00B10B26">
        <w:trPr>
          <w:jc w:val="center"/>
        </w:trPr>
        <w:tc>
          <w:tcPr>
            <w:tcW w:w="265" w:type="dxa"/>
          </w:tcPr>
          <w:p w14:paraId="66AAD577" w14:textId="3DDB3FB9" w:rsidR="00650080" w:rsidRDefault="00650080" w:rsidP="00650080"/>
        </w:tc>
        <w:tc>
          <w:tcPr>
            <w:tcW w:w="3510" w:type="dxa"/>
          </w:tcPr>
          <w:p w14:paraId="42CC1683" w14:textId="2F99AE66" w:rsidR="00650080" w:rsidRDefault="007F2104" w:rsidP="00650080">
            <w:r>
              <w:t>Kristof Zaba- International Programs</w:t>
            </w:r>
          </w:p>
        </w:tc>
        <w:tc>
          <w:tcPr>
            <w:tcW w:w="270" w:type="dxa"/>
          </w:tcPr>
          <w:p w14:paraId="2A888917" w14:textId="472A4C73" w:rsidR="00650080" w:rsidRDefault="00403967" w:rsidP="00650080">
            <w:r>
              <w:t>x</w:t>
            </w:r>
          </w:p>
        </w:tc>
        <w:tc>
          <w:tcPr>
            <w:tcW w:w="3150" w:type="dxa"/>
          </w:tcPr>
          <w:p w14:paraId="5300079A" w14:textId="7AFB4CF7" w:rsidR="00650080" w:rsidRDefault="00987867" w:rsidP="00650080">
            <w:r>
              <w:t>Matthew Caires- VPSS Designee</w:t>
            </w:r>
          </w:p>
        </w:tc>
        <w:tc>
          <w:tcPr>
            <w:tcW w:w="270" w:type="dxa"/>
          </w:tcPr>
          <w:p w14:paraId="43308D64" w14:textId="47639D95" w:rsidR="00650080" w:rsidRDefault="00650080" w:rsidP="00650080"/>
        </w:tc>
        <w:tc>
          <w:tcPr>
            <w:tcW w:w="4230" w:type="dxa"/>
          </w:tcPr>
          <w:p w14:paraId="38AD0521" w14:textId="041E8A9A" w:rsidR="00650080" w:rsidRDefault="00C57D86" w:rsidP="002627C6">
            <w:r>
              <w:t>Eric Austin</w:t>
            </w:r>
            <w:r w:rsidR="00987867">
              <w:t>- Faculty Senate</w:t>
            </w:r>
          </w:p>
        </w:tc>
      </w:tr>
      <w:tr w:rsidR="007F2104" w14:paraId="5DA3007F" w14:textId="77777777" w:rsidTr="00B10B26">
        <w:trPr>
          <w:jc w:val="center"/>
        </w:trPr>
        <w:tc>
          <w:tcPr>
            <w:tcW w:w="265" w:type="dxa"/>
          </w:tcPr>
          <w:p w14:paraId="6A2DD70F" w14:textId="77777777" w:rsidR="007F2104" w:rsidRDefault="007F2104" w:rsidP="00650080"/>
        </w:tc>
        <w:tc>
          <w:tcPr>
            <w:tcW w:w="3510" w:type="dxa"/>
          </w:tcPr>
          <w:p w14:paraId="7BA046B8" w14:textId="38026D94" w:rsidR="007F2104" w:rsidRDefault="00624A1E" w:rsidP="00650080">
            <w:r>
              <w:t>Alison Harmon</w:t>
            </w:r>
            <w:r w:rsidR="007F2104">
              <w:t>- VPRED</w:t>
            </w:r>
          </w:p>
        </w:tc>
        <w:tc>
          <w:tcPr>
            <w:tcW w:w="270" w:type="dxa"/>
          </w:tcPr>
          <w:p w14:paraId="4EC5ECBD" w14:textId="77777777" w:rsidR="007F2104" w:rsidRDefault="007F2104" w:rsidP="00650080"/>
        </w:tc>
        <w:tc>
          <w:tcPr>
            <w:tcW w:w="3150" w:type="dxa"/>
          </w:tcPr>
          <w:p w14:paraId="1A17FE15" w14:textId="77777777" w:rsidR="007F2104" w:rsidRDefault="007F2104" w:rsidP="00650080"/>
        </w:tc>
        <w:tc>
          <w:tcPr>
            <w:tcW w:w="270" w:type="dxa"/>
          </w:tcPr>
          <w:p w14:paraId="257B22EE" w14:textId="77777777" w:rsidR="007F2104" w:rsidRDefault="007F2104" w:rsidP="00650080"/>
        </w:tc>
        <w:tc>
          <w:tcPr>
            <w:tcW w:w="4230" w:type="dxa"/>
          </w:tcPr>
          <w:p w14:paraId="7FF7B9E2" w14:textId="77777777" w:rsidR="007F2104" w:rsidRDefault="007F2104" w:rsidP="002627C6"/>
        </w:tc>
      </w:tr>
      <w:tr w:rsidR="00650080" w14:paraId="1167425C" w14:textId="77777777" w:rsidTr="00B10B26">
        <w:trPr>
          <w:jc w:val="center"/>
        </w:trPr>
        <w:tc>
          <w:tcPr>
            <w:tcW w:w="265" w:type="dxa"/>
          </w:tcPr>
          <w:p w14:paraId="0921C74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6FE72444" w14:textId="368CDADF" w:rsidR="00650080" w:rsidRDefault="00021C10" w:rsidP="00650080">
            <w:pPr>
              <w:jc w:val="center"/>
            </w:pPr>
            <w:r>
              <w:t>Other Members</w:t>
            </w:r>
          </w:p>
        </w:tc>
      </w:tr>
      <w:tr w:rsidR="00650080" w14:paraId="44AC3535" w14:textId="77777777" w:rsidTr="00B10B26">
        <w:trPr>
          <w:trHeight w:val="215"/>
          <w:jc w:val="center"/>
        </w:trPr>
        <w:tc>
          <w:tcPr>
            <w:tcW w:w="265" w:type="dxa"/>
          </w:tcPr>
          <w:p w14:paraId="41698E6D" w14:textId="5673655A" w:rsidR="00650080" w:rsidRDefault="0035221F" w:rsidP="00650080">
            <w:r>
              <w:t>x</w:t>
            </w:r>
          </w:p>
        </w:tc>
        <w:tc>
          <w:tcPr>
            <w:tcW w:w="3510" w:type="dxa"/>
          </w:tcPr>
          <w:p w14:paraId="0989BE9F" w14:textId="6DDDF299" w:rsidR="00650080" w:rsidRDefault="008360E7" w:rsidP="00856702">
            <w:r>
              <w:t>Carina Beck- Vice Provost</w:t>
            </w:r>
            <w:r w:rsidR="000B2727">
              <w:t>- AYCSS</w:t>
            </w:r>
          </w:p>
        </w:tc>
        <w:tc>
          <w:tcPr>
            <w:tcW w:w="270" w:type="dxa"/>
          </w:tcPr>
          <w:p w14:paraId="04629722" w14:textId="4E95049D" w:rsidR="00650080" w:rsidRDefault="00317D07" w:rsidP="00650080">
            <w:r>
              <w:t>x</w:t>
            </w:r>
          </w:p>
        </w:tc>
        <w:tc>
          <w:tcPr>
            <w:tcW w:w="3150" w:type="dxa"/>
          </w:tcPr>
          <w:p w14:paraId="554C9DC3" w14:textId="6F0E29CC" w:rsidR="00650080" w:rsidRDefault="007F2104" w:rsidP="00650080">
            <w:r>
              <w:t>Durward Sobek- Vice Provost</w:t>
            </w:r>
          </w:p>
        </w:tc>
        <w:tc>
          <w:tcPr>
            <w:tcW w:w="270" w:type="dxa"/>
          </w:tcPr>
          <w:p w14:paraId="774D1455" w14:textId="53A13159" w:rsidR="00650080" w:rsidRDefault="00650080" w:rsidP="00650080"/>
        </w:tc>
        <w:tc>
          <w:tcPr>
            <w:tcW w:w="4230" w:type="dxa"/>
          </w:tcPr>
          <w:p w14:paraId="6312008E" w14:textId="7743F6E7" w:rsidR="00650080" w:rsidRDefault="008360E7" w:rsidP="004A434B">
            <w:r>
              <w:t>Steve Swinford- Vice Provost</w:t>
            </w:r>
          </w:p>
        </w:tc>
      </w:tr>
      <w:tr w:rsidR="00650080" w14:paraId="2E09E20C" w14:textId="77777777" w:rsidTr="00B10B26">
        <w:trPr>
          <w:trHeight w:val="206"/>
          <w:jc w:val="center"/>
        </w:trPr>
        <w:tc>
          <w:tcPr>
            <w:tcW w:w="265" w:type="dxa"/>
          </w:tcPr>
          <w:p w14:paraId="1D820221" w14:textId="1D2FF758" w:rsidR="00650080" w:rsidRDefault="00650080" w:rsidP="0039598E"/>
        </w:tc>
        <w:tc>
          <w:tcPr>
            <w:tcW w:w="3510" w:type="dxa"/>
          </w:tcPr>
          <w:p w14:paraId="1F987798" w14:textId="113C6328" w:rsidR="00650080" w:rsidRDefault="007F2104" w:rsidP="00987867">
            <w:r>
              <w:t>Chris Dobbs- MOR</w:t>
            </w:r>
          </w:p>
        </w:tc>
        <w:tc>
          <w:tcPr>
            <w:tcW w:w="270" w:type="dxa"/>
          </w:tcPr>
          <w:p w14:paraId="3730C043" w14:textId="67C7BEEA" w:rsidR="00650080" w:rsidRDefault="00650080" w:rsidP="00650080"/>
        </w:tc>
        <w:tc>
          <w:tcPr>
            <w:tcW w:w="3150" w:type="dxa"/>
          </w:tcPr>
          <w:p w14:paraId="644C8D19" w14:textId="2B779A3F" w:rsidR="00650080" w:rsidRDefault="00987867" w:rsidP="00AC1915">
            <w:r>
              <w:t xml:space="preserve">Kim </w:t>
            </w:r>
            <w:r w:rsidR="00E24B92">
              <w:t>Obbink</w:t>
            </w:r>
            <w:r>
              <w:t xml:space="preserve"> – </w:t>
            </w:r>
            <w:r w:rsidR="000B2727">
              <w:t>ATO</w:t>
            </w:r>
          </w:p>
        </w:tc>
        <w:tc>
          <w:tcPr>
            <w:tcW w:w="270" w:type="dxa"/>
          </w:tcPr>
          <w:p w14:paraId="67CDF237" w14:textId="53754F63" w:rsidR="00650080" w:rsidRDefault="0035221F" w:rsidP="00650080">
            <w:r>
              <w:t>x</w:t>
            </w:r>
          </w:p>
        </w:tc>
        <w:tc>
          <w:tcPr>
            <w:tcW w:w="4230" w:type="dxa"/>
          </w:tcPr>
          <w:p w14:paraId="62D204AA" w14:textId="3E87BCEA" w:rsidR="00650080" w:rsidRDefault="0035221F" w:rsidP="00525B91">
            <w:r>
              <w:t>Paytyn Wilson –</w:t>
            </w:r>
            <w:r w:rsidR="00AD6AFF">
              <w:t xml:space="preserve"> ASMSU</w:t>
            </w:r>
            <w:r>
              <w:t xml:space="preserve"> Senate Speaker</w:t>
            </w:r>
          </w:p>
        </w:tc>
      </w:tr>
      <w:tr w:rsidR="00E07907" w14:paraId="3532583E" w14:textId="77777777" w:rsidTr="00B10B26">
        <w:trPr>
          <w:trHeight w:val="206"/>
          <w:jc w:val="center"/>
        </w:trPr>
        <w:tc>
          <w:tcPr>
            <w:tcW w:w="265" w:type="dxa"/>
          </w:tcPr>
          <w:p w14:paraId="10DBD06A" w14:textId="1F285FF2" w:rsidR="00E07907" w:rsidRDefault="00E07907" w:rsidP="0039598E"/>
        </w:tc>
        <w:tc>
          <w:tcPr>
            <w:tcW w:w="3510" w:type="dxa"/>
          </w:tcPr>
          <w:p w14:paraId="5BD71C51" w14:textId="61F08E4E" w:rsidR="00E07907" w:rsidRDefault="00987867" w:rsidP="00390FDC">
            <w:r>
              <w:t>Martin T</w:t>
            </w:r>
            <w:r w:rsidR="00E24B92">
              <w:t>eintze- WWAMI</w:t>
            </w:r>
          </w:p>
        </w:tc>
        <w:tc>
          <w:tcPr>
            <w:tcW w:w="270" w:type="dxa"/>
          </w:tcPr>
          <w:p w14:paraId="666636E6" w14:textId="08C9898D" w:rsidR="00E07907" w:rsidRDefault="00E07907" w:rsidP="00650080"/>
        </w:tc>
        <w:tc>
          <w:tcPr>
            <w:tcW w:w="3150" w:type="dxa"/>
          </w:tcPr>
          <w:p w14:paraId="7A550FD6" w14:textId="64B5103A" w:rsidR="00E07907" w:rsidRDefault="00E07907" w:rsidP="00350337"/>
        </w:tc>
        <w:tc>
          <w:tcPr>
            <w:tcW w:w="270" w:type="dxa"/>
          </w:tcPr>
          <w:p w14:paraId="2C4D6F5E" w14:textId="5678FF1C" w:rsidR="00E07907" w:rsidRDefault="00E07907" w:rsidP="00650080"/>
        </w:tc>
        <w:tc>
          <w:tcPr>
            <w:tcW w:w="4230" w:type="dxa"/>
          </w:tcPr>
          <w:p w14:paraId="31B62EE8" w14:textId="77777777" w:rsidR="00E07907" w:rsidRDefault="00E07907" w:rsidP="00650080"/>
        </w:tc>
      </w:tr>
      <w:tr w:rsidR="00650080" w14:paraId="1BA3412B" w14:textId="77777777" w:rsidTr="00B10B26">
        <w:trPr>
          <w:jc w:val="center"/>
        </w:trPr>
        <w:tc>
          <w:tcPr>
            <w:tcW w:w="265" w:type="dxa"/>
          </w:tcPr>
          <w:p w14:paraId="4C31BC9A" w14:textId="77777777" w:rsidR="00650080" w:rsidRDefault="00650080" w:rsidP="00650080">
            <w:pPr>
              <w:jc w:val="center"/>
            </w:pPr>
          </w:p>
        </w:tc>
        <w:tc>
          <w:tcPr>
            <w:tcW w:w="11430" w:type="dxa"/>
            <w:gridSpan w:val="5"/>
          </w:tcPr>
          <w:p w14:paraId="2B1D3C69" w14:textId="77777777" w:rsidR="00650080" w:rsidRDefault="00650080" w:rsidP="00650080">
            <w:pPr>
              <w:jc w:val="center"/>
            </w:pPr>
            <w:r>
              <w:t>Other Participants in Attendance</w:t>
            </w:r>
          </w:p>
        </w:tc>
      </w:tr>
      <w:tr w:rsidR="00752DCA" w14:paraId="3535FB10" w14:textId="77777777" w:rsidTr="00B10B26">
        <w:trPr>
          <w:trHeight w:val="179"/>
          <w:jc w:val="center"/>
        </w:trPr>
        <w:tc>
          <w:tcPr>
            <w:tcW w:w="265" w:type="dxa"/>
          </w:tcPr>
          <w:p w14:paraId="6107CADD" w14:textId="38906FBC" w:rsidR="00752DCA" w:rsidRDefault="00317D07" w:rsidP="00650080">
            <w:pPr>
              <w:jc w:val="center"/>
            </w:pPr>
            <w:r>
              <w:t>X</w:t>
            </w:r>
          </w:p>
        </w:tc>
        <w:tc>
          <w:tcPr>
            <w:tcW w:w="3510" w:type="dxa"/>
          </w:tcPr>
          <w:p w14:paraId="02FE5BA0" w14:textId="29619565" w:rsidR="00752DCA" w:rsidRDefault="00317D07" w:rsidP="00752DCA">
            <w:r>
              <w:t>Chris Fastnow- OPA</w:t>
            </w:r>
          </w:p>
        </w:tc>
        <w:tc>
          <w:tcPr>
            <w:tcW w:w="270" w:type="dxa"/>
          </w:tcPr>
          <w:p w14:paraId="730DCCB5" w14:textId="0C9C2BF9" w:rsidR="00752DCA" w:rsidRDefault="00752DCA" w:rsidP="00650080">
            <w:pPr>
              <w:jc w:val="center"/>
            </w:pPr>
          </w:p>
        </w:tc>
        <w:tc>
          <w:tcPr>
            <w:tcW w:w="3150" w:type="dxa"/>
          </w:tcPr>
          <w:p w14:paraId="737335D0" w14:textId="55F811D5" w:rsidR="00752DCA" w:rsidRDefault="00752DCA" w:rsidP="0071507C"/>
        </w:tc>
        <w:tc>
          <w:tcPr>
            <w:tcW w:w="270" w:type="dxa"/>
          </w:tcPr>
          <w:p w14:paraId="25E45949" w14:textId="126BC3CC" w:rsidR="00752DCA" w:rsidRDefault="00752DCA" w:rsidP="00650080">
            <w:pPr>
              <w:jc w:val="center"/>
            </w:pPr>
          </w:p>
        </w:tc>
        <w:tc>
          <w:tcPr>
            <w:tcW w:w="4230" w:type="dxa"/>
          </w:tcPr>
          <w:p w14:paraId="44420E93" w14:textId="0A9BB497" w:rsidR="00752DCA" w:rsidRDefault="00752DCA" w:rsidP="0027458E"/>
        </w:tc>
      </w:tr>
      <w:tr w:rsidR="0015667C" w14:paraId="77A25001" w14:textId="77777777" w:rsidTr="00B10B26">
        <w:trPr>
          <w:trHeight w:val="179"/>
          <w:jc w:val="center"/>
        </w:trPr>
        <w:tc>
          <w:tcPr>
            <w:tcW w:w="265" w:type="dxa"/>
          </w:tcPr>
          <w:p w14:paraId="2ACC504E" w14:textId="4F3D88BE" w:rsidR="0015667C" w:rsidRDefault="0015667C" w:rsidP="00650080">
            <w:pPr>
              <w:jc w:val="center"/>
            </w:pPr>
          </w:p>
        </w:tc>
        <w:tc>
          <w:tcPr>
            <w:tcW w:w="3510" w:type="dxa"/>
          </w:tcPr>
          <w:p w14:paraId="7B3193A7" w14:textId="6B372700" w:rsidR="0015667C" w:rsidRDefault="0015667C" w:rsidP="00752DCA"/>
        </w:tc>
        <w:tc>
          <w:tcPr>
            <w:tcW w:w="270" w:type="dxa"/>
          </w:tcPr>
          <w:p w14:paraId="37FA6D46" w14:textId="2A647708" w:rsidR="0015667C" w:rsidRDefault="0015667C" w:rsidP="00650080">
            <w:pPr>
              <w:jc w:val="center"/>
            </w:pPr>
          </w:p>
        </w:tc>
        <w:tc>
          <w:tcPr>
            <w:tcW w:w="3150" w:type="dxa"/>
          </w:tcPr>
          <w:p w14:paraId="1D3ED6CC" w14:textId="4EE10AB4" w:rsidR="0015667C" w:rsidRPr="00414710" w:rsidRDefault="0015667C" w:rsidP="0071507C">
            <w:pPr>
              <w:rPr>
                <w:rFonts w:cstheme="minorHAnsi"/>
              </w:rPr>
            </w:pPr>
          </w:p>
        </w:tc>
        <w:tc>
          <w:tcPr>
            <w:tcW w:w="270" w:type="dxa"/>
          </w:tcPr>
          <w:p w14:paraId="0EC304B6" w14:textId="3D74F08F" w:rsidR="0015667C" w:rsidRDefault="0015667C" w:rsidP="00650080">
            <w:pPr>
              <w:jc w:val="center"/>
            </w:pPr>
          </w:p>
        </w:tc>
        <w:tc>
          <w:tcPr>
            <w:tcW w:w="4230" w:type="dxa"/>
          </w:tcPr>
          <w:p w14:paraId="6A988139" w14:textId="755448AC" w:rsidR="0015667C" w:rsidRDefault="0015667C" w:rsidP="0027458E"/>
        </w:tc>
      </w:tr>
    </w:tbl>
    <w:p w14:paraId="009FDB54" w14:textId="4495E4F1" w:rsidR="00CF44C3" w:rsidRPr="00E62C3A" w:rsidRDefault="00937811" w:rsidP="00937811">
      <w:pPr>
        <w:tabs>
          <w:tab w:val="left" w:pos="3240"/>
          <w:tab w:val="left" w:pos="4860"/>
          <w:tab w:val="left" w:pos="8370"/>
        </w:tabs>
        <w:rPr>
          <w:rFonts w:ascii="Cambria" w:hAnsi="Cambria"/>
          <w:color w:val="002060"/>
          <w:sz w:val="36"/>
          <w:szCs w:val="36"/>
        </w:rPr>
      </w:pP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 xml:space="preserve">Be Respectful 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Aware</w:t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Pr="00E62C3A">
        <w:rPr>
          <w:rFonts w:ascii="Cambria" w:hAnsi="Cambria" w:cs="Times New Roman"/>
          <w:b/>
          <w:i/>
          <w:color w:val="002060"/>
          <w:sz w:val="36"/>
          <w:szCs w:val="36"/>
        </w:rPr>
        <w:tab/>
      </w:r>
      <w:r w:rsidR="00CF44C3" w:rsidRPr="00E62C3A">
        <w:rPr>
          <w:rFonts w:ascii="Cambria" w:hAnsi="Cambria" w:cs="Times New Roman"/>
          <w:b/>
          <w:i/>
          <w:color w:val="002060"/>
          <w:sz w:val="36"/>
          <w:szCs w:val="36"/>
        </w:rPr>
        <w:t>Be Supportive</w:t>
      </w:r>
      <w:r w:rsidR="00CF44C3" w:rsidRPr="00E62C3A">
        <w:rPr>
          <w:rFonts w:ascii="Cambria" w:hAnsi="Cambria"/>
          <w:color w:val="002060"/>
          <w:sz w:val="36"/>
          <w:szCs w:val="36"/>
        </w:rPr>
        <w:t xml:space="preserve">  </w:t>
      </w:r>
    </w:p>
    <w:p w14:paraId="7FC8EEFA" w14:textId="0FADCB6F" w:rsidR="00194D61" w:rsidRDefault="00CF44C3" w:rsidP="00194D61">
      <w:pPr>
        <w:tabs>
          <w:tab w:val="left" w:pos="3240"/>
          <w:tab w:val="left" w:pos="6120"/>
        </w:tabs>
      </w:pPr>
      <w:r w:rsidRPr="00772CB5">
        <w:rPr>
          <w:sz w:val="44"/>
        </w:rPr>
        <w:t xml:space="preserve">       </w:t>
      </w:r>
    </w:p>
    <w:p w14:paraId="5A84F4F7" w14:textId="104E317E" w:rsidR="00BE2F82" w:rsidRPr="00404921" w:rsidRDefault="00194D61" w:rsidP="00CF44C3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>Call to order</w:t>
      </w:r>
    </w:p>
    <w:p w14:paraId="7DA3CF69" w14:textId="76A593B6" w:rsidR="00A567C9" w:rsidRPr="00404921" w:rsidRDefault="00BE175F" w:rsidP="003855B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 xml:space="preserve">Approval </w:t>
      </w:r>
      <w:r w:rsidR="00512C2E" w:rsidRPr="00404921">
        <w:rPr>
          <w:rFonts w:cstheme="minorHAnsi"/>
          <w:sz w:val="20"/>
          <w:szCs w:val="20"/>
        </w:rPr>
        <w:t>of Minutes</w:t>
      </w:r>
      <w:r w:rsidR="00AC1915" w:rsidRPr="00404921">
        <w:rPr>
          <w:rFonts w:cstheme="minorHAnsi"/>
          <w:sz w:val="20"/>
          <w:szCs w:val="20"/>
        </w:rPr>
        <w:t xml:space="preserve"> from</w:t>
      </w:r>
      <w:r w:rsidR="003D32A7" w:rsidRPr="00404921">
        <w:rPr>
          <w:rFonts w:cstheme="minorHAnsi"/>
          <w:sz w:val="20"/>
          <w:szCs w:val="20"/>
        </w:rPr>
        <w:t xml:space="preserve"> </w:t>
      </w:r>
      <w:r w:rsidR="00D62793">
        <w:rPr>
          <w:rFonts w:cstheme="minorHAnsi"/>
          <w:sz w:val="20"/>
          <w:szCs w:val="20"/>
        </w:rPr>
        <w:t>April 22, 2022</w:t>
      </w:r>
      <w:r w:rsidR="00CE33EC" w:rsidRPr="00404921">
        <w:rPr>
          <w:rFonts w:cstheme="minorHAnsi"/>
          <w:sz w:val="20"/>
          <w:szCs w:val="20"/>
        </w:rPr>
        <w:t xml:space="preserve">: </w:t>
      </w:r>
      <w:r w:rsidR="00317D07">
        <w:rPr>
          <w:rFonts w:cstheme="minorHAnsi"/>
          <w:sz w:val="20"/>
          <w:szCs w:val="20"/>
        </w:rPr>
        <w:t>Royce Smith moved for approval, Stephanie Gray seconded</w:t>
      </w:r>
      <w:r w:rsidR="00CC79A1">
        <w:rPr>
          <w:rFonts w:cstheme="minorHAnsi"/>
          <w:sz w:val="20"/>
          <w:szCs w:val="20"/>
        </w:rPr>
        <w:t>, a</w:t>
      </w:r>
      <w:r w:rsidR="00317D07">
        <w:rPr>
          <w:rFonts w:cstheme="minorHAnsi"/>
          <w:sz w:val="20"/>
          <w:szCs w:val="20"/>
        </w:rPr>
        <w:t>pproved.</w:t>
      </w:r>
    </w:p>
    <w:p w14:paraId="3A3A88E5" w14:textId="7F6822AC" w:rsidR="005B3D34" w:rsidRPr="00404921" w:rsidRDefault="000F77B0" w:rsidP="004953BF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bookmarkStart w:id="0" w:name="_Hlk52805483"/>
      <w:bookmarkStart w:id="1" w:name="_Hlk25586459"/>
      <w:r w:rsidRPr="00404921">
        <w:rPr>
          <w:rFonts w:cstheme="minorHAnsi"/>
          <w:sz w:val="20"/>
          <w:szCs w:val="20"/>
        </w:rPr>
        <w:t>Academic Items</w:t>
      </w:r>
      <w:r w:rsidR="00CA1551" w:rsidRPr="00404921">
        <w:rPr>
          <w:rFonts w:cstheme="minorHAnsi"/>
          <w:sz w:val="20"/>
          <w:szCs w:val="20"/>
        </w:rPr>
        <w:t>:</w:t>
      </w:r>
    </w:p>
    <w:p w14:paraId="31BDACDC" w14:textId="04BB79FE" w:rsidR="00D62793" w:rsidRDefault="00D62793" w:rsidP="006958E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D62793">
        <w:rPr>
          <w:rFonts w:cstheme="minorHAnsi"/>
          <w:sz w:val="20"/>
          <w:szCs w:val="20"/>
        </w:rPr>
        <w:t xml:space="preserve">Request to Plan: </w:t>
      </w:r>
      <w:r w:rsidRPr="008F250B">
        <w:rPr>
          <w:bCs/>
        </w:rPr>
        <w:t>Request to Plan for a Bachelor of Science</w:t>
      </w:r>
      <w:r>
        <w:rPr>
          <w:bCs/>
        </w:rPr>
        <w:t xml:space="preserve"> in Economics: </w:t>
      </w:r>
      <w:r w:rsidRPr="008F250B">
        <w:rPr>
          <w:bCs/>
        </w:rPr>
        <w:t>Option in Environmental Economics and Policy</w:t>
      </w:r>
      <w:r>
        <w:rPr>
          <w:rFonts w:cstheme="minorHAnsi"/>
          <w:sz w:val="20"/>
          <w:szCs w:val="20"/>
        </w:rPr>
        <w:t>: Sreekala Bajwa</w:t>
      </w:r>
      <w:r w:rsidR="00F56AF9">
        <w:rPr>
          <w:rFonts w:cstheme="minorHAnsi"/>
          <w:sz w:val="20"/>
          <w:szCs w:val="20"/>
        </w:rPr>
        <w:t xml:space="preserve">: </w:t>
      </w:r>
      <w:r w:rsidR="00186E83">
        <w:rPr>
          <w:rFonts w:cstheme="minorHAnsi"/>
          <w:sz w:val="20"/>
          <w:szCs w:val="20"/>
        </w:rPr>
        <w:t>Royce Smith</w:t>
      </w:r>
      <w:r w:rsidR="00F56AF9">
        <w:rPr>
          <w:rFonts w:cstheme="minorHAnsi"/>
          <w:sz w:val="20"/>
          <w:szCs w:val="20"/>
        </w:rPr>
        <w:t xml:space="preserve"> moved for approval, </w:t>
      </w:r>
      <w:r w:rsidR="00186E83">
        <w:rPr>
          <w:rFonts w:cstheme="minorHAnsi"/>
          <w:sz w:val="20"/>
          <w:szCs w:val="20"/>
        </w:rPr>
        <w:t>Yves Idzerda</w:t>
      </w:r>
      <w:r w:rsidR="00F56AF9">
        <w:rPr>
          <w:rFonts w:cstheme="minorHAnsi"/>
          <w:sz w:val="20"/>
          <w:szCs w:val="20"/>
        </w:rPr>
        <w:t xml:space="preserve"> seconded, approved.</w:t>
      </w:r>
    </w:p>
    <w:p w14:paraId="79BF9F74" w14:textId="42CF6F56" w:rsidR="00696ACE" w:rsidRPr="00ED478A" w:rsidRDefault="00696ACE" w:rsidP="006958E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bCs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quest to Plan: </w:t>
      </w:r>
      <w:r w:rsidRPr="00696ACE">
        <w:rPr>
          <w:bCs/>
          <w:sz w:val="21"/>
          <w:szCs w:val="20"/>
        </w:rPr>
        <w:t>Reorganization of the Department of Health and Human Development</w:t>
      </w:r>
      <w:r>
        <w:rPr>
          <w:bCs/>
          <w:sz w:val="21"/>
          <w:szCs w:val="20"/>
        </w:rPr>
        <w:t>: Tricia Seifert</w:t>
      </w:r>
      <w:r w:rsidR="007D3578">
        <w:rPr>
          <w:bCs/>
          <w:sz w:val="21"/>
          <w:szCs w:val="20"/>
        </w:rPr>
        <w:t xml:space="preserve">: Royce Smith moved for approval, Sarah Shannon seconded, </w:t>
      </w:r>
      <w:r w:rsidR="00CC79A1">
        <w:rPr>
          <w:bCs/>
          <w:sz w:val="21"/>
          <w:szCs w:val="20"/>
        </w:rPr>
        <w:t>approved.</w:t>
      </w:r>
    </w:p>
    <w:p w14:paraId="593F3385" w14:textId="61C33882" w:rsidR="00D62793" w:rsidRDefault="00D62793" w:rsidP="006958E0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vel I: Certificate of Applied Science in Health Information Coding</w:t>
      </w:r>
      <w:r w:rsidR="00125B53">
        <w:rPr>
          <w:rFonts w:cstheme="minorHAnsi"/>
          <w:sz w:val="20"/>
          <w:szCs w:val="20"/>
        </w:rPr>
        <w:t>- Moratorium</w:t>
      </w:r>
      <w:r>
        <w:rPr>
          <w:rFonts w:cstheme="minorHAnsi"/>
          <w:sz w:val="20"/>
          <w:szCs w:val="20"/>
        </w:rPr>
        <w:t>: Stephanie Gray</w:t>
      </w:r>
      <w:r w:rsidR="00D15A75">
        <w:rPr>
          <w:rFonts w:cstheme="minorHAnsi"/>
          <w:sz w:val="20"/>
          <w:szCs w:val="20"/>
        </w:rPr>
        <w:t xml:space="preserve">: </w:t>
      </w:r>
      <w:r w:rsidR="00C835A0">
        <w:rPr>
          <w:rFonts w:cstheme="minorHAnsi"/>
          <w:sz w:val="20"/>
          <w:szCs w:val="20"/>
        </w:rPr>
        <w:t>Royce Smith</w:t>
      </w:r>
      <w:r w:rsidR="00D15A75">
        <w:rPr>
          <w:rFonts w:cstheme="minorHAnsi"/>
          <w:sz w:val="20"/>
          <w:szCs w:val="20"/>
        </w:rPr>
        <w:t xml:space="preserve"> moved for approval, </w:t>
      </w:r>
      <w:r w:rsidR="00C835A0">
        <w:rPr>
          <w:rFonts w:cstheme="minorHAnsi"/>
          <w:sz w:val="20"/>
          <w:szCs w:val="20"/>
        </w:rPr>
        <w:t>Sreekala Bajwa</w:t>
      </w:r>
      <w:r w:rsidR="00D15A75">
        <w:rPr>
          <w:rFonts w:cstheme="minorHAnsi"/>
          <w:sz w:val="20"/>
          <w:szCs w:val="20"/>
        </w:rPr>
        <w:t xml:space="preserve"> seconded, approved.</w:t>
      </w:r>
    </w:p>
    <w:p w14:paraId="05DF4A1D" w14:textId="125D369F" w:rsidR="00FD28A8" w:rsidRPr="00404921" w:rsidRDefault="00102318" w:rsidP="00991DDC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sz w:val="20"/>
          <w:szCs w:val="20"/>
        </w:rPr>
        <w:t>Policies</w:t>
      </w:r>
      <w:r w:rsidR="00FD28A8" w:rsidRPr="00404921">
        <w:rPr>
          <w:rFonts w:cstheme="minorHAnsi"/>
          <w:sz w:val="20"/>
          <w:szCs w:val="20"/>
        </w:rPr>
        <w:t xml:space="preserve"> for Discussion:</w:t>
      </w:r>
    </w:p>
    <w:bookmarkEnd w:id="0"/>
    <w:bookmarkEnd w:id="1"/>
    <w:p w14:paraId="1DC81553" w14:textId="6F3AEEBE" w:rsidR="00906030" w:rsidRDefault="00B0112E" w:rsidP="004E55F1">
      <w:pPr>
        <w:pStyle w:val="ListParagraph"/>
        <w:numPr>
          <w:ilvl w:val="0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 w:rsidRPr="00404921">
        <w:rPr>
          <w:rFonts w:cstheme="minorHAnsi"/>
          <w:color w:val="000000" w:themeColor="text1"/>
          <w:sz w:val="20"/>
          <w:szCs w:val="20"/>
        </w:rPr>
        <w:t>Ann</w:t>
      </w:r>
      <w:r w:rsidR="00C1670D" w:rsidRPr="00404921">
        <w:rPr>
          <w:rFonts w:cstheme="minorHAnsi"/>
          <w:sz w:val="20"/>
          <w:szCs w:val="20"/>
        </w:rPr>
        <w:t>ouncements:</w:t>
      </w:r>
      <w:r w:rsidR="003D4A66" w:rsidRPr="00404921">
        <w:rPr>
          <w:rFonts w:cstheme="minorHAnsi"/>
          <w:sz w:val="20"/>
          <w:szCs w:val="20"/>
        </w:rPr>
        <w:t xml:space="preserve"> </w:t>
      </w:r>
    </w:p>
    <w:p w14:paraId="3E99A950" w14:textId="55BC3D7A" w:rsidR="00404921" w:rsidRDefault="00ED266C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September 21-22, 2022</w:t>
      </w:r>
      <w:r w:rsidR="00186E83">
        <w:rPr>
          <w:rFonts w:cstheme="minorHAnsi"/>
          <w:color w:val="000000" w:themeColor="text1"/>
          <w:sz w:val="20"/>
          <w:szCs w:val="20"/>
        </w:rPr>
        <w:t>, B</w:t>
      </w:r>
      <w:r>
        <w:rPr>
          <w:rFonts w:cstheme="minorHAnsi"/>
          <w:color w:val="000000" w:themeColor="text1"/>
          <w:sz w:val="20"/>
          <w:szCs w:val="20"/>
        </w:rPr>
        <w:t>oard of Regents</w:t>
      </w:r>
      <w:r w:rsidR="00186E83">
        <w:rPr>
          <w:rFonts w:cstheme="minorHAnsi"/>
          <w:color w:val="000000" w:themeColor="text1"/>
          <w:sz w:val="20"/>
          <w:szCs w:val="20"/>
        </w:rPr>
        <w:t xml:space="preserve"> in Billings</w:t>
      </w:r>
      <w:r w:rsidR="00186E83" w:rsidRPr="00186E83">
        <w:rPr>
          <w:rFonts w:cstheme="minorHAnsi"/>
          <w:sz w:val="20"/>
          <w:szCs w:val="20"/>
        </w:rPr>
        <w:t>.</w:t>
      </w:r>
      <w:r w:rsidR="00186E83">
        <w:rPr>
          <w:rFonts w:cstheme="minorHAnsi"/>
          <w:sz w:val="20"/>
          <w:szCs w:val="20"/>
        </w:rPr>
        <w:t xml:space="preserve">  No MSU academic items.  Several staff </w:t>
      </w:r>
      <w:r w:rsidR="0063223B">
        <w:rPr>
          <w:rFonts w:cstheme="minorHAnsi"/>
          <w:sz w:val="20"/>
          <w:szCs w:val="20"/>
        </w:rPr>
        <w:t>policies</w:t>
      </w:r>
      <w:r w:rsidR="00186E83">
        <w:rPr>
          <w:rFonts w:cstheme="minorHAnsi"/>
          <w:sz w:val="20"/>
          <w:szCs w:val="20"/>
        </w:rPr>
        <w:t xml:space="preserve"> and polices related to academic suspensions</w:t>
      </w:r>
      <w:r w:rsidR="0063223B">
        <w:rPr>
          <w:rFonts w:cstheme="minorHAnsi"/>
          <w:sz w:val="20"/>
          <w:szCs w:val="20"/>
        </w:rPr>
        <w:t xml:space="preserve"> and probation.</w:t>
      </w:r>
    </w:p>
    <w:p w14:paraId="318F4D25" w14:textId="5DAE488F" w:rsidR="00E21AD3" w:rsidRDefault="00E21AD3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Student Memorial Ribbon Cutting</w:t>
      </w:r>
      <w:r w:rsidRPr="00E21AD3"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 xml:space="preserve"> October 5, 2022.</w:t>
      </w:r>
    </w:p>
    <w:p w14:paraId="022273C3" w14:textId="309421A7" w:rsidR="00975955" w:rsidRDefault="00975955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Army ROTC celebration, September 17, 2022</w:t>
      </w:r>
      <w:r w:rsidRPr="00975955">
        <w:rPr>
          <w:rFonts w:cstheme="minorHAnsi"/>
          <w:sz w:val="20"/>
          <w:szCs w:val="20"/>
        </w:rPr>
        <w:t>.</w:t>
      </w:r>
    </w:p>
    <w:p w14:paraId="3DDBE1DA" w14:textId="045862DC" w:rsidR="00BF61A1" w:rsidRPr="00BF61A1" w:rsidRDefault="00BF61A1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Sabbatical applications due to Provost Office, October 31, 2022.</w:t>
      </w:r>
    </w:p>
    <w:p w14:paraId="2E61DB30" w14:textId="04A15E74" w:rsidR="00BF61A1" w:rsidRPr="0020746A" w:rsidRDefault="00BF61A1" w:rsidP="0020746A">
      <w:pPr>
        <w:pStyle w:val="ListParagraph"/>
        <w:numPr>
          <w:ilvl w:val="1"/>
          <w:numId w:val="1"/>
        </w:numPr>
        <w:tabs>
          <w:tab w:val="left" w:pos="720"/>
          <w:tab w:val="left" w:pos="3240"/>
          <w:tab w:val="left" w:pos="6120"/>
        </w:tabs>
        <w:spacing w:after="120"/>
        <w:contextualSpacing w:val="0"/>
        <w:rPr>
          <w:rFonts w:cstheme="minorHAnsi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>MSU Spring Award Nominations due through award portal, November 15, 2022.</w:t>
      </w:r>
    </w:p>
    <w:p w14:paraId="3901AE81" w14:textId="14A36D54" w:rsidR="008E627D" w:rsidRPr="00404921" w:rsidRDefault="004546C1" w:rsidP="004E55F1">
      <w:pPr>
        <w:tabs>
          <w:tab w:val="left" w:pos="720"/>
          <w:tab w:val="left" w:pos="3240"/>
          <w:tab w:val="left" w:pos="6120"/>
        </w:tabs>
        <w:spacing w:after="120"/>
        <w:rPr>
          <w:rFonts w:cstheme="minorHAnsi"/>
          <w:sz w:val="20"/>
          <w:szCs w:val="20"/>
        </w:rPr>
      </w:pPr>
      <w:r w:rsidRPr="00404921">
        <w:rPr>
          <w:sz w:val="20"/>
          <w:szCs w:val="20"/>
        </w:rPr>
        <w:t>Next Meeting</w:t>
      </w:r>
      <w:r w:rsidR="00FB0F6D" w:rsidRPr="00404921">
        <w:rPr>
          <w:sz w:val="20"/>
          <w:szCs w:val="20"/>
        </w:rPr>
        <w:t xml:space="preserve">: </w:t>
      </w:r>
      <w:r w:rsidR="00E0782A" w:rsidRPr="00404921">
        <w:rPr>
          <w:sz w:val="20"/>
          <w:szCs w:val="20"/>
        </w:rPr>
        <w:t xml:space="preserve"> </w:t>
      </w:r>
      <w:r w:rsidR="00D62793">
        <w:rPr>
          <w:sz w:val="20"/>
          <w:szCs w:val="20"/>
        </w:rPr>
        <w:t>October 14</w:t>
      </w:r>
      <w:r w:rsidR="00E26822" w:rsidRPr="00404921">
        <w:rPr>
          <w:sz w:val="20"/>
          <w:szCs w:val="20"/>
        </w:rPr>
        <w:t>; 9:30 am- 1</w:t>
      </w:r>
      <w:r w:rsidR="00895DDA" w:rsidRPr="00404921">
        <w:rPr>
          <w:sz w:val="20"/>
          <w:szCs w:val="20"/>
        </w:rPr>
        <w:t>1</w:t>
      </w:r>
      <w:r w:rsidR="00E26822" w:rsidRPr="00404921">
        <w:rPr>
          <w:sz w:val="20"/>
          <w:szCs w:val="20"/>
        </w:rPr>
        <w:t>:30 am; Montana Board Room, NAH</w:t>
      </w:r>
    </w:p>
    <w:sectPr w:rsidR="008E627D" w:rsidRPr="00404921" w:rsidSect="009C6B09">
      <w:footerReference w:type="default" r:id="rId8"/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9EEA4" w14:textId="77777777" w:rsidR="0087162B" w:rsidRDefault="0087162B" w:rsidP="005A7221">
      <w:r>
        <w:separator/>
      </w:r>
    </w:p>
  </w:endnote>
  <w:endnote w:type="continuationSeparator" w:id="0">
    <w:p w14:paraId="3609DC77" w14:textId="77777777" w:rsidR="0087162B" w:rsidRDefault="0087162B" w:rsidP="005A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4259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49B4" w14:textId="04F7BC77" w:rsidR="005A7221" w:rsidRDefault="005A722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0C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5FA40ED" w14:textId="77777777" w:rsidR="005A7221" w:rsidRDefault="005A72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7584" w14:textId="77777777" w:rsidR="0087162B" w:rsidRDefault="0087162B" w:rsidP="005A7221">
      <w:r>
        <w:separator/>
      </w:r>
    </w:p>
  </w:footnote>
  <w:footnote w:type="continuationSeparator" w:id="0">
    <w:p w14:paraId="6648EB47" w14:textId="77777777" w:rsidR="0087162B" w:rsidRDefault="0087162B" w:rsidP="005A7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B614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330"/>
        </w:tabs>
        <w:ind w:left="3330" w:hanging="450"/>
      </w:pPr>
      <w:rPr>
        <w:rFonts w:ascii="Arial" w:hAnsi="Arial" w:cs="Arial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E44BDC"/>
    <w:multiLevelType w:val="hybridMultilevel"/>
    <w:tmpl w:val="74C40F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D040957"/>
    <w:multiLevelType w:val="hybridMultilevel"/>
    <w:tmpl w:val="24A8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D572D"/>
    <w:multiLevelType w:val="hybridMultilevel"/>
    <w:tmpl w:val="3748507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31F10A0"/>
    <w:multiLevelType w:val="hybridMultilevel"/>
    <w:tmpl w:val="E3DC1EF2"/>
    <w:lvl w:ilvl="0" w:tplc="4B8822A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431B3"/>
    <w:multiLevelType w:val="hybridMultilevel"/>
    <w:tmpl w:val="CEBEC8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EF2B13"/>
    <w:multiLevelType w:val="hybridMultilevel"/>
    <w:tmpl w:val="73B08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021168A"/>
    <w:multiLevelType w:val="hybridMultilevel"/>
    <w:tmpl w:val="058C2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951BCA"/>
    <w:multiLevelType w:val="hybridMultilevel"/>
    <w:tmpl w:val="A05EC52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C1B26A1"/>
    <w:multiLevelType w:val="hybridMultilevel"/>
    <w:tmpl w:val="7218712A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40A7B3F"/>
    <w:multiLevelType w:val="hybridMultilevel"/>
    <w:tmpl w:val="DE8E9EB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99D4C1E"/>
    <w:multiLevelType w:val="hybridMultilevel"/>
    <w:tmpl w:val="9C8E6A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4B8822A8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C1846"/>
    <w:multiLevelType w:val="hybridMultilevel"/>
    <w:tmpl w:val="1658B73A"/>
    <w:lvl w:ilvl="0" w:tplc="75362BA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70C2A"/>
    <w:multiLevelType w:val="hybridMultilevel"/>
    <w:tmpl w:val="A116570E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68D32657"/>
    <w:multiLevelType w:val="hybridMultilevel"/>
    <w:tmpl w:val="5D80802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F445D56"/>
    <w:multiLevelType w:val="hybridMultilevel"/>
    <w:tmpl w:val="C700DB1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2"/>
  </w:num>
  <w:num w:numId="2">
    <w:abstractNumId w:val="8"/>
  </w:num>
  <w:num w:numId="3">
    <w:abstractNumId w:val="7"/>
  </w:num>
  <w:num w:numId="4">
    <w:abstractNumId w:val="6"/>
  </w:num>
  <w:num w:numId="5">
    <w:abstractNumId w:val="9"/>
  </w:num>
  <w:num w:numId="6">
    <w:abstractNumId w:val="4"/>
  </w:num>
  <w:num w:numId="7">
    <w:abstractNumId w:val="2"/>
  </w:num>
  <w:num w:numId="8">
    <w:abstractNumId w:val="11"/>
  </w:num>
  <w:num w:numId="9">
    <w:abstractNumId w:val="15"/>
  </w:num>
  <w:num w:numId="10">
    <w:abstractNumId w:val="10"/>
  </w:num>
  <w:num w:numId="11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12">
    <w:abstractNumId w:val="14"/>
  </w:num>
  <w:num w:numId="13">
    <w:abstractNumId w:val="3"/>
  </w:num>
  <w:num w:numId="14">
    <w:abstractNumId w:val="16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I0MTc1MjE0MDJR0lEKTi0uzszPAymwqAUAJ2mA4SwAAAA="/>
  </w:docVars>
  <w:rsids>
    <w:rsidRoot w:val="00194D61"/>
    <w:rsid w:val="00000291"/>
    <w:rsid w:val="00000A97"/>
    <w:rsid w:val="0000168F"/>
    <w:rsid w:val="000018CB"/>
    <w:rsid w:val="00001CE9"/>
    <w:rsid w:val="00001DA6"/>
    <w:rsid w:val="00002170"/>
    <w:rsid w:val="000029D9"/>
    <w:rsid w:val="0000373D"/>
    <w:rsid w:val="0000433E"/>
    <w:rsid w:val="00005781"/>
    <w:rsid w:val="000059AD"/>
    <w:rsid w:val="00006A2B"/>
    <w:rsid w:val="00007899"/>
    <w:rsid w:val="00010A7C"/>
    <w:rsid w:val="00011011"/>
    <w:rsid w:val="00011D92"/>
    <w:rsid w:val="00011F5A"/>
    <w:rsid w:val="00012480"/>
    <w:rsid w:val="00012EA7"/>
    <w:rsid w:val="00013498"/>
    <w:rsid w:val="00013999"/>
    <w:rsid w:val="000140D4"/>
    <w:rsid w:val="000147F0"/>
    <w:rsid w:val="000147FC"/>
    <w:rsid w:val="00015357"/>
    <w:rsid w:val="00015A52"/>
    <w:rsid w:val="00015D12"/>
    <w:rsid w:val="00016431"/>
    <w:rsid w:val="000172E6"/>
    <w:rsid w:val="000178D5"/>
    <w:rsid w:val="000201F8"/>
    <w:rsid w:val="000204AB"/>
    <w:rsid w:val="000205E1"/>
    <w:rsid w:val="000214EF"/>
    <w:rsid w:val="0002196B"/>
    <w:rsid w:val="000219B1"/>
    <w:rsid w:val="00021C10"/>
    <w:rsid w:val="00022239"/>
    <w:rsid w:val="000225CE"/>
    <w:rsid w:val="00022BD8"/>
    <w:rsid w:val="00023DB6"/>
    <w:rsid w:val="000249AB"/>
    <w:rsid w:val="00024C4C"/>
    <w:rsid w:val="0002528D"/>
    <w:rsid w:val="000254CD"/>
    <w:rsid w:val="00025E86"/>
    <w:rsid w:val="000306A4"/>
    <w:rsid w:val="000306DF"/>
    <w:rsid w:val="000310A8"/>
    <w:rsid w:val="0003171C"/>
    <w:rsid w:val="00031844"/>
    <w:rsid w:val="000318E5"/>
    <w:rsid w:val="00032C4B"/>
    <w:rsid w:val="000331FF"/>
    <w:rsid w:val="00033732"/>
    <w:rsid w:val="00035860"/>
    <w:rsid w:val="0003653E"/>
    <w:rsid w:val="00036B27"/>
    <w:rsid w:val="00037DD2"/>
    <w:rsid w:val="00037E43"/>
    <w:rsid w:val="0004047D"/>
    <w:rsid w:val="00040643"/>
    <w:rsid w:val="00040830"/>
    <w:rsid w:val="000422E0"/>
    <w:rsid w:val="00042663"/>
    <w:rsid w:val="00042FBC"/>
    <w:rsid w:val="00043E19"/>
    <w:rsid w:val="00043F82"/>
    <w:rsid w:val="00044036"/>
    <w:rsid w:val="00044615"/>
    <w:rsid w:val="00044F30"/>
    <w:rsid w:val="000467E8"/>
    <w:rsid w:val="0004682D"/>
    <w:rsid w:val="00047750"/>
    <w:rsid w:val="00047A2A"/>
    <w:rsid w:val="00047AA4"/>
    <w:rsid w:val="00047FF7"/>
    <w:rsid w:val="000500EC"/>
    <w:rsid w:val="00052228"/>
    <w:rsid w:val="0005265A"/>
    <w:rsid w:val="000529E3"/>
    <w:rsid w:val="00052A52"/>
    <w:rsid w:val="00052EBE"/>
    <w:rsid w:val="00054A2D"/>
    <w:rsid w:val="00054B8B"/>
    <w:rsid w:val="00055F42"/>
    <w:rsid w:val="00055FF0"/>
    <w:rsid w:val="00057E11"/>
    <w:rsid w:val="00060D2B"/>
    <w:rsid w:val="00061286"/>
    <w:rsid w:val="00061E75"/>
    <w:rsid w:val="0006245C"/>
    <w:rsid w:val="0006265E"/>
    <w:rsid w:val="00065CB4"/>
    <w:rsid w:val="00065D48"/>
    <w:rsid w:val="00066D82"/>
    <w:rsid w:val="000674CA"/>
    <w:rsid w:val="00070699"/>
    <w:rsid w:val="000707F7"/>
    <w:rsid w:val="0007088F"/>
    <w:rsid w:val="0007116E"/>
    <w:rsid w:val="00071A84"/>
    <w:rsid w:val="000721B1"/>
    <w:rsid w:val="00072FFB"/>
    <w:rsid w:val="00073ADA"/>
    <w:rsid w:val="000742F2"/>
    <w:rsid w:val="00074501"/>
    <w:rsid w:val="0007453B"/>
    <w:rsid w:val="000748AA"/>
    <w:rsid w:val="00074BDB"/>
    <w:rsid w:val="00075B7B"/>
    <w:rsid w:val="00075C28"/>
    <w:rsid w:val="00075EE7"/>
    <w:rsid w:val="000762FF"/>
    <w:rsid w:val="00076921"/>
    <w:rsid w:val="00077DBE"/>
    <w:rsid w:val="000802ED"/>
    <w:rsid w:val="00081CE8"/>
    <w:rsid w:val="00081DB7"/>
    <w:rsid w:val="00081E73"/>
    <w:rsid w:val="000826C9"/>
    <w:rsid w:val="00082982"/>
    <w:rsid w:val="0008343C"/>
    <w:rsid w:val="0008354B"/>
    <w:rsid w:val="00085EAC"/>
    <w:rsid w:val="000869DA"/>
    <w:rsid w:val="000872C1"/>
    <w:rsid w:val="0008752C"/>
    <w:rsid w:val="00087F71"/>
    <w:rsid w:val="000903B5"/>
    <w:rsid w:val="0009067C"/>
    <w:rsid w:val="0009093F"/>
    <w:rsid w:val="00091838"/>
    <w:rsid w:val="000918D2"/>
    <w:rsid w:val="000920A5"/>
    <w:rsid w:val="000921B0"/>
    <w:rsid w:val="00093CB8"/>
    <w:rsid w:val="00094786"/>
    <w:rsid w:val="000952B6"/>
    <w:rsid w:val="00095300"/>
    <w:rsid w:val="00097498"/>
    <w:rsid w:val="000A021D"/>
    <w:rsid w:val="000A03C8"/>
    <w:rsid w:val="000A0AC3"/>
    <w:rsid w:val="000A0D96"/>
    <w:rsid w:val="000A1590"/>
    <w:rsid w:val="000A1A4A"/>
    <w:rsid w:val="000A3FFF"/>
    <w:rsid w:val="000A4248"/>
    <w:rsid w:val="000A4559"/>
    <w:rsid w:val="000A6915"/>
    <w:rsid w:val="000A6B53"/>
    <w:rsid w:val="000A73FE"/>
    <w:rsid w:val="000B0839"/>
    <w:rsid w:val="000B0A9E"/>
    <w:rsid w:val="000B143A"/>
    <w:rsid w:val="000B1533"/>
    <w:rsid w:val="000B2727"/>
    <w:rsid w:val="000B2CE8"/>
    <w:rsid w:val="000B2F75"/>
    <w:rsid w:val="000B3712"/>
    <w:rsid w:val="000B3DD8"/>
    <w:rsid w:val="000B3F82"/>
    <w:rsid w:val="000B5A3D"/>
    <w:rsid w:val="000B63AA"/>
    <w:rsid w:val="000C0828"/>
    <w:rsid w:val="000C0B57"/>
    <w:rsid w:val="000C0F2E"/>
    <w:rsid w:val="000C16DF"/>
    <w:rsid w:val="000C197A"/>
    <w:rsid w:val="000C1BBE"/>
    <w:rsid w:val="000C31AD"/>
    <w:rsid w:val="000C3B1A"/>
    <w:rsid w:val="000C629E"/>
    <w:rsid w:val="000C7A6C"/>
    <w:rsid w:val="000D0052"/>
    <w:rsid w:val="000D060B"/>
    <w:rsid w:val="000D13AD"/>
    <w:rsid w:val="000D14F7"/>
    <w:rsid w:val="000D1F6C"/>
    <w:rsid w:val="000D227C"/>
    <w:rsid w:val="000D24A3"/>
    <w:rsid w:val="000D28DE"/>
    <w:rsid w:val="000D3087"/>
    <w:rsid w:val="000D415C"/>
    <w:rsid w:val="000D4216"/>
    <w:rsid w:val="000D43C8"/>
    <w:rsid w:val="000D5D7D"/>
    <w:rsid w:val="000D7C13"/>
    <w:rsid w:val="000E0078"/>
    <w:rsid w:val="000E0627"/>
    <w:rsid w:val="000E062A"/>
    <w:rsid w:val="000E1A75"/>
    <w:rsid w:val="000E1EE7"/>
    <w:rsid w:val="000E264F"/>
    <w:rsid w:val="000E2D87"/>
    <w:rsid w:val="000E2F44"/>
    <w:rsid w:val="000E2F83"/>
    <w:rsid w:val="000E4750"/>
    <w:rsid w:val="000E51D7"/>
    <w:rsid w:val="000E52C2"/>
    <w:rsid w:val="000E6F32"/>
    <w:rsid w:val="000F0681"/>
    <w:rsid w:val="000F0DFE"/>
    <w:rsid w:val="000F2844"/>
    <w:rsid w:val="000F2BA1"/>
    <w:rsid w:val="000F3B62"/>
    <w:rsid w:val="000F3CC1"/>
    <w:rsid w:val="000F43BC"/>
    <w:rsid w:val="000F4B31"/>
    <w:rsid w:val="000F4C4B"/>
    <w:rsid w:val="000F5309"/>
    <w:rsid w:val="000F552B"/>
    <w:rsid w:val="000F6348"/>
    <w:rsid w:val="000F6484"/>
    <w:rsid w:val="000F659D"/>
    <w:rsid w:val="000F75F8"/>
    <w:rsid w:val="000F77B0"/>
    <w:rsid w:val="000F7EAB"/>
    <w:rsid w:val="00100CB2"/>
    <w:rsid w:val="00100CFF"/>
    <w:rsid w:val="00101A53"/>
    <w:rsid w:val="00102318"/>
    <w:rsid w:val="00104123"/>
    <w:rsid w:val="00106B7F"/>
    <w:rsid w:val="00107036"/>
    <w:rsid w:val="0010797A"/>
    <w:rsid w:val="00107E70"/>
    <w:rsid w:val="001104B6"/>
    <w:rsid w:val="001106BC"/>
    <w:rsid w:val="00110B50"/>
    <w:rsid w:val="00111663"/>
    <w:rsid w:val="00112599"/>
    <w:rsid w:val="001128AE"/>
    <w:rsid w:val="001130C3"/>
    <w:rsid w:val="001133F0"/>
    <w:rsid w:val="00114EE0"/>
    <w:rsid w:val="00116D72"/>
    <w:rsid w:val="00121EBF"/>
    <w:rsid w:val="00121F44"/>
    <w:rsid w:val="00121FF1"/>
    <w:rsid w:val="00122291"/>
    <w:rsid w:val="00122D13"/>
    <w:rsid w:val="001242D8"/>
    <w:rsid w:val="001254C9"/>
    <w:rsid w:val="001255B2"/>
    <w:rsid w:val="00125B53"/>
    <w:rsid w:val="001271DD"/>
    <w:rsid w:val="00130245"/>
    <w:rsid w:val="001303BF"/>
    <w:rsid w:val="00130959"/>
    <w:rsid w:val="00130AF2"/>
    <w:rsid w:val="00130D42"/>
    <w:rsid w:val="00130DC3"/>
    <w:rsid w:val="001316FD"/>
    <w:rsid w:val="00132A04"/>
    <w:rsid w:val="00133AEE"/>
    <w:rsid w:val="00133BF3"/>
    <w:rsid w:val="00133E1F"/>
    <w:rsid w:val="00135416"/>
    <w:rsid w:val="0013552F"/>
    <w:rsid w:val="001355CC"/>
    <w:rsid w:val="001368FD"/>
    <w:rsid w:val="00136998"/>
    <w:rsid w:val="00137A42"/>
    <w:rsid w:val="0014058E"/>
    <w:rsid w:val="00141186"/>
    <w:rsid w:val="00141B93"/>
    <w:rsid w:val="0014300B"/>
    <w:rsid w:val="0014435F"/>
    <w:rsid w:val="00144F47"/>
    <w:rsid w:val="001455D6"/>
    <w:rsid w:val="00146D49"/>
    <w:rsid w:val="0014762B"/>
    <w:rsid w:val="00147E92"/>
    <w:rsid w:val="001507E6"/>
    <w:rsid w:val="001508D0"/>
    <w:rsid w:val="00151FA6"/>
    <w:rsid w:val="0015218C"/>
    <w:rsid w:val="00152280"/>
    <w:rsid w:val="00153051"/>
    <w:rsid w:val="00153D06"/>
    <w:rsid w:val="00155345"/>
    <w:rsid w:val="00155631"/>
    <w:rsid w:val="00155AF0"/>
    <w:rsid w:val="00155DE0"/>
    <w:rsid w:val="00156393"/>
    <w:rsid w:val="00156545"/>
    <w:rsid w:val="0015667C"/>
    <w:rsid w:val="00157212"/>
    <w:rsid w:val="0015795E"/>
    <w:rsid w:val="00157D14"/>
    <w:rsid w:val="00157F07"/>
    <w:rsid w:val="00161717"/>
    <w:rsid w:val="001621DF"/>
    <w:rsid w:val="00162572"/>
    <w:rsid w:val="0016287F"/>
    <w:rsid w:val="00163607"/>
    <w:rsid w:val="001640CA"/>
    <w:rsid w:val="00164F0A"/>
    <w:rsid w:val="00165666"/>
    <w:rsid w:val="00165B05"/>
    <w:rsid w:val="00166DEA"/>
    <w:rsid w:val="001704EA"/>
    <w:rsid w:val="00170A90"/>
    <w:rsid w:val="001717ED"/>
    <w:rsid w:val="00171846"/>
    <w:rsid w:val="00172EB3"/>
    <w:rsid w:val="00174640"/>
    <w:rsid w:val="0017465B"/>
    <w:rsid w:val="001770DB"/>
    <w:rsid w:val="001773B1"/>
    <w:rsid w:val="00177D51"/>
    <w:rsid w:val="001821D1"/>
    <w:rsid w:val="00183EC3"/>
    <w:rsid w:val="001843A4"/>
    <w:rsid w:val="00184A1A"/>
    <w:rsid w:val="001869C7"/>
    <w:rsid w:val="00186E83"/>
    <w:rsid w:val="00187D2D"/>
    <w:rsid w:val="00190150"/>
    <w:rsid w:val="00191199"/>
    <w:rsid w:val="0019290A"/>
    <w:rsid w:val="00193366"/>
    <w:rsid w:val="0019412E"/>
    <w:rsid w:val="001945A9"/>
    <w:rsid w:val="00194D61"/>
    <w:rsid w:val="00194E11"/>
    <w:rsid w:val="001950F1"/>
    <w:rsid w:val="00195731"/>
    <w:rsid w:val="00195D88"/>
    <w:rsid w:val="00196B55"/>
    <w:rsid w:val="00197106"/>
    <w:rsid w:val="00197944"/>
    <w:rsid w:val="00197CB6"/>
    <w:rsid w:val="001A0EEA"/>
    <w:rsid w:val="001A2DD3"/>
    <w:rsid w:val="001A355B"/>
    <w:rsid w:val="001A38F0"/>
    <w:rsid w:val="001A48DB"/>
    <w:rsid w:val="001A4E03"/>
    <w:rsid w:val="001A537A"/>
    <w:rsid w:val="001A6644"/>
    <w:rsid w:val="001B0400"/>
    <w:rsid w:val="001B2DDB"/>
    <w:rsid w:val="001B39CA"/>
    <w:rsid w:val="001B5BF5"/>
    <w:rsid w:val="001B5DDA"/>
    <w:rsid w:val="001C0994"/>
    <w:rsid w:val="001C29FE"/>
    <w:rsid w:val="001C31B8"/>
    <w:rsid w:val="001C3E72"/>
    <w:rsid w:val="001C3F6E"/>
    <w:rsid w:val="001C437B"/>
    <w:rsid w:val="001C4F77"/>
    <w:rsid w:val="001C5563"/>
    <w:rsid w:val="001C6E24"/>
    <w:rsid w:val="001D01F1"/>
    <w:rsid w:val="001D0542"/>
    <w:rsid w:val="001D0FC7"/>
    <w:rsid w:val="001D14A8"/>
    <w:rsid w:val="001D277F"/>
    <w:rsid w:val="001D2B21"/>
    <w:rsid w:val="001D2BB9"/>
    <w:rsid w:val="001D3030"/>
    <w:rsid w:val="001D3BB6"/>
    <w:rsid w:val="001D4D5A"/>
    <w:rsid w:val="001D4F18"/>
    <w:rsid w:val="001D54A2"/>
    <w:rsid w:val="001D6406"/>
    <w:rsid w:val="001D6C4B"/>
    <w:rsid w:val="001D7A77"/>
    <w:rsid w:val="001E03AA"/>
    <w:rsid w:val="001E10EE"/>
    <w:rsid w:val="001E2122"/>
    <w:rsid w:val="001E24D5"/>
    <w:rsid w:val="001E2872"/>
    <w:rsid w:val="001E2B79"/>
    <w:rsid w:val="001E2F7E"/>
    <w:rsid w:val="001E327D"/>
    <w:rsid w:val="001E328A"/>
    <w:rsid w:val="001E3BFA"/>
    <w:rsid w:val="001E3E58"/>
    <w:rsid w:val="001E4EDC"/>
    <w:rsid w:val="001E50D2"/>
    <w:rsid w:val="001E5977"/>
    <w:rsid w:val="001E5A2D"/>
    <w:rsid w:val="001E5B15"/>
    <w:rsid w:val="001E5F41"/>
    <w:rsid w:val="001E6472"/>
    <w:rsid w:val="001E6BD4"/>
    <w:rsid w:val="001E6C20"/>
    <w:rsid w:val="001F0E08"/>
    <w:rsid w:val="001F11BD"/>
    <w:rsid w:val="001F1403"/>
    <w:rsid w:val="001F173D"/>
    <w:rsid w:val="001F2F4D"/>
    <w:rsid w:val="001F4A0B"/>
    <w:rsid w:val="001F5F46"/>
    <w:rsid w:val="001F7B91"/>
    <w:rsid w:val="0020327E"/>
    <w:rsid w:val="00203F94"/>
    <w:rsid w:val="00204194"/>
    <w:rsid w:val="002042F2"/>
    <w:rsid w:val="00204BE4"/>
    <w:rsid w:val="00205147"/>
    <w:rsid w:val="002053EA"/>
    <w:rsid w:val="0020592A"/>
    <w:rsid w:val="002063A8"/>
    <w:rsid w:val="002072E1"/>
    <w:rsid w:val="0020746A"/>
    <w:rsid w:val="00207634"/>
    <w:rsid w:val="002077ED"/>
    <w:rsid w:val="00207C64"/>
    <w:rsid w:val="0021046F"/>
    <w:rsid w:val="002109EE"/>
    <w:rsid w:val="00210D7E"/>
    <w:rsid w:val="00210E49"/>
    <w:rsid w:val="00211C20"/>
    <w:rsid w:val="00211D4B"/>
    <w:rsid w:val="002129B9"/>
    <w:rsid w:val="002135BD"/>
    <w:rsid w:val="002143B7"/>
    <w:rsid w:val="00214C0C"/>
    <w:rsid w:val="002156EF"/>
    <w:rsid w:val="00216D29"/>
    <w:rsid w:val="0021782C"/>
    <w:rsid w:val="00217CA7"/>
    <w:rsid w:val="002202E9"/>
    <w:rsid w:val="0022125C"/>
    <w:rsid w:val="00221825"/>
    <w:rsid w:val="00221F76"/>
    <w:rsid w:val="002228E2"/>
    <w:rsid w:val="00223738"/>
    <w:rsid w:val="00223E25"/>
    <w:rsid w:val="002240F8"/>
    <w:rsid w:val="0022451A"/>
    <w:rsid w:val="00224585"/>
    <w:rsid w:val="00224874"/>
    <w:rsid w:val="00224F7A"/>
    <w:rsid w:val="0022523B"/>
    <w:rsid w:val="002260B4"/>
    <w:rsid w:val="0022632A"/>
    <w:rsid w:val="00230207"/>
    <w:rsid w:val="00231734"/>
    <w:rsid w:val="00231A9B"/>
    <w:rsid w:val="00232245"/>
    <w:rsid w:val="0023275D"/>
    <w:rsid w:val="00232BDA"/>
    <w:rsid w:val="002349D5"/>
    <w:rsid w:val="00235133"/>
    <w:rsid w:val="0024057E"/>
    <w:rsid w:val="00241445"/>
    <w:rsid w:val="00241C24"/>
    <w:rsid w:val="00242544"/>
    <w:rsid w:val="002426DF"/>
    <w:rsid w:val="00242ED1"/>
    <w:rsid w:val="002437F6"/>
    <w:rsid w:val="002440DC"/>
    <w:rsid w:val="0024429B"/>
    <w:rsid w:val="00244566"/>
    <w:rsid w:val="00244D77"/>
    <w:rsid w:val="00251C98"/>
    <w:rsid w:val="002522F4"/>
    <w:rsid w:val="00252757"/>
    <w:rsid w:val="00253885"/>
    <w:rsid w:val="00255593"/>
    <w:rsid w:val="002555E2"/>
    <w:rsid w:val="00256C66"/>
    <w:rsid w:val="00260A5A"/>
    <w:rsid w:val="0026104E"/>
    <w:rsid w:val="00261646"/>
    <w:rsid w:val="00261AB2"/>
    <w:rsid w:val="002627C6"/>
    <w:rsid w:val="002631E1"/>
    <w:rsid w:val="00263B5E"/>
    <w:rsid w:val="00263CF7"/>
    <w:rsid w:val="0026582B"/>
    <w:rsid w:val="002660A1"/>
    <w:rsid w:val="002660FE"/>
    <w:rsid w:val="002666DE"/>
    <w:rsid w:val="00266E45"/>
    <w:rsid w:val="00266F0C"/>
    <w:rsid w:val="002674A3"/>
    <w:rsid w:val="0026767D"/>
    <w:rsid w:val="00267955"/>
    <w:rsid w:val="00267CC3"/>
    <w:rsid w:val="0027008F"/>
    <w:rsid w:val="00270344"/>
    <w:rsid w:val="002714B8"/>
    <w:rsid w:val="002718FE"/>
    <w:rsid w:val="00271FAC"/>
    <w:rsid w:val="002720F0"/>
    <w:rsid w:val="00273A6E"/>
    <w:rsid w:val="002740C6"/>
    <w:rsid w:val="0027458E"/>
    <w:rsid w:val="00274736"/>
    <w:rsid w:val="0027491A"/>
    <w:rsid w:val="00274F2D"/>
    <w:rsid w:val="00276045"/>
    <w:rsid w:val="00276A92"/>
    <w:rsid w:val="00276CE6"/>
    <w:rsid w:val="002811B0"/>
    <w:rsid w:val="00281E06"/>
    <w:rsid w:val="00282720"/>
    <w:rsid w:val="00282D0A"/>
    <w:rsid w:val="00283822"/>
    <w:rsid w:val="00284FD8"/>
    <w:rsid w:val="00285768"/>
    <w:rsid w:val="0028581C"/>
    <w:rsid w:val="00285F44"/>
    <w:rsid w:val="002871A9"/>
    <w:rsid w:val="002871B5"/>
    <w:rsid w:val="0029008D"/>
    <w:rsid w:val="00291D5B"/>
    <w:rsid w:val="00292191"/>
    <w:rsid w:val="00292F0F"/>
    <w:rsid w:val="00293E8C"/>
    <w:rsid w:val="0029404E"/>
    <w:rsid w:val="002950ED"/>
    <w:rsid w:val="002A21B5"/>
    <w:rsid w:val="002A2CFE"/>
    <w:rsid w:val="002A2EFD"/>
    <w:rsid w:val="002A3FBB"/>
    <w:rsid w:val="002A455D"/>
    <w:rsid w:val="002A4708"/>
    <w:rsid w:val="002A6DE6"/>
    <w:rsid w:val="002A70B6"/>
    <w:rsid w:val="002A70E1"/>
    <w:rsid w:val="002A723E"/>
    <w:rsid w:val="002A7396"/>
    <w:rsid w:val="002B0CF5"/>
    <w:rsid w:val="002B0D2C"/>
    <w:rsid w:val="002B10AC"/>
    <w:rsid w:val="002B118E"/>
    <w:rsid w:val="002B1827"/>
    <w:rsid w:val="002B1D11"/>
    <w:rsid w:val="002B1F6B"/>
    <w:rsid w:val="002B238B"/>
    <w:rsid w:val="002B37DE"/>
    <w:rsid w:val="002B4264"/>
    <w:rsid w:val="002B4D77"/>
    <w:rsid w:val="002B67CF"/>
    <w:rsid w:val="002B6E54"/>
    <w:rsid w:val="002C05AE"/>
    <w:rsid w:val="002C06BE"/>
    <w:rsid w:val="002C1259"/>
    <w:rsid w:val="002C2B2F"/>
    <w:rsid w:val="002C2EAA"/>
    <w:rsid w:val="002C3268"/>
    <w:rsid w:val="002C3ADF"/>
    <w:rsid w:val="002C3CB4"/>
    <w:rsid w:val="002C46A9"/>
    <w:rsid w:val="002C5684"/>
    <w:rsid w:val="002C6943"/>
    <w:rsid w:val="002C6DA3"/>
    <w:rsid w:val="002C7A1A"/>
    <w:rsid w:val="002C7E6C"/>
    <w:rsid w:val="002D15F6"/>
    <w:rsid w:val="002D199B"/>
    <w:rsid w:val="002D19F0"/>
    <w:rsid w:val="002D32FE"/>
    <w:rsid w:val="002D3F57"/>
    <w:rsid w:val="002D638F"/>
    <w:rsid w:val="002D7533"/>
    <w:rsid w:val="002D7910"/>
    <w:rsid w:val="002D7BAD"/>
    <w:rsid w:val="002D7DD9"/>
    <w:rsid w:val="002E0222"/>
    <w:rsid w:val="002E0350"/>
    <w:rsid w:val="002E09DB"/>
    <w:rsid w:val="002E1508"/>
    <w:rsid w:val="002E198D"/>
    <w:rsid w:val="002E26B3"/>
    <w:rsid w:val="002E324C"/>
    <w:rsid w:val="002E4136"/>
    <w:rsid w:val="002E5524"/>
    <w:rsid w:val="002E6438"/>
    <w:rsid w:val="002F062B"/>
    <w:rsid w:val="002F1931"/>
    <w:rsid w:val="002F1F80"/>
    <w:rsid w:val="002F2E22"/>
    <w:rsid w:val="002F3668"/>
    <w:rsid w:val="002F3AC5"/>
    <w:rsid w:val="002F4A43"/>
    <w:rsid w:val="002F4B90"/>
    <w:rsid w:val="002F5E4C"/>
    <w:rsid w:val="002F644B"/>
    <w:rsid w:val="002F6C1F"/>
    <w:rsid w:val="002F755F"/>
    <w:rsid w:val="002F7A89"/>
    <w:rsid w:val="002F7BA0"/>
    <w:rsid w:val="002F7C7B"/>
    <w:rsid w:val="003008A8"/>
    <w:rsid w:val="00300E96"/>
    <w:rsid w:val="00301432"/>
    <w:rsid w:val="0030162F"/>
    <w:rsid w:val="0030191F"/>
    <w:rsid w:val="00301B69"/>
    <w:rsid w:val="00302D11"/>
    <w:rsid w:val="00303526"/>
    <w:rsid w:val="00303BAD"/>
    <w:rsid w:val="00305E7A"/>
    <w:rsid w:val="00306C30"/>
    <w:rsid w:val="00306F07"/>
    <w:rsid w:val="00307CE0"/>
    <w:rsid w:val="00307D40"/>
    <w:rsid w:val="00310013"/>
    <w:rsid w:val="0031015C"/>
    <w:rsid w:val="00310EA3"/>
    <w:rsid w:val="003118AB"/>
    <w:rsid w:val="0031315C"/>
    <w:rsid w:val="00313A38"/>
    <w:rsid w:val="003142AB"/>
    <w:rsid w:val="00315396"/>
    <w:rsid w:val="0031582F"/>
    <w:rsid w:val="00316D50"/>
    <w:rsid w:val="003179C7"/>
    <w:rsid w:val="00317D07"/>
    <w:rsid w:val="00320CC4"/>
    <w:rsid w:val="003211D4"/>
    <w:rsid w:val="00322138"/>
    <w:rsid w:val="003221B4"/>
    <w:rsid w:val="00322492"/>
    <w:rsid w:val="00322F0A"/>
    <w:rsid w:val="003234E6"/>
    <w:rsid w:val="00323F02"/>
    <w:rsid w:val="00324658"/>
    <w:rsid w:val="00325500"/>
    <w:rsid w:val="00326A6A"/>
    <w:rsid w:val="00327294"/>
    <w:rsid w:val="00330074"/>
    <w:rsid w:val="003309E8"/>
    <w:rsid w:val="003314D5"/>
    <w:rsid w:val="00331B39"/>
    <w:rsid w:val="00333202"/>
    <w:rsid w:val="00333241"/>
    <w:rsid w:val="0033603E"/>
    <w:rsid w:val="00337769"/>
    <w:rsid w:val="003378D7"/>
    <w:rsid w:val="00337EF8"/>
    <w:rsid w:val="00337FE8"/>
    <w:rsid w:val="00341001"/>
    <w:rsid w:val="003426CA"/>
    <w:rsid w:val="0034324D"/>
    <w:rsid w:val="00344318"/>
    <w:rsid w:val="00344A28"/>
    <w:rsid w:val="0034573A"/>
    <w:rsid w:val="003457EB"/>
    <w:rsid w:val="0034610E"/>
    <w:rsid w:val="003466F7"/>
    <w:rsid w:val="00346A7D"/>
    <w:rsid w:val="00346B31"/>
    <w:rsid w:val="0034799C"/>
    <w:rsid w:val="00350020"/>
    <w:rsid w:val="00350337"/>
    <w:rsid w:val="0035122A"/>
    <w:rsid w:val="00351EB8"/>
    <w:rsid w:val="0035221F"/>
    <w:rsid w:val="00353D79"/>
    <w:rsid w:val="00353E9E"/>
    <w:rsid w:val="00355771"/>
    <w:rsid w:val="00355C52"/>
    <w:rsid w:val="00355DCF"/>
    <w:rsid w:val="00356EEF"/>
    <w:rsid w:val="0035700D"/>
    <w:rsid w:val="00360194"/>
    <w:rsid w:val="00360263"/>
    <w:rsid w:val="003608B3"/>
    <w:rsid w:val="003608B5"/>
    <w:rsid w:val="003609A7"/>
    <w:rsid w:val="00360A75"/>
    <w:rsid w:val="00360F56"/>
    <w:rsid w:val="00360F5F"/>
    <w:rsid w:val="0036226B"/>
    <w:rsid w:val="00363570"/>
    <w:rsid w:val="00363E0D"/>
    <w:rsid w:val="00363EF1"/>
    <w:rsid w:val="003644C8"/>
    <w:rsid w:val="003644CE"/>
    <w:rsid w:val="0036476B"/>
    <w:rsid w:val="0036627F"/>
    <w:rsid w:val="003665A4"/>
    <w:rsid w:val="003667D9"/>
    <w:rsid w:val="003676F2"/>
    <w:rsid w:val="003677E8"/>
    <w:rsid w:val="00370AF5"/>
    <w:rsid w:val="00370C3E"/>
    <w:rsid w:val="00373253"/>
    <w:rsid w:val="00373AA5"/>
    <w:rsid w:val="003749E5"/>
    <w:rsid w:val="0037547D"/>
    <w:rsid w:val="003755C1"/>
    <w:rsid w:val="003761CD"/>
    <w:rsid w:val="003763D1"/>
    <w:rsid w:val="00376594"/>
    <w:rsid w:val="00377ECF"/>
    <w:rsid w:val="00380C1A"/>
    <w:rsid w:val="00380F90"/>
    <w:rsid w:val="00381EC9"/>
    <w:rsid w:val="00383776"/>
    <w:rsid w:val="00383D8B"/>
    <w:rsid w:val="00384274"/>
    <w:rsid w:val="00384812"/>
    <w:rsid w:val="00386814"/>
    <w:rsid w:val="00386D73"/>
    <w:rsid w:val="00390A54"/>
    <w:rsid w:val="00390CD4"/>
    <w:rsid w:val="00390E0D"/>
    <w:rsid w:val="00390FDC"/>
    <w:rsid w:val="00392641"/>
    <w:rsid w:val="00392E2E"/>
    <w:rsid w:val="0039332D"/>
    <w:rsid w:val="0039598E"/>
    <w:rsid w:val="003962E3"/>
    <w:rsid w:val="003963C1"/>
    <w:rsid w:val="0039655A"/>
    <w:rsid w:val="0039691E"/>
    <w:rsid w:val="00396AE1"/>
    <w:rsid w:val="0039776C"/>
    <w:rsid w:val="00397BE0"/>
    <w:rsid w:val="003A0892"/>
    <w:rsid w:val="003A0DDC"/>
    <w:rsid w:val="003A0F3A"/>
    <w:rsid w:val="003A109C"/>
    <w:rsid w:val="003A2AFC"/>
    <w:rsid w:val="003A32A1"/>
    <w:rsid w:val="003A4044"/>
    <w:rsid w:val="003A4272"/>
    <w:rsid w:val="003A4655"/>
    <w:rsid w:val="003A4F5B"/>
    <w:rsid w:val="003A523A"/>
    <w:rsid w:val="003A541D"/>
    <w:rsid w:val="003A76EF"/>
    <w:rsid w:val="003B021E"/>
    <w:rsid w:val="003B03F6"/>
    <w:rsid w:val="003B202F"/>
    <w:rsid w:val="003B2B9B"/>
    <w:rsid w:val="003B31B6"/>
    <w:rsid w:val="003B360A"/>
    <w:rsid w:val="003B3E07"/>
    <w:rsid w:val="003B4397"/>
    <w:rsid w:val="003B43B2"/>
    <w:rsid w:val="003B4E22"/>
    <w:rsid w:val="003B7E7C"/>
    <w:rsid w:val="003C05FE"/>
    <w:rsid w:val="003C0E66"/>
    <w:rsid w:val="003C2776"/>
    <w:rsid w:val="003C2A1C"/>
    <w:rsid w:val="003C3001"/>
    <w:rsid w:val="003C318C"/>
    <w:rsid w:val="003C34DA"/>
    <w:rsid w:val="003C4346"/>
    <w:rsid w:val="003C5D9B"/>
    <w:rsid w:val="003C6F20"/>
    <w:rsid w:val="003D0AD7"/>
    <w:rsid w:val="003D13B4"/>
    <w:rsid w:val="003D162E"/>
    <w:rsid w:val="003D1FDF"/>
    <w:rsid w:val="003D2259"/>
    <w:rsid w:val="003D243C"/>
    <w:rsid w:val="003D2F03"/>
    <w:rsid w:val="003D30A8"/>
    <w:rsid w:val="003D31C9"/>
    <w:rsid w:val="003D32A7"/>
    <w:rsid w:val="003D3F82"/>
    <w:rsid w:val="003D4A66"/>
    <w:rsid w:val="003D4B8D"/>
    <w:rsid w:val="003D4F31"/>
    <w:rsid w:val="003D5C15"/>
    <w:rsid w:val="003D689E"/>
    <w:rsid w:val="003D711D"/>
    <w:rsid w:val="003D7919"/>
    <w:rsid w:val="003D7C4F"/>
    <w:rsid w:val="003E074F"/>
    <w:rsid w:val="003E0BDD"/>
    <w:rsid w:val="003E0CAB"/>
    <w:rsid w:val="003E1527"/>
    <w:rsid w:val="003E1D37"/>
    <w:rsid w:val="003E4144"/>
    <w:rsid w:val="003E42F2"/>
    <w:rsid w:val="003E4662"/>
    <w:rsid w:val="003E5781"/>
    <w:rsid w:val="003E6C62"/>
    <w:rsid w:val="003E7609"/>
    <w:rsid w:val="003E7A9E"/>
    <w:rsid w:val="003F1E7E"/>
    <w:rsid w:val="003F29CD"/>
    <w:rsid w:val="003F49E9"/>
    <w:rsid w:val="003F630C"/>
    <w:rsid w:val="003F63CD"/>
    <w:rsid w:val="003F643E"/>
    <w:rsid w:val="003F69E0"/>
    <w:rsid w:val="003F6B4C"/>
    <w:rsid w:val="003F78A2"/>
    <w:rsid w:val="003F7D0E"/>
    <w:rsid w:val="0040051A"/>
    <w:rsid w:val="00400C7B"/>
    <w:rsid w:val="00400F30"/>
    <w:rsid w:val="00401453"/>
    <w:rsid w:val="004015E1"/>
    <w:rsid w:val="0040356D"/>
    <w:rsid w:val="00403967"/>
    <w:rsid w:val="00404921"/>
    <w:rsid w:val="00404A31"/>
    <w:rsid w:val="00404C09"/>
    <w:rsid w:val="00405510"/>
    <w:rsid w:val="00405E87"/>
    <w:rsid w:val="00407234"/>
    <w:rsid w:val="00407580"/>
    <w:rsid w:val="00407583"/>
    <w:rsid w:val="00407800"/>
    <w:rsid w:val="00407D50"/>
    <w:rsid w:val="004125E2"/>
    <w:rsid w:val="00412B9F"/>
    <w:rsid w:val="00414710"/>
    <w:rsid w:val="00414A66"/>
    <w:rsid w:val="00417E44"/>
    <w:rsid w:val="00420562"/>
    <w:rsid w:val="004208D3"/>
    <w:rsid w:val="0042144F"/>
    <w:rsid w:val="004216D9"/>
    <w:rsid w:val="00423355"/>
    <w:rsid w:val="004236AC"/>
    <w:rsid w:val="00423DB6"/>
    <w:rsid w:val="0042445C"/>
    <w:rsid w:val="00425A6D"/>
    <w:rsid w:val="0042664B"/>
    <w:rsid w:val="0042689A"/>
    <w:rsid w:val="00427893"/>
    <w:rsid w:val="00430B73"/>
    <w:rsid w:val="00430BC3"/>
    <w:rsid w:val="004310C9"/>
    <w:rsid w:val="00431A0B"/>
    <w:rsid w:val="0043324C"/>
    <w:rsid w:val="004339E2"/>
    <w:rsid w:val="00433DD9"/>
    <w:rsid w:val="00435500"/>
    <w:rsid w:val="00435588"/>
    <w:rsid w:val="00440C2F"/>
    <w:rsid w:val="0044140D"/>
    <w:rsid w:val="00442C4F"/>
    <w:rsid w:val="00445666"/>
    <w:rsid w:val="004462EF"/>
    <w:rsid w:val="00447543"/>
    <w:rsid w:val="00451D62"/>
    <w:rsid w:val="0045213A"/>
    <w:rsid w:val="00453AB7"/>
    <w:rsid w:val="00454165"/>
    <w:rsid w:val="00454453"/>
    <w:rsid w:val="0045460C"/>
    <w:rsid w:val="004546C1"/>
    <w:rsid w:val="00454714"/>
    <w:rsid w:val="004555D3"/>
    <w:rsid w:val="004559DF"/>
    <w:rsid w:val="00456469"/>
    <w:rsid w:val="00456E9B"/>
    <w:rsid w:val="00457232"/>
    <w:rsid w:val="004579CC"/>
    <w:rsid w:val="0046266F"/>
    <w:rsid w:val="004642C7"/>
    <w:rsid w:val="00464EAF"/>
    <w:rsid w:val="0046518D"/>
    <w:rsid w:val="004658CF"/>
    <w:rsid w:val="004675AB"/>
    <w:rsid w:val="00467D04"/>
    <w:rsid w:val="00467E7F"/>
    <w:rsid w:val="004701B4"/>
    <w:rsid w:val="00472373"/>
    <w:rsid w:val="00472BC0"/>
    <w:rsid w:val="00472DA3"/>
    <w:rsid w:val="004739CB"/>
    <w:rsid w:val="004759BB"/>
    <w:rsid w:val="004764D2"/>
    <w:rsid w:val="004769BE"/>
    <w:rsid w:val="00476F50"/>
    <w:rsid w:val="00477C6E"/>
    <w:rsid w:val="004800FE"/>
    <w:rsid w:val="0048114B"/>
    <w:rsid w:val="0048160C"/>
    <w:rsid w:val="00481AE9"/>
    <w:rsid w:val="00482075"/>
    <w:rsid w:val="0048222E"/>
    <w:rsid w:val="00482991"/>
    <w:rsid w:val="00482D26"/>
    <w:rsid w:val="00482EBC"/>
    <w:rsid w:val="00483A3B"/>
    <w:rsid w:val="00485BB6"/>
    <w:rsid w:val="00485C96"/>
    <w:rsid w:val="00486719"/>
    <w:rsid w:val="00487543"/>
    <w:rsid w:val="00487F6F"/>
    <w:rsid w:val="00490F68"/>
    <w:rsid w:val="00491081"/>
    <w:rsid w:val="00491AA7"/>
    <w:rsid w:val="004932CD"/>
    <w:rsid w:val="004949CA"/>
    <w:rsid w:val="0049511C"/>
    <w:rsid w:val="004953BF"/>
    <w:rsid w:val="0049540E"/>
    <w:rsid w:val="0049603F"/>
    <w:rsid w:val="0049608A"/>
    <w:rsid w:val="004968AB"/>
    <w:rsid w:val="004A0785"/>
    <w:rsid w:val="004A19BB"/>
    <w:rsid w:val="004A2101"/>
    <w:rsid w:val="004A2CEE"/>
    <w:rsid w:val="004A330E"/>
    <w:rsid w:val="004A3669"/>
    <w:rsid w:val="004A434B"/>
    <w:rsid w:val="004A436B"/>
    <w:rsid w:val="004A48F9"/>
    <w:rsid w:val="004A4CD1"/>
    <w:rsid w:val="004A5285"/>
    <w:rsid w:val="004A5C91"/>
    <w:rsid w:val="004A5E51"/>
    <w:rsid w:val="004A77B2"/>
    <w:rsid w:val="004A79B3"/>
    <w:rsid w:val="004A7BB1"/>
    <w:rsid w:val="004B0741"/>
    <w:rsid w:val="004B085A"/>
    <w:rsid w:val="004B0A67"/>
    <w:rsid w:val="004B1072"/>
    <w:rsid w:val="004B186E"/>
    <w:rsid w:val="004B1C49"/>
    <w:rsid w:val="004B2214"/>
    <w:rsid w:val="004B2B6A"/>
    <w:rsid w:val="004B2FAD"/>
    <w:rsid w:val="004B34E3"/>
    <w:rsid w:val="004B39FF"/>
    <w:rsid w:val="004B3D5F"/>
    <w:rsid w:val="004B40E5"/>
    <w:rsid w:val="004B449B"/>
    <w:rsid w:val="004B4E27"/>
    <w:rsid w:val="004B6904"/>
    <w:rsid w:val="004B71FE"/>
    <w:rsid w:val="004B7B09"/>
    <w:rsid w:val="004C00F7"/>
    <w:rsid w:val="004C052C"/>
    <w:rsid w:val="004C05A9"/>
    <w:rsid w:val="004C0A84"/>
    <w:rsid w:val="004C0B28"/>
    <w:rsid w:val="004C0BA4"/>
    <w:rsid w:val="004C13BB"/>
    <w:rsid w:val="004C142A"/>
    <w:rsid w:val="004C1BC9"/>
    <w:rsid w:val="004C2090"/>
    <w:rsid w:val="004C4094"/>
    <w:rsid w:val="004C48B7"/>
    <w:rsid w:val="004C534A"/>
    <w:rsid w:val="004C5614"/>
    <w:rsid w:val="004C57EC"/>
    <w:rsid w:val="004C62A1"/>
    <w:rsid w:val="004C750C"/>
    <w:rsid w:val="004D228B"/>
    <w:rsid w:val="004D28E8"/>
    <w:rsid w:val="004D31EC"/>
    <w:rsid w:val="004D39A5"/>
    <w:rsid w:val="004D3A85"/>
    <w:rsid w:val="004D4A5F"/>
    <w:rsid w:val="004D4BA8"/>
    <w:rsid w:val="004D4CC7"/>
    <w:rsid w:val="004D6EB9"/>
    <w:rsid w:val="004D732D"/>
    <w:rsid w:val="004D755F"/>
    <w:rsid w:val="004E1BBD"/>
    <w:rsid w:val="004E330A"/>
    <w:rsid w:val="004E33C2"/>
    <w:rsid w:val="004E341A"/>
    <w:rsid w:val="004E3A90"/>
    <w:rsid w:val="004E3C2B"/>
    <w:rsid w:val="004E4075"/>
    <w:rsid w:val="004E51B5"/>
    <w:rsid w:val="004E55F1"/>
    <w:rsid w:val="004E5915"/>
    <w:rsid w:val="004E680E"/>
    <w:rsid w:val="004E6BE5"/>
    <w:rsid w:val="004E6F35"/>
    <w:rsid w:val="004E7006"/>
    <w:rsid w:val="004E7AF4"/>
    <w:rsid w:val="004F0A1F"/>
    <w:rsid w:val="004F127F"/>
    <w:rsid w:val="004F2A02"/>
    <w:rsid w:val="004F3A13"/>
    <w:rsid w:val="004F3D32"/>
    <w:rsid w:val="004F4078"/>
    <w:rsid w:val="004F46F0"/>
    <w:rsid w:val="004F64F2"/>
    <w:rsid w:val="004F6F7B"/>
    <w:rsid w:val="004F761E"/>
    <w:rsid w:val="004F7C55"/>
    <w:rsid w:val="0050024B"/>
    <w:rsid w:val="0050059C"/>
    <w:rsid w:val="00501876"/>
    <w:rsid w:val="005018B2"/>
    <w:rsid w:val="00502B29"/>
    <w:rsid w:val="00505180"/>
    <w:rsid w:val="00505209"/>
    <w:rsid w:val="005052B7"/>
    <w:rsid w:val="00505B55"/>
    <w:rsid w:val="00505E6A"/>
    <w:rsid w:val="00506D84"/>
    <w:rsid w:val="00511399"/>
    <w:rsid w:val="00512805"/>
    <w:rsid w:val="00512C2E"/>
    <w:rsid w:val="00512D07"/>
    <w:rsid w:val="00515212"/>
    <w:rsid w:val="0051572D"/>
    <w:rsid w:val="005166E2"/>
    <w:rsid w:val="00517387"/>
    <w:rsid w:val="00520465"/>
    <w:rsid w:val="005217B5"/>
    <w:rsid w:val="005234E6"/>
    <w:rsid w:val="0052366E"/>
    <w:rsid w:val="00523C37"/>
    <w:rsid w:val="005244AB"/>
    <w:rsid w:val="00525B91"/>
    <w:rsid w:val="00525CA1"/>
    <w:rsid w:val="00525E9F"/>
    <w:rsid w:val="00527F07"/>
    <w:rsid w:val="005317FB"/>
    <w:rsid w:val="00531A6F"/>
    <w:rsid w:val="0053221A"/>
    <w:rsid w:val="00533444"/>
    <w:rsid w:val="00533923"/>
    <w:rsid w:val="005354C3"/>
    <w:rsid w:val="00535CC5"/>
    <w:rsid w:val="00535EF1"/>
    <w:rsid w:val="00536511"/>
    <w:rsid w:val="00537632"/>
    <w:rsid w:val="0053767E"/>
    <w:rsid w:val="00537C11"/>
    <w:rsid w:val="00540077"/>
    <w:rsid w:val="00540C62"/>
    <w:rsid w:val="00541420"/>
    <w:rsid w:val="00541970"/>
    <w:rsid w:val="005429EA"/>
    <w:rsid w:val="005435A8"/>
    <w:rsid w:val="00543D0A"/>
    <w:rsid w:val="00543F04"/>
    <w:rsid w:val="00544527"/>
    <w:rsid w:val="00544607"/>
    <w:rsid w:val="00544A53"/>
    <w:rsid w:val="00544EBD"/>
    <w:rsid w:val="00545B91"/>
    <w:rsid w:val="00545FE1"/>
    <w:rsid w:val="00546577"/>
    <w:rsid w:val="00546DFC"/>
    <w:rsid w:val="005475D8"/>
    <w:rsid w:val="00547E47"/>
    <w:rsid w:val="0055194D"/>
    <w:rsid w:val="005519BC"/>
    <w:rsid w:val="00551A59"/>
    <w:rsid w:val="0055305E"/>
    <w:rsid w:val="005535B7"/>
    <w:rsid w:val="00553C1E"/>
    <w:rsid w:val="00553D55"/>
    <w:rsid w:val="00553F6E"/>
    <w:rsid w:val="00554064"/>
    <w:rsid w:val="00554230"/>
    <w:rsid w:val="00555983"/>
    <w:rsid w:val="005569DF"/>
    <w:rsid w:val="0055708C"/>
    <w:rsid w:val="00557944"/>
    <w:rsid w:val="005606C7"/>
    <w:rsid w:val="00561774"/>
    <w:rsid w:val="00561DCF"/>
    <w:rsid w:val="00562224"/>
    <w:rsid w:val="005624C8"/>
    <w:rsid w:val="005625B4"/>
    <w:rsid w:val="00562F63"/>
    <w:rsid w:val="00563B40"/>
    <w:rsid w:val="00564244"/>
    <w:rsid w:val="00564425"/>
    <w:rsid w:val="00564ECD"/>
    <w:rsid w:val="005652B9"/>
    <w:rsid w:val="0056550D"/>
    <w:rsid w:val="005667E6"/>
    <w:rsid w:val="00566CD7"/>
    <w:rsid w:val="00570384"/>
    <w:rsid w:val="00570ABA"/>
    <w:rsid w:val="0057146A"/>
    <w:rsid w:val="00571E78"/>
    <w:rsid w:val="0057256C"/>
    <w:rsid w:val="0057272E"/>
    <w:rsid w:val="005731B7"/>
    <w:rsid w:val="00573704"/>
    <w:rsid w:val="00573EC6"/>
    <w:rsid w:val="005741CC"/>
    <w:rsid w:val="00574407"/>
    <w:rsid w:val="005744F4"/>
    <w:rsid w:val="005745F8"/>
    <w:rsid w:val="0057534B"/>
    <w:rsid w:val="005770A4"/>
    <w:rsid w:val="00577F0F"/>
    <w:rsid w:val="0058029E"/>
    <w:rsid w:val="00581999"/>
    <w:rsid w:val="00581AF3"/>
    <w:rsid w:val="00581F7C"/>
    <w:rsid w:val="00582747"/>
    <w:rsid w:val="00582C32"/>
    <w:rsid w:val="00582C40"/>
    <w:rsid w:val="00583072"/>
    <w:rsid w:val="005838DA"/>
    <w:rsid w:val="00584369"/>
    <w:rsid w:val="005846FE"/>
    <w:rsid w:val="00585D36"/>
    <w:rsid w:val="00586D69"/>
    <w:rsid w:val="0058720A"/>
    <w:rsid w:val="005902DF"/>
    <w:rsid w:val="005909B0"/>
    <w:rsid w:val="005912E9"/>
    <w:rsid w:val="005915C3"/>
    <w:rsid w:val="005924AA"/>
    <w:rsid w:val="005940C5"/>
    <w:rsid w:val="005948C3"/>
    <w:rsid w:val="00595F17"/>
    <w:rsid w:val="00596390"/>
    <w:rsid w:val="00596B19"/>
    <w:rsid w:val="0059723B"/>
    <w:rsid w:val="00597A1A"/>
    <w:rsid w:val="005A09F7"/>
    <w:rsid w:val="005A1BC6"/>
    <w:rsid w:val="005A1E9F"/>
    <w:rsid w:val="005A2F73"/>
    <w:rsid w:val="005A3211"/>
    <w:rsid w:val="005A40D1"/>
    <w:rsid w:val="005A469F"/>
    <w:rsid w:val="005A5AA0"/>
    <w:rsid w:val="005A5F2C"/>
    <w:rsid w:val="005A65EC"/>
    <w:rsid w:val="005A6B9F"/>
    <w:rsid w:val="005A6DA6"/>
    <w:rsid w:val="005A7221"/>
    <w:rsid w:val="005B3D34"/>
    <w:rsid w:val="005B4B49"/>
    <w:rsid w:val="005B591F"/>
    <w:rsid w:val="005B5EC4"/>
    <w:rsid w:val="005B63B7"/>
    <w:rsid w:val="005B794E"/>
    <w:rsid w:val="005B7E30"/>
    <w:rsid w:val="005C0CFD"/>
    <w:rsid w:val="005C2772"/>
    <w:rsid w:val="005C2EFE"/>
    <w:rsid w:val="005C33BB"/>
    <w:rsid w:val="005C38AD"/>
    <w:rsid w:val="005C3E21"/>
    <w:rsid w:val="005C531C"/>
    <w:rsid w:val="005C6305"/>
    <w:rsid w:val="005D0CB5"/>
    <w:rsid w:val="005D1256"/>
    <w:rsid w:val="005D1CE0"/>
    <w:rsid w:val="005D3362"/>
    <w:rsid w:val="005D3677"/>
    <w:rsid w:val="005D4498"/>
    <w:rsid w:val="005D44C5"/>
    <w:rsid w:val="005D4560"/>
    <w:rsid w:val="005D53B5"/>
    <w:rsid w:val="005D5822"/>
    <w:rsid w:val="005D590D"/>
    <w:rsid w:val="005D5D50"/>
    <w:rsid w:val="005D6583"/>
    <w:rsid w:val="005D724A"/>
    <w:rsid w:val="005E27F1"/>
    <w:rsid w:val="005E2C77"/>
    <w:rsid w:val="005E3045"/>
    <w:rsid w:val="005E3D2D"/>
    <w:rsid w:val="005E3D87"/>
    <w:rsid w:val="005E4282"/>
    <w:rsid w:val="005E50C3"/>
    <w:rsid w:val="005E6C6E"/>
    <w:rsid w:val="005E7C54"/>
    <w:rsid w:val="005F1A96"/>
    <w:rsid w:val="005F1B6A"/>
    <w:rsid w:val="005F240A"/>
    <w:rsid w:val="005F32D7"/>
    <w:rsid w:val="005F37ED"/>
    <w:rsid w:val="005F6016"/>
    <w:rsid w:val="00600ABC"/>
    <w:rsid w:val="00600F85"/>
    <w:rsid w:val="006012B5"/>
    <w:rsid w:val="00601A1C"/>
    <w:rsid w:val="00603D8E"/>
    <w:rsid w:val="0060456C"/>
    <w:rsid w:val="006047D2"/>
    <w:rsid w:val="00604D5E"/>
    <w:rsid w:val="00606A35"/>
    <w:rsid w:val="0060700C"/>
    <w:rsid w:val="00607488"/>
    <w:rsid w:val="00610C69"/>
    <w:rsid w:val="006118B6"/>
    <w:rsid w:val="00612457"/>
    <w:rsid w:val="0061376E"/>
    <w:rsid w:val="00613846"/>
    <w:rsid w:val="00614D97"/>
    <w:rsid w:val="00615CE3"/>
    <w:rsid w:val="00616898"/>
    <w:rsid w:val="00622881"/>
    <w:rsid w:val="00622967"/>
    <w:rsid w:val="00623286"/>
    <w:rsid w:val="00624A1E"/>
    <w:rsid w:val="00624D7B"/>
    <w:rsid w:val="006254ED"/>
    <w:rsid w:val="0062624E"/>
    <w:rsid w:val="0063018D"/>
    <w:rsid w:val="00631429"/>
    <w:rsid w:val="006318CE"/>
    <w:rsid w:val="0063223B"/>
    <w:rsid w:val="00632352"/>
    <w:rsid w:val="00632AA8"/>
    <w:rsid w:val="00633947"/>
    <w:rsid w:val="006343DE"/>
    <w:rsid w:val="006351B9"/>
    <w:rsid w:val="00635BAB"/>
    <w:rsid w:val="00636927"/>
    <w:rsid w:val="006378A6"/>
    <w:rsid w:val="006378B5"/>
    <w:rsid w:val="00640928"/>
    <w:rsid w:val="0064100A"/>
    <w:rsid w:val="00641537"/>
    <w:rsid w:val="00642184"/>
    <w:rsid w:val="00644354"/>
    <w:rsid w:val="0064525E"/>
    <w:rsid w:val="006452B4"/>
    <w:rsid w:val="0064610A"/>
    <w:rsid w:val="00646228"/>
    <w:rsid w:val="00650080"/>
    <w:rsid w:val="00650FE4"/>
    <w:rsid w:val="0065136D"/>
    <w:rsid w:val="0065299A"/>
    <w:rsid w:val="00652EAC"/>
    <w:rsid w:val="00652EF6"/>
    <w:rsid w:val="0065436E"/>
    <w:rsid w:val="006543EE"/>
    <w:rsid w:val="00654867"/>
    <w:rsid w:val="006555BF"/>
    <w:rsid w:val="0065588D"/>
    <w:rsid w:val="006559BB"/>
    <w:rsid w:val="00655CDB"/>
    <w:rsid w:val="006569D4"/>
    <w:rsid w:val="00656DE3"/>
    <w:rsid w:val="0065742E"/>
    <w:rsid w:val="006577E3"/>
    <w:rsid w:val="006607C0"/>
    <w:rsid w:val="00662A99"/>
    <w:rsid w:val="0066401C"/>
    <w:rsid w:val="00664F60"/>
    <w:rsid w:val="00665BF9"/>
    <w:rsid w:val="00667140"/>
    <w:rsid w:val="006671AF"/>
    <w:rsid w:val="00667844"/>
    <w:rsid w:val="00670724"/>
    <w:rsid w:val="006713DF"/>
    <w:rsid w:val="0067160A"/>
    <w:rsid w:val="00673C0C"/>
    <w:rsid w:val="00675F03"/>
    <w:rsid w:val="00676307"/>
    <w:rsid w:val="00680A3C"/>
    <w:rsid w:val="00681610"/>
    <w:rsid w:val="00681819"/>
    <w:rsid w:val="00681C1B"/>
    <w:rsid w:val="0068329D"/>
    <w:rsid w:val="0068405E"/>
    <w:rsid w:val="00684CFF"/>
    <w:rsid w:val="00684DA3"/>
    <w:rsid w:val="006855C2"/>
    <w:rsid w:val="00685611"/>
    <w:rsid w:val="00685AA2"/>
    <w:rsid w:val="006869D8"/>
    <w:rsid w:val="00686BA4"/>
    <w:rsid w:val="0068727E"/>
    <w:rsid w:val="0069056E"/>
    <w:rsid w:val="0069078F"/>
    <w:rsid w:val="00691531"/>
    <w:rsid w:val="00692862"/>
    <w:rsid w:val="00695B06"/>
    <w:rsid w:val="00695E29"/>
    <w:rsid w:val="00696216"/>
    <w:rsid w:val="00696269"/>
    <w:rsid w:val="00696ACE"/>
    <w:rsid w:val="00697832"/>
    <w:rsid w:val="00697BF3"/>
    <w:rsid w:val="006A01DA"/>
    <w:rsid w:val="006A05C1"/>
    <w:rsid w:val="006A0D8E"/>
    <w:rsid w:val="006A0E8A"/>
    <w:rsid w:val="006A1184"/>
    <w:rsid w:val="006A225A"/>
    <w:rsid w:val="006A25EF"/>
    <w:rsid w:val="006A3315"/>
    <w:rsid w:val="006A3629"/>
    <w:rsid w:val="006A37AD"/>
    <w:rsid w:val="006A392B"/>
    <w:rsid w:val="006A48AA"/>
    <w:rsid w:val="006A50B0"/>
    <w:rsid w:val="006A523B"/>
    <w:rsid w:val="006A557A"/>
    <w:rsid w:val="006A6C4C"/>
    <w:rsid w:val="006A71C4"/>
    <w:rsid w:val="006A7D19"/>
    <w:rsid w:val="006B0A27"/>
    <w:rsid w:val="006B11A3"/>
    <w:rsid w:val="006B13A1"/>
    <w:rsid w:val="006B1DF3"/>
    <w:rsid w:val="006B2AC3"/>
    <w:rsid w:val="006B3839"/>
    <w:rsid w:val="006B383C"/>
    <w:rsid w:val="006B499B"/>
    <w:rsid w:val="006B643D"/>
    <w:rsid w:val="006B6D89"/>
    <w:rsid w:val="006B6DED"/>
    <w:rsid w:val="006B7C0B"/>
    <w:rsid w:val="006C0034"/>
    <w:rsid w:val="006C0CED"/>
    <w:rsid w:val="006C0F44"/>
    <w:rsid w:val="006C2152"/>
    <w:rsid w:val="006C298F"/>
    <w:rsid w:val="006C30E5"/>
    <w:rsid w:val="006C3D1C"/>
    <w:rsid w:val="006C4A9E"/>
    <w:rsid w:val="006C4D3C"/>
    <w:rsid w:val="006C5527"/>
    <w:rsid w:val="006C599D"/>
    <w:rsid w:val="006C5DB8"/>
    <w:rsid w:val="006C5E77"/>
    <w:rsid w:val="006C5F62"/>
    <w:rsid w:val="006C66E4"/>
    <w:rsid w:val="006C6C67"/>
    <w:rsid w:val="006C7469"/>
    <w:rsid w:val="006D13C5"/>
    <w:rsid w:val="006D4C27"/>
    <w:rsid w:val="006D53E4"/>
    <w:rsid w:val="006D5BD3"/>
    <w:rsid w:val="006E0ACB"/>
    <w:rsid w:val="006E2855"/>
    <w:rsid w:val="006E2A26"/>
    <w:rsid w:val="006E3617"/>
    <w:rsid w:val="006E3961"/>
    <w:rsid w:val="006E4930"/>
    <w:rsid w:val="006E5C62"/>
    <w:rsid w:val="006E64F5"/>
    <w:rsid w:val="006E6B1D"/>
    <w:rsid w:val="006E7C0D"/>
    <w:rsid w:val="006E7CF7"/>
    <w:rsid w:val="006F069C"/>
    <w:rsid w:val="006F08CE"/>
    <w:rsid w:val="006F1BFB"/>
    <w:rsid w:val="006F2C59"/>
    <w:rsid w:val="006F34C8"/>
    <w:rsid w:val="006F3FCF"/>
    <w:rsid w:val="006F4665"/>
    <w:rsid w:val="006F4BC4"/>
    <w:rsid w:val="006F5021"/>
    <w:rsid w:val="006F5423"/>
    <w:rsid w:val="006F5D3B"/>
    <w:rsid w:val="006F5E9E"/>
    <w:rsid w:val="006F6127"/>
    <w:rsid w:val="006F6175"/>
    <w:rsid w:val="006F70FB"/>
    <w:rsid w:val="006F7E03"/>
    <w:rsid w:val="00701A02"/>
    <w:rsid w:val="00701B8A"/>
    <w:rsid w:val="00701D70"/>
    <w:rsid w:val="00704986"/>
    <w:rsid w:val="007049A8"/>
    <w:rsid w:val="00704B88"/>
    <w:rsid w:val="00705314"/>
    <w:rsid w:val="007062FA"/>
    <w:rsid w:val="00706659"/>
    <w:rsid w:val="00707B34"/>
    <w:rsid w:val="0071013F"/>
    <w:rsid w:val="00710813"/>
    <w:rsid w:val="00713F63"/>
    <w:rsid w:val="00714A13"/>
    <w:rsid w:val="00714D22"/>
    <w:rsid w:val="0071507C"/>
    <w:rsid w:val="00715606"/>
    <w:rsid w:val="0071672F"/>
    <w:rsid w:val="00717BC4"/>
    <w:rsid w:val="0072011C"/>
    <w:rsid w:val="0072036F"/>
    <w:rsid w:val="00720A5C"/>
    <w:rsid w:val="00720C95"/>
    <w:rsid w:val="007229CC"/>
    <w:rsid w:val="007236EF"/>
    <w:rsid w:val="00724E2B"/>
    <w:rsid w:val="00725AE5"/>
    <w:rsid w:val="00725D16"/>
    <w:rsid w:val="00725F8B"/>
    <w:rsid w:val="00726101"/>
    <w:rsid w:val="00726ACB"/>
    <w:rsid w:val="0072772E"/>
    <w:rsid w:val="00727BC8"/>
    <w:rsid w:val="00727BCF"/>
    <w:rsid w:val="00730FB2"/>
    <w:rsid w:val="00731592"/>
    <w:rsid w:val="007328E7"/>
    <w:rsid w:val="0073361E"/>
    <w:rsid w:val="00733E47"/>
    <w:rsid w:val="00733F5E"/>
    <w:rsid w:val="00734173"/>
    <w:rsid w:val="007345E9"/>
    <w:rsid w:val="00734BEF"/>
    <w:rsid w:val="00734D6B"/>
    <w:rsid w:val="007354F7"/>
    <w:rsid w:val="00735CBA"/>
    <w:rsid w:val="00735D8D"/>
    <w:rsid w:val="00736184"/>
    <w:rsid w:val="00736804"/>
    <w:rsid w:val="00737095"/>
    <w:rsid w:val="0074001F"/>
    <w:rsid w:val="007401C4"/>
    <w:rsid w:val="007409D9"/>
    <w:rsid w:val="00741290"/>
    <w:rsid w:val="00741BBE"/>
    <w:rsid w:val="00742FD5"/>
    <w:rsid w:val="00743437"/>
    <w:rsid w:val="007440D7"/>
    <w:rsid w:val="00744695"/>
    <w:rsid w:val="0074491C"/>
    <w:rsid w:val="00745581"/>
    <w:rsid w:val="00745679"/>
    <w:rsid w:val="007465EB"/>
    <w:rsid w:val="007471FD"/>
    <w:rsid w:val="00747474"/>
    <w:rsid w:val="007476ED"/>
    <w:rsid w:val="00747AF8"/>
    <w:rsid w:val="00750A9E"/>
    <w:rsid w:val="00750AE8"/>
    <w:rsid w:val="00750B6F"/>
    <w:rsid w:val="00750BAD"/>
    <w:rsid w:val="007510EE"/>
    <w:rsid w:val="00751313"/>
    <w:rsid w:val="0075160B"/>
    <w:rsid w:val="007516B9"/>
    <w:rsid w:val="007517EB"/>
    <w:rsid w:val="007526A1"/>
    <w:rsid w:val="00752DCA"/>
    <w:rsid w:val="00752F94"/>
    <w:rsid w:val="00753601"/>
    <w:rsid w:val="007538F3"/>
    <w:rsid w:val="00754D94"/>
    <w:rsid w:val="007553E9"/>
    <w:rsid w:val="00755B92"/>
    <w:rsid w:val="00755C33"/>
    <w:rsid w:val="00755CED"/>
    <w:rsid w:val="00756749"/>
    <w:rsid w:val="00756766"/>
    <w:rsid w:val="00756C71"/>
    <w:rsid w:val="007570B4"/>
    <w:rsid w:val="007575E6"/>
    <w:rsid w:val="00762684"/>
    <w:rsid w:val="00762EF5"/>
    <w:rsid w:val="00762FFF"/>
    <w:rsid w:val="00763508"/>
    <w:rsid w:val="0076358D"/>
    <w:rsid w:val="007642CC"/>
    <w:rsid w:val="007643B7"/>
    <w:rsid w:val="007647B4"/>
    <w:rsid w:val="0076491C"/>
    <w:rsid w:val="00767715"/>
    <w:rsid w:val="00767AF7"/>
    <w:rsid w:val="007708A0"/>
    <w:rsid w:val="00770ADD"/>
    <w:rsid w:val="00770E2F"/>
    <w:rsid w:val="00770FE7"/>
    <w:rsid w:val="00771C3C"/>
    <w:rsid w:val="007725FB"/>
    <w:rsid w:val="00772DFF"/>
    <w:rsid w:val="00772F23"/>
    <w:rsid w:val="007730C4"/>
    <w:rsid w:val="007730E7"/>
    <w:rsid w:val="00773102"/>
    <w:rsid w:val="00773246"/>
    <w:rsid w:val="007732EB"/>
    <w:rsid w:val="00773321"/>
    <w:rsid w:val="0077423C"/>
    <w:rsid w:val="007745F8"/>
    <w:rsid w:val="00774DAB"/>
    <w:rsid w:val="007757B5"/>
    <w:rsid w:val="00775FFF"/>
    <w:rsid w:val="00777DA7"/>
    <w:rsid w:val="0078015B"/>
    <w:rsid w:val="007812A7"/>
    <w:rsid w:val="00781745"/>
    <w:rsid w:val="0078219C"/>
    <w:rsid w:val="00783881"/>
    <w:rsid w:val="007840F7"/>
    <w:rsid w:val="00784166"/>
    <w:rsid w:val="00784296"/>
    <w:rsid w:val="00784B62"/>
    <w:rsid w:val="00785CC3"/>
    <w:rsid w:val="007864BD"/>
    <w:rsid w:val="00787519"/>
    <w:rsid w:val="00787629"/>
    <w:rsid w:val="007877BA"/>
    <w:rsid w:val="00787DC5"/>
    <w:rsid w:val="00791BD0"/>
    <w:rsid w:val="00792F3B"/>
    <w:rsid w:val="00793ECD"/>
    <w:rsid w:val="007940D3"/>
    <w:rsid w:val="00794549"/>
    <w:rsid w:val="007947DB"/>
    <w:rsid w:val="00794FE3"/>
    <w:rsid w:val="00795D04"/>
    <w:rsid w:val="00796BEE"/>
    <w:rsid w:val="00796E59"/>
    <w:rsid w:val="00796E90"/>
    <w:rsid w:val="007970E3"/>
    <w:rsid w:val="00797734"/>
    <w:rsid w:val="007A03B9"/>
    <w:rsid w:val="007A08C8"/>
    <w:rsid w:val="007A2F43"/>
    <w:rsid w:val="007A37D5"/>
    <w:rsid w:val="007A3853"/>
    <w:rsid w:val="007A3D57"/>
    <w:rsid w:val="007A3E1F"/>
    <w:rsid w:val="007A4637"/>
    <w:rsid w:val="007A4B3A"/>
    <w:rsid w:val="007A54AE"/>
    <w:rsid w:val="007A54EF"/>
    <w:rsid w:val="007A5DB3"/>
    <w:rsid w:val="007A6233"/>
    <w:rsid w:val="007A6BCD"/>
    <w:rsid w:val="007B00FE"/>
    <w:rsid w:val="007B0DD4"/>
    <w:rsid w:val="007B1BA9"/>
    <w:rsid w:val="007B23B2"/>
    <w:rsid w:val="007B2D76"/>
    <w:rsid w:val="007B2E7E"/>
    <w:rsid w:val="007B30EE"/>
    <w:rsid w:val="007B3F11"/>
    <w:rsid w:val="007B4113"/>
    <w:rsid w:val="007B4AFE"/>
    <w:rsid w:val="007B589A"/>
    <w:rsid w:val="007B668A"/>
    <w:rsid w:val="007B6E95"/>
    <w:rsid w:val="007C07BD"/>
    <w:rsid w:val="007C1167"/>
    <w:rsid w:val="007C16AA"/>
    <w:rsid w:val="007C1CF3"/>
    <w:rsid w:val="007C20DE"/>
    <w:rsid w:val="007C21A5"/>
    <w:rsid w:val="007C3EDD"/>
    <w:rsid w:val="007C47D2"/>
    <w:rsid w:val="007C5237"/>
    <w:rsid w:val="007C53A1"/>
    <w:rsid w:val="007C6519"/>
    <w:rsid w:val="007C6BFD"/>
    <w:rsid w:val="007C77F2"/>
    <w:rsid w:val="007C7B13"/>
    <w:rsid w:val="007D190A"/>
    <w:rsid w:val="007D33B2"/>
    <w:rsid w:val="007D3578"/>
    <w:rsid w:val="007D395B"/>
    <w:rsid w:val="007D425D"/>
    <w:rsid w:val="007D54FA"/>
    <w:rsid w:val="007D65B4"/>
    <w:rsid w:val="007D7035"/>
    <w:rsid w:val="007D72A7"/>
    <w:rsid w:val="007E04EB"/>
    <w:rsid w:val="007E0669"/>
    <w:rsid w:val="007E11C6"/>
    <w:rsid w:val="007E13DD"/>
    <w:rsid w:val="007E1641"/>
    <w:rsid w:val="007E1C07"/>
    <w:rsid w:val="007E4727"/>
    <w:rsid w:val="007E5207"/>
    <w:rsid w:val="007E63F8"/>
    <w:rsid w:val="007E6F50"/>
    <w:rsid w:val="007E75FB"/>
    <w:rsid w:val="007E7B13"/>
    <w:rsid w:val="007F0387"/>
    <w:rsid w:val="007F0637"/>
    <w:rsid w:val="007F0731"/>
    <w:rsid w:val="007F0F48"/>
    <w:rsid w:val="007F17DF"/>
    <w:rsid w:val="007F2104"/>
    <w:rsid w:val="007F26AB"/>
    <w:rsid w:val="007F2F4F"/>
    <w:rsid w:val="007F354B"/>
    <w:rsid w:val="007F3FFC"/>
    <w:rsid w:val="007F4A88"/>
    <w:rsid w:val="007F55E2"/>
    <w:rsid w:val="007F5735"/>
    <w:rsid w:val="007F58CE"/>
    <w:rsid w:val="007F5A1B"/>
    <w:rsid w:val="007F61F2"/>
    <w:rsid w:val="007F67F5"/>
    <w:rsid w:val="00800E99"/>
    <w:rsid w:val="008012C0"/>
    <w:rsid w:val="0080134C"/>
    <w:rsid w:val="00801BFA"/>
    <w:rsid w:val="00802444"/>
    <w:rsid w:val="008024A2"/>
    <w:rsid w:val="0080265F"/>
    <w:rsid w:val="00803592"/>
    <w:rsid w:val="0080382F"/>
    <w:rsid w:val="00804C35"/>
    <w:rsid w:val="00806536"/>
    <w:rsid w:val="0081013E"/>
    <w:rsid w:val="00810C87"/>
    <w:rsid w:val="00810F33"/>
    <w:rsid w:val="008123E5"/>
    <w:rsid w:val="00812BA6"/>
    <w:rsid w:val="008131D6"/>
    <w:rsid w:val="00813539"/>
    <w:rsid w:val="00813C5B"/>
    <w:rsid w:val="0081458D"/>
    <w:rsid w:val="0081541D"/>
    <w:rsid w:val="00816370"/>
    <w:rsid w:val="008164ED"/>
    <w:rsid w:val="00816A70"/>
    <w:rsid w:val="00816E9D"/>
    <w:rsid w:val="00817300"/>
    <w:rsid w:val="00817347"/>
    <w:rsid w:val="00817477"/>
    <w:rsid w:val="00817E19"/>
    <w:rsid w:val="008205D9"/>
    <w:rsid w:val="008247B4"/>
    <w:rsid w:val="008248DD"/>
    <w:rsid w:val="0082497B"/>
    <w:rsid w:val="0082507A"/>
    <w:rsid w:val="00825CC8"/>
    <w:rsid w:val="008272AF"/>
    <w:rsid w:val="008276B9"/>
    <w:rsid w:val="00827844"/>
    <w:rsid w:val="00827973"/>
    <w:rsid w:val="008304B3"/>
    <w:rsid w:val="00830DF9"/>
    <w:rsid w:val="00832B04"/>
    <w:rsid w:val="0083382B"/>
    <w:rsid w:val="00834E78"/>
    <w:rsid w:val="008354D8"/>
    <w:rsid w:val="008359E3"/>
    <w:rsid w:val="00835CA7"/>
    <w:rsid w:val="008360E7"/>
    <w:rsid w:val="00836258"/>
    <w:rsid w:val="008401C4"/>
    <w:rsid w:val="0084031A"/>
    <w:rsid w:val="008404C6"/>
    <w:rsid w:val="00840D6D"/>
    <w:rsid w:val="008411EE"/>
    <w:rsid w:val="00841420"/>
    <w:rsid w:val="008437F2"/>
    <w:rsid w:val="008438D2"/>
    <w:rsid w:val="008441D9"/>
    <w:rsid w:val="0084505F"/>
    <w:rsid w:val="00845CC9"/>
    <w:rsid w:val="00846902"/>
    <w:rsid w:val="00846A7F"/>
    <w:rsid w:val="00846C34"/>
    <w:rsid w:val="00847FDD"/>
    <w:rsid w:val="00850636"/>
    <w:rsid w:val="0085271F"/>
    <w:rsid w:val="00853558"/>
    <w:rsid w:val="00853C78"/>
    <w:rsid w:val="008548C0"/>
    <w:rsid w:val="00854AB7"/>
    <w:rsid w:val="00855404"/>
    <w:rsid w:val="00856424"/>
    <w:rsid w:val="00856702"/>
    <w:rsid w:val="00856C89"/>
    <w:rsid w:val="00861CD8"/>
    <w:rsid w:val="008631E8"/>
    <w:rsid w:val="0086499D"/>
    <w:rsid w:val="0086540B"/>
    <w:rsid w:val="00865C49"/>
    <w:rsid w:val="00866D49"/>
    <w:rsid w:val="00866E3E"/>
    <w:rsid w:val="00867314"/>
    <w:rsid w:val="0087035D"/>
    <w:rsid w:val="00870BAC"/>
    <w:rsid w:val="0087147F"/>
    <w:rsid w:val="0087162B"/>
    <w:rsid w:val="00872247"/>
    <w:rsid w:val="0087291C"/>
    <w:rsid w:val="00872AE8"/>
    <w:rsid w:val="0087361C"/>
    <w:rsid w:val="00873B7F"/>
    <w:rsid w:val="00873E41"/>
    <w:rsid w:val="008741F9"/>
    <w:rsid w:val="00874650"/>
    <w:rsid w:val="00875122"/>
    <w:rsid w:val="008753E6"/>
    <w:rsid w:val="00876937"/>
    <w:rsid w:val="00877F3F"/>
    <w:rsid w:val="00880F3D"/>
    <w:rsid w:val="008812C9"/>
    <w:rsid w:val="008813D6"/>
    <w:rsid w:val="00882292"/>
    <w:rsid w:val="008827B7"/>
    <w:rsid w:val="00882A43"/>
    <w:rsid w:val="00882FDE"/>
    <w:rsid w:val="0088358B"/>
    <w:rsid w:val="00883BE6"/>
    <w:rsid w:val="00884053"/>
    <w:rsid w:val="008842FB"/>
    <w:rsid w:val="0088498D"/>
    <w:rsid w:val="00884CFE"/>
    <w:rsid w:val="008851C4"/>
    <w:rsid w:val="00885268"/>
    <w:rsid w:val="0088573F"/>
    <w:rsid w:val="00886E35"/>
    <w:rsid w:val="00887F39"/>
    <w:rsid w:val="00890482"/>
    <w:rsid w:val="00890A0C"/>
    <w:rsid w:val="00890F89"/>
    <w:rsid w:val="00891631"/>
    <w:rsid w:val="008916E6"/>
    <w:rsid w:val="0089212E"/>
    <w:rsid w:val="008923B4"/>
    <w:rsid w:val="008929A2"/>
    <w:rsid w:val="00893D43"/>
    <w:rsid w:val="00894AE1"/>
    <w:rsid w:val="00894BA4"/>
    <w:rsid w:val="00894F2D"/>
    <w:rsid w:val="00895319"/>
    <w:rsid w:val="0089593F"/>
    <w:rsid w:val="00895DDA"/>
    <w:rsid w:val="0089634C"/>
    <w:rsid w:val="00897058"/>
    <w:rsid w:val="008A0631"/>
    <w:rsid w:val="008A07C3"/>
    <w:rsid w:val="008A0DA8"/>
    <w:rsid w:val="008A228A"/>
    <w:rsid w:val="008A239A"/>
    <w:rsid w:val="008A3AB4"/>
    <w:rsid w:val="008A45AF"/>
    <w:rsid w:val="008A594A"/>
    <w:rsid w:val="008A6591"/>
    <w:rsid w:val="008B200C"/>
    <w:rsid w:val="008B287A"/>
    <w:rsid w:val="008B38E3"/>
    <w:rsid w:val="008B41B6"/>
    <w:rsid w:val="008B41D1"/>
    <w:rsid w:val="008B440C"/>
    <w:rsid w:val="008B465C"/>
    <w:rsid w:val="008B4A6F"/>
    <w:rsid w:val="008B4D7F"/>
    <w:rsid w:val="008B5999"/>
    <w:rsid w:val="008B65E3"/>
    <w:rsid w:val="008B6646"/>
    <w:rsid w:val="008B6CA3"/>
    <w:rsid w:val="008B7197"/>
    <w:rsid w:val="008B7C28"/>
    <w:rsid w:val="008C134B"/>
    <w:rsid w:val="008C15A0"/>
    <w:rsid w:val="008C27E6"/>
    <w:rsid w:val="008C3795"/>
    <w:rsid w:val="008C436D"/>
    <w:rsid w:val="008C43BE"/>
    <w:rsid w:val="008C6AB1"/>
    <w:rsid w:val="008C6BC4"/>
    <w:rsid w:val="008D01BB"/>
    <w:rsid w:val="008D38F4"/>
    <w:rsid w:val="008D3A74"/>
    <w:rsid w:val="008D4F5E"/>
    <w:rsid w:val="008D5583"/>
    <w:rsid w:val="008D686E"/>
    <w:rsid w:val="008D695F"/>
    <w:rsid w:val="008E0414"/>
    <w:rsid w:val="008E1803"/>
    <w:rsid w:val="008E27FA"/>
    <w:rsid w:val="008E590D"/>
    <w:rsid w:val="008E627D"/>
    <w:rsid w:val="008E638A"/>
    <w:rsid w:val="008E6E00"/>
    <w:rsid w:val="008E6E48"/>
    <w:rsid w:val="008E6FF3"/>
    <w:rsid w:val="008E70A8"/>
    <w:rsid w:val="008E733B"/>
    <w:rsid w:val="008E7817"/>
    <w:rsid w:val="008E7AAC"/>
    <w:rsid w:val="008F0263"/>
    <w:rsid w:val="008F0923"/>
    <w:rsid w:val="008F0E96"/>
    <w:rsid w:val="008F11D4"/>
    <w:rsid w:val="008F22E7"/>
    <w:rsid w:val="008F2568"/>
    <w:rsid w:val="008F3B74"/>
    <w:rsid w:val="008F3C91"/>
    <w:rsid w:val="008F3EA3"/>
    <w:rsid w:val="008F3ECE"/>
    <w:rsid w:val="008F429A"/>
    <w:rsid w:val="008F4C90"/>
    <w:rsid w:val="008F4F7A"/>
    <w:rsid w:val="008F698E"/>
    <w:rsid w:val="008F760E"/>
    <w:rsid w:val="008F7B59"/>
    <w:rsid w:val="009014DA"/>
    <w:rsid w:val="00901D3B"/>
    <w:rsid w:val="009037DF"/>
    <w:rsid w:val="00903883"/>
    <w:rsid w:val="00903E5A"/>
    <w:rsid w:val="0090525C"/>
    <w:rsid w:val="0090556E"/>
    <w:rsid w:val="00905C16"/>
    <w:rsid w:val="00906030"/>
    <w:rsid w:val="00906F26"/>
    <w:rsid w:val="00907706"/>
    <w:rsid w:val="00907988"/>
    <w:rsid w:val="00907B83"/>
    <w:rsid w:val="009102A7"/>
    <w:rsid w:val="00911F6E"/>
    <w:rsid w:val="00912156"/>
    <w:rsid w:val="00912230"/>
    <w:rsid w:val="00912685"/>
    <w:rsid w:val="00912CFD"/>
    <w:rsid w:val="00913501"/>
    <w:rsid w:val="00913CCC"/>
    <w:rsid w:val="00915FF3"/>
    <w:rsid w:val="0091614D"/>
    <w:rsid w:val="0091632B"/>
    <w:rsid w:val="0091657C"/>
    <w:rsid w:val="009167AA"/>
    <w:rsid w:val="00916CAB"/>
    <w:rsid w:val="00916DDA"/>
    <w:rsid w:val="00920996"/>
    <w:rsid w:val="009229AF"/>
    <w:rsid w:val="00922FF2"/>
    <w:rsid w:val="009260F0"/>
    <w:rsid w:val="00927F90"/>
    <w:rsid w:val="009307BE"/>
    <w:rsid w:val="00930C96"/>
    <w:rsid w:val="00930DE1"/>
    <w:rsid w:val="00931418"/>
    <w:rsid w:val="009323D2"/>
    <w:rsid w:val="0093382A"/>
    <w:rsid w:val="00933E93"/>
    <w:rsid w:val="0093462A"/>
    <w:rsid w:val="00934FB0"/>
    <w:rsid w:val="0093521C"/>
    <w:rsid w:val="009362CD"/>
    <w:rsid w:val="00936CC4"/>
    <w:rsid w:val="009370EB"/>
    <w:rsid w:val="00937183"/>
    <w:rsid w:val="00937811"/>
    <w:rsid w:val="00937AE9"/>
    <w:rsid w:val="009402F1"/>
    <w:rsid w:val="00940799"/>
    <w:rsid w:val="009417FF"/>
    <w:rsid w:val="00943F0C"/>
    <w:rsid w:val="00944E9A"/>
    <w:rsid w:val="0094662B"/>
    <w:rsid w:val="00946648"/>
    <w:rsid w:val="00946FC6"/>
    <w:rsid w:val="00950802"/>
    <w:rsid w:val="00950E85"/>
    <w:rsid w:val="00951997"/>
    <w:rsid w:val="009536E6"/>
    <w:rsid w:val="00953AE4"/>
    <w:rsid w:val="0095485F"/>
    <w:rsid w:val="009548CD"/>
    <w:rsid w:val="0095540F"/>
    <w:rsid w:val="0095558A"/>
    <w:rsid w:val="00955917"/>
    <w:rsid w:val="0095593A"/>
    <w:rsid w:val="00956378"/>
    <w:rsid w:val="009603B7"/>
    <w:rsid w:val="00960554"/>
    <w:rsid w:val="00960CBA"/>
    <w:rsid w:val="009617C2"/>
    <w:rsid w:val="00961B2C"/>
    <w:rsid w:val="009621B5"/>
    <w:rsid w:val="00962B02"/>
    <w:rsid w:val="0096308D"/>
    <w:rsid w:val="009637CD"/>
    <w:rsid w:val="00963C1F"/>
    <w:rsid w:val="0096427C"/>
    <w:rsid w:val="009653E5"/>
    <w:rsid w:val="00965D57"/>
    <w:rsid w:val="00965F8E"/>
    <w:rsid w:val="00966442"/>
    <w:rsid w:val="00966C1D"/>
    <w:rsid w:val="00967D8D"/>
    <w:rsid w:val="00967E53"/>
    <w:rsid w:val="00967EBF"/>
    <w:rsid w:val="0097025F"/>
    <w:rsid w:val="009703AD"/>
    <w:rsid w:val="00970421"/>
    <w:rsid w:val="009707B2"/>
    <w:rsid w:val="009711A3"/>
    <w:rsid w:val="00972350"/>
    <w:rsid w:val="009728B5"/>
    <w:rsid w:val="00972933"/>
    <w:rsid w:val="00973923"/>
    <w:rsid w:val="00974BD1"/>
    <w:rsid w:val="00975732"/>
    <w:rsid w:val="00975955"/>
    <w:rsid w:val="009762B6"/>
    <w:rsid w:val="0097637A"/>
    <w:rsid w:val="0097697A"/>
    <w:rsid w:val="00976A21"/>
    <w:rsid w:val="00977E79"/>
    <w:rsid w:val="009817BE"/>
    <w:rsid w:val="00982214"/>
    <w:rsid w:val="009830A9"/>
    <w:rsid w:val="00983A7D"/>
    <w:rsid w:val="009855FD"/>
    <w:rsid w:val="0098567A"/>
    <w:rsid w:val="00987218"/>
    <w:rsid w:val="009874E0"/>
    <w:rsid w:val="00987867"/>
    <w:rsid w:val="00987FA7"/>
    <w:rsid w:val="00990422"/>
    <w:rsid w:val="00990455"/>
    <w:rsid w:val="00990E5B"/>
    <w:rsid w:val="0099544D"/>
    <w:rsid w:val="00995546"/>
    <w:rsid w:val="00995AB9"/>
    <w:rsid w:val="00995EBF"/>
    <w:rsid w:val="009967E1"/>
    <w:rsid w:val="00996FB3"/>
    <w:rsid w:val="00997524"/>
    <w:rsid w:val="00997749"/>
    <w:rsid w:val="0099798A"/>
    <w:rsid w:val="009979C7"/>
    <w:rsid w:val="00997B73"/>
    <w:rsid w:val="009A115A"/>
    <w:rsid w:val="009A1E55"/>
    <w:rsid w:val="009A1E6A"/>
    <w:rsid w:val="009A1E9A"/>
    <w:rsid w:val="009A1F26"/>
    <w:rsid w:val="009A22AB"/>
    <w:rsid w:val="009A4025"/>
    <w:rsid w:val="009A54AD"/>
    <w:rsid w:val="009A562E"/>
    <w:rsid w:val="009A5907"/>
    <w:rsid w:val="009A5B0F"/>
    <w:rsid w:val="009A64AF"/>
    <w:rsid w:val="009B0A15"/>
    <w:rsid w:val="009B1156"/>
    <w:rsid w:val="009B3A93"/>
    <w:rsid w:val="009B3EAB"/>
    <w:rsid w:val="009B59D0"/>
    <w:rsid w:val="009B6911"/>
    <w:rsid w:val="009B73CA"/>
    <w:rsid w:val="009C00CC"/>
    <w:rsid w:val="009C0631"/>
    <w:rsid w:val="009C0B24"/>
    <w:rsid w:val="009C1432"/>
    <w:rsid w:val="009C29D1"/>
    <w:rsid w:val="009C2C41"/>
    <w:rsid w:val="009C4551"/>
    <w:rsid w:val="009C490A"/>
    <w:rsid w:val="009C4D9D"/>
    <w:rsid w:val="009C641E"/>
    <w:rsid w:val="009C6989"/>
    <w:rsid w:val="009C6B09"/>
    <w:rsid w:val="009C6CC5"/>
    <w:rsid w:val="009C7606"/>
    <w:rsid w:val="009D0817"/>
    <w:rsid w:val="009D0DCE"/>
    <w:rsid w:val="009D0F62"/>
    <w:rsid w:val="009D13F0"/>
    <w:rsid w:val="009D2E74"/>
    <w:rsid w:val="009D3168"/>
    <w:rsid w:val="009D416D"/>
    <w:rsid w:val="009D4406"/>
    <w:rsid w:val="009D49D9"/>
    <w:rsid w:val="009D4DE6"/>
    <w:rsid w:val="009D5EE7"/>
    <w:rsid w:val="009D6E5B"/>
    <w:rsid w:val="009D6F92"/>
    <w:rsid w:val="009D713E"/>
    <w:rsid w:val="009D7628"/>
    <w:rsid w:val="009D7A8C"/>
    <w:rsid w:val="009D7AB0"/>
    <w:rsid w:val="009D7EA3"/>
    <w:rsid w:val="009E01C9"/>
    <w:rsid w:val="009E0C66"/>
    <w:rsid w:val="009E1364"/>
    <w:rsid w:val="009E177A"/>
    <w:rsid w:val="009E2766"/>
    <w:rsid w:val="009E2BEE"/>
    <w:rsid w:val="009E3186"/>
    <w:rsid w:val="009E4678"/>
    <w:rsid w:val="009E58D7"/>
    <w:rsid w:val="009E5914"/>
    <w:rsid w:val="009E63F9"/>
    <w:rsid w:val="009F08F6"/>
    <w:rsid w:val="009F0CA3"/>
    <w:rsid w:val="009F0DA8"/>
    <w:rsid w:val="009F0E34"/>
    <w:rsid w:val="009F1476"/>
    <w:rsid w:val="009F2DB8"/>
    <w:rsid w:val="009F3BD5"/>
    <w:rsid w:val="009F41BC"/>
    <w:rsid w:val="009F467F"/>
    <w:rsid w:val="009F476D"/>
    <w:rsid w:val="009F4FFD"/>
    <w:rsid w:val="009F5167"/>
    <w:rsid w:val="009F54BE"/>
    <w:rsid w:val="009F606E"/>
    <w:rsid w:val="009F6E32"/>
    <w:rsid w:val="00A015A4"/>
    <w:rsid w:val="00A03D91"/>
    <w:rsid w:val="00A043CD"/>
    <w:rsid w:val="00A05605"/>
    <w:rsid w:val="00A0588B"/>
    <w:rsid w:val="00A06177"/>
    <w:rsid w:val="00A0618B"/>
    <w:rsid w:val="00A06339"/>
    <w:rsid w:val="00A0644D"/>
    <w:rsid w:val="00A06BDA"/>
    <w:rsid w:val="00A06CA9"/>
    <w:rsid w:val="00A07252"/>
    <w:rsid w:val="00A07E7E"/>
    <w:rsid w:val="00A07EDB"/>
    <w:rsid w:val="00A07F3B"/>
    <w:rsid w:val="00A11B2C"/>
    <w:rsid w:val="00A11BE9"/>
    <w:rsid w:val="00A12303"/>
    <w:rsid w:val="00A125F6"/>
    <w:rsid w:val="00A140A5"/>
    <w:rsid w:val="00A14773"/>
    <w:rsid w:val="00A15063"/>
    <w:rsid w:val="00A15C30"/>
    <w:rsid w:val="00A15E56"/>
    <w:rsid w:val="00A16BD5"/>
    <w:rsid w:val="00A17DDC"/>
    <w:rsid w:val="00A20102"/>
    <w:rsid w:val="00A201DC"/>
    <w:rsid w:val="00A21B2F"/>
    <w:rsid w:val="00A223F4"/>
    <w:rsid w:val="00A23582"/>
    <w:rsid w:val="00A24B93"/>
    <w:rsid w:val="00A24D52"/>
    <w:rsid w:val="00A24FC0"/>
    <w:rsid w:val="00A25532"/>
    <w:rsid w:val="00A25EE0"/>
    <w:rsid w:val="00A27034"/>
    <w:rsid w:val="00A27CEC"/>
    <w:rsid w:val="00A3003C"/>
    <w:rsid w:val="00A3083D"/>
    <w:rsid w:val="00A30951"/>
    <w:rsid w:val="00A31A73"/>
    <w:rsid w:val="00A32129"/>
    <w:rsid w:val="00A322E9"/>
    <w:rsid w:val="00A332F0"/>
    <w:rsid w:val="00A333AE"/>
    <w:rsid w:val="00A343CC"/>
    <w:rsid w:val="00A34F98"/>
    <w:rsid w:val="00A3663B"/>
    <w:rsid w:val="00A36CEA"/>
    <w:rsid w:val="00A37DE1"/>
    <w:rsid w:val="00A401F4"/>
    <w:rsid w:val="00A40451"/>
    <w:rsid w:val="00A41123"/>
    <w:rsid w:val="00A426A1"/>
    <w:rsid w:val="00A43035"/>
    <w:rsid w:val="00A457F7"/>
    <w:rsid w:val="00A462F4"/>
    <w:rsid w:val="00A46969"/>
    <w:rsid w:val="00A47016"/>
    <w:rsid w:val="00A479FD"/>
    <w:rsid w:val="00A508A5"/>
    <w:rsid w:val="00A50954"/>
    <w:rsid w:val="00A50A4F"/>
    <w:rsid w:val="00A50E25"/>
    <w:rsid w:val="00A50E97"/>
    <w:rsid w:val="00A514DD"/>
    <w:rsid w:val="00A51646"/>
    <w:rsid w:val="00A52AA5"/>
    <w:rsid w:val="00A530A1"/>
    <w:rsid w:val="00A557C1"/>
    <w:rsid w:val="00A55963"/>
    <w:rsid w:val="00A567C9"/>
    <w:rsid w:val="00A56ACC"/>
    <w:rsid w:val="00A57266"/>
    <w:rsid w:val="00A605FB"/>
    <w:rsid w:val="00A60A99"/>
    <w:rsid w:val="00A61900"/>
    <w:rsid w:val="00A625D4"/>
    <w:rsid w:val="00A6420D"/>
    <w:rsid w:val="00A64F75"/>
    <w:rsid w:val="00A6560A"/>
    <w:rsid w:val="00A66AA1"/>
    <w:rsid w:val="00A66EA2"/>
    <w:rsid w:val="00A70AB6"/>
    <w:rsid w:val="00A72071"/>
    <w:rsid w:val="00A72B09"/>
    <w:rsid w:val="00A73A8F"/>
    <w:rsid w:val="00A758D9"/>
    <w:rsid w:val="00A76587"/>
    <w:rsid w:val="00A76EB7"/>
    <w:rsid w:val="00A77FF2"/>
    <w:rsid w:val="00A80061"/>
    <w:rsid w:val="00A8010B"/>
    <w:rsid w:val="00A81248"/>
    <w:rsid w:val="00A829E8"/>
    <w:rsid w:val="00A83A20"/>
    <w:rsid w:val="00A848A9"/>
    <w:rsid w:val="00A85188"/>
    <w:rsid w:val="00A85913"/>
    <w:rsid w:val="00A877CD"/>
    <w:rsid w:val="00A87972"/>
    <w:rsid w:val="00A87A23"/>
    <w:rsid w:val="00A87B0F"/>
    <w:rsid w:val="00A90666"/>
    <w:rsid w:val="00A915D1"/>
    <w:rsid w:val="00A92F44"/>
    <w:rsid w:val="00A93213"/>
    <w:rsid w:val="00A9359D"/>
    <w:rsid w:val="00A9465C"/>
    <w:rsid w:val="00A96638"/>
    <w:rsid w:val="00A96E81"/>
    <w:rsid w:val="00A970F1"/>
    <w:rsid w:val="00A97E26"/>
    <w:rsid w:val="00A97EBE"/>
    <w:rsid w:val="00AA11A7"/>
    <w:rsid w:val="00AA1C73"/>
    <w:rsid w:val="00AA1DAA"/>
    <w:rsid w:val="00AA27F6"/>
    <w:rsid w:val="00AA457B"/>
    <w:rsid w:val="00AA53EE"/>
    <w:rsid w:val="00AA54FB"/>
    <w:rsid w:val="00AA5F7C"/>
    <w:rsid w:val="00AA6E3D"/>
    <w:rsid w:val="00AA70E1"/>
    <w:rsid w:val="00AA751B"/>
    <w:rsid w:val="00AB1401"/>
    <w:rsid w:val="00AB1B5B"/>
    <w:rsid w:val="00AB1BA7"/>
    <w:rsid w:val="00AB26CF"/>
    <w:rsid w:val="00AB2BC7"/>
    <w:rsid w:val="00AB367E"/>
    <w:rsid w:val="00AB4171"/>
    <w:rsid w:val="00AB45CA"/>
    <w:rsid w:val="00AB491A"/>
    <w:rsid w:val="00AB5DC6"/>
    <w:rsid w:val="00AB7AA7"/>
    <w:rsid w:val="00AC01A8"/>
    <w:rsid w:val="00AC034E"/>
    <w:rsid w:val="00AC1915"/>
    <w:rsid w:val="00AC20BC"/>
    <w:rsid w:val="00AC2C98"/>
    <w:rsid w:val="00AC2DAF"/>
    <w:rsid w:val="00AC3628"/>
    <w:rsid w:val="00AC6C67"/>
    <w:rsid w:val="00AC6E13"/>
    <w:rsid w:val="00AC7327"/>
    <w:rsid w:val="00AC76E1"/>
    <w:rsid w:val="00AC7890"/>
    <w:rsid w:val="00AD14CF"/>
    <w:rsid w:val="00AD15F9"/>
    <w:rsid w:val="00AD1832"/>
    <w:rsid w:val="00AD21D8"/>
    <w:rsid w:val="00AD231B"/>
    <w:rsid w:val="00AD239B"/>
    <w:rsid w:val="00AD2D85"/>
    <w:rsid w:val="00AD4064"/>
    <w:rsid w:val="00AD41FF"/>
    <w:rsid w:val="00AD504F"/>
    <w:rsid w:val="00AD5BC2"/>
    <w:rsid w:val="00AD5E46"/>
    <w:rsid w:val="00AD6AFF"/>
    <w:rsid w:val="00AD6CB9"/>
    <w:rsid w:val="00AD79B5"/>
    <w:rsid w:val="00AD7D9D"/>
    <w:rsid w:val="00AD7E1E"/>
    <w:rsid w:val="00AD7F76"/>
    <w:rsid w:val="00AE11E7"/>
    <w:rsid w:val="00AE20BA"/>
    <w:rsid w:val="00AE2509"/>
    <w:rsid w:val="00AE324E"/>
    <w:rsid w:val="00AE33EC"/>
    <w:rsid w:val="00AE4011"/>
    <w:rsid w:val="00AE4DBA"/>
    <w:rsid w:val="00AE5818"/>
    <w:rsid w:val="00AE5B58"/>
    <w:rsid w:val="00AE719F"/>
    <w:rsid w:val="00AF0957"/>
    <w:rsid w:val="00AF0B70"/>
    <w:rsid w:val="00AF0F2F"/>
    <w:rsid w:val="00AF204E"/>
    <w:rsid w:val="00AF298F"/>
    <w:rsid w:val="00AF3380"/>
    <w:rsid w:val="00AF3560"/>
    <w:rsid w:val="00AF3BF2"/>
    <w:rsid w:val="00AF412A"/>
    <w:rsid w:val="00AF485D"/>
    <w:rsid w:val="00AF59F6"/>
    <w:rsid w:val="00AF6CBD"/>
    <w:rsid w:val="00AF708D"/>
    <w:rsid w:val="00AF796A"/>
    <w:rsid w:val="00B003B2"/>
    <w:rsid w:val="00B0043E"/>
    <w:rsid w:val="00B00A94"/>
    <w:rsid w:val="00B00E21"/>
    <w:rsid w:val="00B0112E"/>
    <w:rsid w:val="00B01AF6"/>
    <w:rsid w:val="00B01C7B"/>
    <w:rsid w:val="00B02189"/>
    <w:rsid w:val="00B02CBC"/>
    <w:rsid w:val="00B037FC"/>
    <w:rsid w:val="00B03F07"/>
    <w:rsid w:val="00B03F7B"/>
    <w:rsid w:val="00B049CA"/>
    <w:rsid w:val="00B055D1"/>
    <w:rsid w:val="00B05639"/>
    <w:rsid w:val="00B06A64"/>
    <w:rsid w:val="00B06BE7"/>
    <w:rsid w:val="00B10B26"/>
    <w:rsid w:val="00B10BAD"/>
    <w:rsid w:val="00B10E71"/>
    <w:rsid w:val="00B12583"/>
    <w:rsid w:val="00B1274C"/>
    <w:rsid w:val="00B1279F"/>
    <w:rsid w:val="00B13C4E"/>
    <w:rsid w:val="00B1617B"/>
    <w:rsid w:val="00B16382"/>
    <w:rsid w:val="00B1743E"/>
    <w:rsid w:val="00B17D9E"/>
    <w:rsid w:val="00B2068E"/>
    <w:rsid w:val="00B21292"/>
    <w:rsid w:val="00B21E3A"/>
    <w:rsid w:val="00B2266B"/>
    <w:rsid w:val="00B22AE4"/>
    <w:rsid w:val="00B23FFB"/>
    <w:rsid w:val="00B2477C"/>
    <w:rsid w:val="00B25F3D"/>
    <w:rsid w:val="00B26756"/>
    <w:rsid w:val="00B26DC4"/>
    <w:rsid w:val="00B27F87"/>
    <w:rsid w:val="00B30603"/>
    <w:rsid w:val="00B3062A"/>
    <w:rsid w:val="00B30C9D"/>
    <w:rsid w:val="00B30D50"/>
    <w:rsid w:val="00B317DE"/>
    <w:rsid w:val="00B31831"/>
    <w:rsid w:val="00B32051"/>
    <w:rsid w:val="00B33B31"/>
    <w:rsid w:val="00B34FF6"/>
    <w:rsid w:val="00B3535C"/>
    <w:rsid w:val="00B35496"/>
    <w:rsid w:val="00B35964"/>
    <w:rsid w:val="00B361E2"/>
    <w:rsid w:val="00B3698C"/>
    <w:rsid w:val="00B36A59"/>
    <w:rsid w:val="00B40238"/>
    <w:rsid w:val="00B40827"/>
    <w:rsid w:val="00B40A31"/>
    <w:rsid w:val="00B40CFE"/>
    <w:rsid w:val="00B41125"/>
    <w:rsid w:val="00B413A0"/>
    <w:rsid w:val="00B41C20"/>
    <w:rsid w:val="00B4392C"/>
    <w:rsid w:val="00B44DA9"/>
    <w:rsid w:val="00B4547A"/>
    <w:rsid w:val="00B454C6"/>
    <w:rsid w:val="00B459F6"/>
    <w:rsid w:val="00B47625"/>
    <w:rsid w:val="00B47D06"/>
    <w:rsid w:val="00B51094"/>
    <w:rsid w:val="00B512FB"/>
    <w:rsid w:val="00B51AC8"/>
    <w:rsid w:val="00B526D7"/>
    <w:rsid w:val="00B52C82"/>
    <w:rsid w:val="00B53ABD"/>
    <w:rsid w:val="00B551D0"/>
    <w:rsid w:val="00B552B4"/>
    <w:rsid w:val="00B55496"/>
    <w:rsid w:val="00B56465"/>
    <w:rsid w:val="00B570D8"/>
    <w:rsid w:val="00B6053B"/>
    <w:rsid w:val="00B605A8"/>
    <w:rsid w:val="00B61700"/>
    <w:rsid w:val="00B62158"/>
    <w:rsid w:val="00B62AB6"/>
    <w:rsid w:val="00B6334D"/>
    <w:rsid w:val="00B63718"/>
    <w:rsid w:val="00B63A36"/>
    <w:rsid w:val="00B63A8E"/>
    <w:rsid w:val="00B65BC2"/>
    <w:rsid w:val="00B663DE"/>
    <w:rsid w:val="00B6642C"/>
    <w:rsid w:val="00B67705"/>
    <w:rsid w:val="00B6790E"/>
    <w:rsid w:val="00B67985"/>
    <w:rsid w:val="00B67EA6"/>
    <w:rsid w:val="00B70136"/>
    <w:rsid w:val="00B70408"/>
    <w:rsid w:val="00B71756"/>
    <w:rsid w:val="00B71B74"/>
    <w:rsid w:val="00B72FF1"/>
    <w:rsid w:val="00B745C3"/>
    <w:rsid w:val="00B74CB0"/>
    <w:rsid w:val="00B74E19"/>
    <w:rsid w:val="00B74E33"/>
    <w:rsid w:val="00B75BF2"/>
    <w:rsid w:val="00B77080"/>
    <w:rsid w:val="00B77506"/>
    <w:rsid w:val="00B8013E"/>
    <w:rsid w:val="00B80894"/>
    <w:rsid w:val="00B823CE"/>
    <w:rsid w:val="00B82A8F"/>
    <w:rsid w:val="00B831F5"/>
    <w:rsid w:val="00B83501"/>
    <w:rsid w:val="00B84D7E"/>
    <w:rsid w:val="00B853DD"/>
    <w:rsid w:val="00B85450"/>
    <w:rsid w:val="00B856E8"/>
    <w:rsid w:val="00B85789"/>
    <w:rsid w:val="00B86486"/>
    <w:rsid w:val="00B8750E"/>
    <w:rsid w:val="00B907A0"/>
    <w:rsid w:val="00B90BD5"/>
    <w:rsid w:val="00B90D9C"/>
    <w:rsid w:val="00B91EE1"/>
    <w:rsid w:val="00B94EB9"/>
    <w:rsid w:val="00B96D3D"/>
    <w:rsid w:val="00B97CDC"/>
    <w:rsid w:val="00BA044D"/>
    <w:rsid w:val="00BA16C5"/>
    <w:rsid w:val="00BA22EC"/>
    <w:rsid w:val="00BA2DEA"/>
    <w:rsid w:val="00BA2E15"/>
    <w:rsid w:val="00BA40A6"/>
    <w:rsid w:val="00BA48DB"/>
    <w:rsid w:val="00BA49CA"/>
    <w:rsid w:val="00BA4A08"/>
    <w:rsid w:val="00BA506F"/>
    <w:rsid w:val="00BA6474"/>
    <w:rsid w:val="00BB135B"/>
    <w:rsid w:val="00BB15C9"/>
    <w:rsid w:val="00BB1692"/>
    <w:rsid w:val="00BB17DA"/>
    <w:rsid w:val="00BB1BB9"/>
    <w:rsid w:val="00BB2094"/>
    <w:rsid w:val="00BB278A"/>
    <w:rsid w:val="00BB3198"/>
    <w:rsid w:val="00BB3AC5"/>
    <w:rsid w:val="00BB4A96"/>
    <w:rsid w:val="00BB4E5F"/>
    <w:rsid w:val="00BB612A"/>
    <w:rsid w:val="00BB6F3C"/>
    <w:rsid w:val="00BC0807"/>
    <w:rsid w:val="00BC0CB5"/>
    <w:rsid w:val="00BC188D"/>
    <w:rsid w:val="00BC342C"/>
    <w:rsid w:val="00BC3879"/>
    <w:rsid w:val="00BC6F43"/>
    <w:rsid w:val="00BC723E"/>
    <w:rsid w:val="00BC7E70"/>
    <w:rsid w:val="00BD04A7"/>
    <w:rsid w:val="00BD0E88"/>
    <w:rsid w:val="00BD0F4F"/>
    <w:rsid w:val="00BD160B"/>
    <w:rsid w:val="00BD1792"/>
    <w:rsid w:val="00BD2181"/>
    <w:rsid w:val="00BD31AF"/>
    <w:rsid w:val="00BD3C82"/>
    <w:rsid w:val="00BD4592"/>
    <w:rsid w:val="00BD56CB"/>
    <w:rsid w:val="00BD75B0"/>
    <w:rsid w:val="00BD7A6A"/>
    <w:rsid w:val="00BD7C11"/>
    <w:rsid w:val="00BD7F38"/>
    <w:rsid w:val="00BE175F"/>
    <w:rsid w:val="00BE1E20"/>
    <w:rsid w:val="00BE2E3D"/>
    <w:rsid w:val="00BE2F82"/>
    <w:rsid w:val="00BE3496"/>
    <w:rsid w:val="00BE45F9"/>
    <w:rsid w:val="00BE46D2"/>
    <w:rsid w:val="00BE588A"/>
    <w:rsid w:val="00BE5DD1"/>
    <w:rsid w:val="00BE6800"/>
    <w:rsid w:val="00BE6DC4"/>
    <w:rsid w:val="00BE73D8"/>
    <w:rsid w:val="00BE7654"/>
    <w:rsid w:val="00BE7B9C"/>
    <w:rsid w:val="00BF0850"/>
    <w:rsid w:val="00BF09BE"/>
    <w:rsid w:val="00BF0B10"/>
    <w:rsid w:val="00BF1983"/>
    <w:rsid w:val="00BF1DB2"/>
    <w:rsid w:val="00BF23C6"/>
    <w:rsid w:val="00BF2C87"/>
    <w:rsid w:val="00BF39E5"/>
    <w:rsid w:val="00BF3B41"/>
    <w:rsid w:val="00BF45FE"/>
    <w:rsid w:val="00BF4C06"/>
    <w:rsid w:val="00BF522C"/>
    <w:rsid w:val="00BF61A1"/>
    <w:rsid w:val="00BF7C29"/>
    <w:rsid w:val="00C00F9D"/>
    <w:rsid w:val="00C01F64"/>
    <w:rsid w:val="00C022EF"/>
    <w:rsid w:val="00C023D9"/>
    <w:rsid w:val="00C028AB"/>
    <w:rsid w:val="00C02B48"/>
    <w:rsid w:val="00C03338"/>
    <w:rsid w:val="00C0398D"/>
    <w:rsid w:val="00C052C5"/>
    <w:rsid w:val="00C053A8"/>
    <w:rsid w:val="00C11147"/>
    <w:rsid w:val="00C11338"/>
    <w:rsid w:val="00C117D5"/>
    <w:rsid w:val="00C126E9"/>
    <w:rsid w:val="00C12FB2"/>
    <w:rsid w:val="00C13086"/>
    <w:rsid w:val="00C13898"/>
    <w:rsid w:val="00C14A6D"/>
    <w:rsid w:val="00C1625F"/>
    <w:rsid w:val="00C1670D"/>
    <w:rsid w:val="00C16A75"/>
    <w:rsid w:val="00C17B95"/>
    <w:rsid w:val="00C17CAE"/>
    <w:rsid w:val="00C17E2D"/>
    <w:rsid w:val="00C20099"/>
    <w:rsid w:val="00C20A7F"/>
    <w:rsid w:val="00C20BF9"/>
    <w:rsid w:val="00C212B9"/>
    <w:rsid w:val="00C2144F"/>
    <w:rsid w:val="00C24BC8"/>
    <w:rsid w:val="00C30CC4"/>
    <w:rsid w:val="00C3240C"/>
    <w:rsid w:val="00C32FED"/>
    <w:rsid w:val="00C358D5"/>
    <w:rsid w:val="00C35A6F"/>
    <w:rsid w:val="00C36305"/>
    <w:rsid w:val="00C365ED"/>
    <w:rsid w:val="00C3690A"/>
    <w:rsid w:val="00C371DC"/>
    <w:rsid w:val="00C40B6B"/>
    <w:rsid w:val="00C413D0"/>
    <w:rsid w:val="00C42C83"/>
    <w:rsid w:val="00C436DE"/>
    <w:rsid w:val="00C43B10"/>
    <w:rsid w:val="00C43DA9"/>
    <w:rsid w:val="00C451B3"/>
    <w:rsid w:val="00C453BB"/>
    <w:rsid w:val="00C47570"/>
    <w:rsid w:val="00C5058E"/>
    <w:rsid w:val="00C50BE0"/>
    <w:rsid w:val="00C5203D"/>
    <w:rsid w:val="00C52F5E"/>
    <w:rsid w:val="00C52FEF"/>
    <w:rsid w:val="00C5415A"/>
    <w:rsid w:val="00C544C3"/>
    <w:rsid w:val="00C549A2"/>
    <w:rsid w:val="00C55354"/>
    <w:rsid w:val="00C56398"/>
    <w:rsid w:val="00C56E65"/>
    <w:rsid w:val="00C56F1A"/>
    <w:rsid w:val="00C57D86"/>
    <w:rsid w:val="00C60381"/>
    <w:rsid w:val="00C6040A"/>
    <w:rsid w:val="00C60E2C"/>
    <w:rsid w:val="00C6178F"/>
    <w:rsid w:val="00C62140"/>
    <w:rsid w:val="00C6351A"/>
    <w:rsid w:val="00C63E2E"/>
    <w:rsid w:val="00C640DD"/>
    <w:rsid w:val="00C6468B"/>
    <w:rsid w:val="00C67A36"/>
    <w:rsid w:val="00C708E0"/>
    <w:rsid w:val="00C709DA"/>
    <w:rsid w:val="00C70B1D"/>
    <w:rsid w:val="00C73E6E"/>
    <w:rsid w:val="00C7646F"/>
    <w:rsid w:val="00C76BF6"/>
    <w:rsid w:val="00C80100"/>
    <w:rsid w:val="00C8014B"/>
    <w:rsid w:val="00C81414"/>
    <w:rsid w:val="00C8206C"/>
    <w:rsid w:val="00C83431"/>
    <w:rsid w:val="00C835A0"/>
    <w:rsid w:val="00C83D2C"/>
    <w:rsid w:val="00C85430"/>
    <w:rsid w:val="00C85936"/>
    <w:rsid w:val="00C85DE2"/>
    <w:rsid w:val="00C87BA4"/>
    <w:rsid w:val="00C93ADD"/>
    <w:rsid w:val="00C9487B"/>
    <w:rsid w:val="00C9567C"/>
    <w:rsid w:val="00C95C18"/>
    <w:rsid w:val="00C96CE7"/>
    <w:rsid w:val="00CA1551"/>
    <w:rsid w:val="00CA194B"/>
    <w:rsid w:val="00CA2A8F"/>
    <w:rsid w:val="00CA2C26"/>
    <w:rsid w:val="00CA2F4A"/>
    <w:rsid w:val="00CA2F7B"/>
    <w:rsid w:val="00CA37A8"/>
    <w:rsid w:val="00CA3AC9"/>
    <w:rsid w:val="00CA445C"/>
    <w:rsid w:val="00CA47F8"/>
    <w:rsid w:val="00CA73A0"/>
    <w:rsid w:val="00CA7A51"/>
    <w:rsid w:val="00CA7C29"/>
    <w:rsid w:val="00CB0811"/>
    <w:rsid w:val="00CB111A"/>
    <w:rsid w:val="00CB146B"/>
    <w:rsid w:val="00CB1A25"/>
    <w:rsid w:val="00CB1C05"/>
    <w:rsid w:val="00CB2F56"/>
    <w:rsid w:val="00CB3A8E"/>
    <w:rsid w:val="00CB4FD2"/>
    <w:rsid w:val="00CB5370"/>
    <w:rsid w:val="00CB586F"/>
    <w:rsid w:val="00CB5A9F"/>
    <w:rsid w:val="00CB7D32"/>
    <w:rsid w:val="00CC0163"/>
    <w:rsid w:val="00CC084C"/>
    <w:rsid w:val="00CC138C"/>
    <w:rsid w:val="00CC1443"/>
    <w:rsid w:val="00CC1A6C"/>
    <w:rsid w:val="00CC1CFD"/>
    <w:rsid w:val="00CC27EE"/>
    <w:rsid w:val="00CC3258"/>
    <w:rsid w:val="00CC3AFE"/>
    <w:rsid w:val="00CC444F"/>
    <w:rsid w:val="00CC4989"/>
    <w:rsid w:val="00CC59A9"/>
    <w:rsid w:val="00CC72C9"/>
    <w:rsid w:val="00CC7598"/>
    <w:rsid w:val="00CC79A1"/>
    <w:rsid w:val="00CC7A5D"/>
    <w:rsid w:val="00CD0112"/>
    <w:rsid w:val="00CD0D59"/>
    <w:rsid w:val="00CD1955"/>
    <w:rsid w:val="00CD3693"/>
    <w:rsid w:val="00CD47CB"/>
    <w:rsid w:val="00CD4ED0"/>
    <w:rsid w:val="00CD5304"/>
    <w:rsid w:val="00CD5625"/>
    <w:rsid w:val="00CD57C2"/>
    <w:rsid w:val="00CD59B2"/>
    <w:rsid w:val="00CD6747"/>
    <w:rsid w:val="00CD7DC4"/>
    <w:rsid w:val="00CD7DCC"/>
    <w:rsid w:val="00CE0962"/>
    <w:rsid w:val="00CE1299"/>
    <w:rsid w:val="00CE25D0"/>
    <w:rsid w:val="00CE26CF"/>
    <w:rsid w:val="00CE2CAC"/>
    <w:rsid w:val="00CE33EC"/>
    <w:rsid w:val="00CE4768"/>
    <w:rsid w:val="00CE4DF3"/>
    <w:rsid w:val="00CE4F50"/>
    <w:rsid w:val="00CE63D9"/>
    <w:rsid w:val="00CE6945"/>
    <w:rsid w:val="00CE72F3"/>
    <w:rsid w:val="00CE7834"/>
    <w:rsid w:val="00CF01F0"/>
    <w:rsid w:val="00CF0615"/>
    <w:rsid w:val="00CF0841"/>
    <w:rsid w:val="00CF1103"/>
    <w:rsid w:val="00CF122F"/>
    <w:rsid w:val="00CF1F2B"/>
    <w:rsid w:val="00CF2185"/>
    <w:rsid w:val="00CF44C3"/>
    <w:rsid w:val="00CF4E47"/>
    <w:rsid w:val="00CF541C"/>
    <w:rsid w:val="00CF66C0"/>
    <w:rsid w:val="00CF677F"/>
    <w:rsid w:val="00CF6903"/>
    <w:rsid w:val="00D00E16"/>
    <w:rsid w:val="00D00F4A"/>
    <w:rsid w:val="00D016F5"/>
    <w:rsid w:val="00D02240"/>
    <w:rsid w:val="00D02CBA"/>
    <w:rsid w:val="00D045E9"/>
    <w:rsid w:val="00D04E02"/>
    <w:rsid w:val="00D060AD"/>
    <w:rsid w:val="00D065E7"/>
    <w:rsid w:val="00D0674E"/>
    <w:rsid w:val="00D07374"/>
    <w:rsid w:val="00D07C21"/>
    <w:rsid w:val="00D11E7B"/>
    <w:rsid w:val="00D11F51"/>
    <w:rsid w:val="00D12866"/>
    <w:rsid w:val="00D13C5C"/>
    <w:rsid w:val="00D14823"/>
    <w:rsid w:val="00D15426"/>
    <w:rsid w:val="00D15A75"/>
    <w:rsid w:val="00D1639E"/>
    <w:rsid w:val="00D167A8"/>
    <w:rsid w:val="00D168B5"/>
    <w:rsid w:val="00D207FB"/>
    <w:rsid w:val="00D20DAE"/>
    <w:rsid w:val="00D2104F"/>
    <w:rsid w:val="00D21D80"/>
    <w:rsid w:val="00D23422"/>
    <w:rsid w:val="00D239A6"/>
    <w:rsid w:val="00D24221"/>
    <w:rsid w:val="00D25427"/>
    <w:rsid w:val="00D260D0"/>
    <w:rsid w:val="00D263FD"/>
    <w:rsid w:val="00D31A59"/>
    <w:rsid w:val="00D335CE"/>
    <w:rsid w:val="00D33FDF"/>
    <w:rsid w:val="00D34481"/>
    <w:rsid w:val="00D346DF"/>
    <w:rsid w:val="00D35B47"/>
    <w:rsid w:val="00D36105"/>
    <w:rsid w:val="00D36185"/>
    <w:rsid w:val="00D365AB"/>
    <w:rsid w:val="00D36B8B"/>
    <w:rsid w:val="00D3700B"/>
    <w:rsid w:val="00D42C8F"/>
    <w:rsid w:val="00D432E6"/>
    <w:rsid w:val="00D43660"/>
    <w:rsid w:val="00D4436A"/>
    <w:rsid w:val="00D44514"/>
    <w:rsid w:val="00D44DDE"/>
    <w:rsid w:val="00D44FF2"/>
    <w:rsid w:val="00D4680C"/>
    <w:rsid w:val="00D4694C"/>
    <w:rsid w:val="00D51463"/>
    <w:rsid w:val="00D523B2"/>
    <w:rsid w:val="00D541E3"/>
    <w:rsid w:val="00D54B0C"/>
    <w:rsid w:val="00D54E94"/>
    <w:rsid w:val="00D55102"/>
    <w:rsid w:val="00D55511"/>
    <w:rsid w:val="00D55541"/>
    <w:rsid w:val="00D556CF"/>
    <w:rsid w:val="00D57C01"/>
    <w:rsid w:val="00D60179"/>
    <w:rsid w:val="00D606BA"/>
    <w:rsid w:val="00D60808"/>
    <w:rsid w:val="00D60D82"/>
    <w:rsid w:val="00D62793"/>
    <w:rsid w:val="00D63623"/>
    <w:rsid w:val="00D63B0D"/>
    <w:rsid w:val="00D64345"/>
    <w:rsid w:val="00D6537A"/>
    <w:rsid w:val="00D65EC4"/>
    <w:rsid w:val="00D7124A"/>
    <w:rsid w:val="00D719F9"/>
    <w:rsid w:val="00D726E5"/>
    <w:rsid w:val="00D726EB"/>
    <w:rsid w:val="00D72B93"/>
    <w:rsid w:val="00D74475"/>
    <w:rsid w:val="00D74921"/>
    <w:rsid w:val="00D757CA"/>
    <w:rsid w:val="00D76388"/>
    <w:rsid w:val="00D76944"/>
    <w:rsid w:val="00D77DAC"/>
    <w:rsid w:val="00D8058A"/>
    <w:rsid w:val="00D816CC"/>
    <w:rsid w:val="00D82877"/>
    <w:rsid w:val="00D82C28"/>
    <w:rsid w:val="00D84668"/>
    <w:rsid w:val="00D84929"/>
    <w:rsid w:val="00D84A43"/>
    <w:rsid w:val="00D84BBE"/>
    <w:rsid w:val="00D84F34"/>
    <w:rsid w:val="00D85AB5"/>
    <w:rsid w:val="00D85B6B"/>
    <w:rsid w:val="00D85D67"/>
    <w:rsid w:val="00D85E98"/>
    <w:rsid w:val="00D8644D"/>
    <w:rsid w:val="00D866D4"/>
    <w:rsid w:val="00D87069"/>
    <w:rsid w:val="00D8721F"/>
    <w:rsid w:val="00D8765D"/>
    <w:rsid w:val="00D902AD"/>
    <w:rsid w:val="00D9200E"/>
    <w:rsid w:val="00D93749"/>
    <w:rsid w:val="00D94409"/>
    <w:rsid w:val="00D955FE"/>
    <w:rsid w:val="00D958E5"/>
    <w:rsid w:val="00D95BF7"/>
    <w:rsid w:val="00D96840"/>
    <w:rsid w:val="00D973E6"/>
    <w:rsid w:val="00DA0447"/>
    <w:rsid w:val="00DA04F4"/>
    <w:rsid w:val="00DA0540"/>
    <w:rsid w:val="00DA49B9"/>
    <w:rsid w:val="00DA545C"/>
    <w:rsid w:val="00DA5964"/>
    <w:rsid w:val="00DA5996"/>
    <w:rsid w:val="00DA5ED1"/>
    <w:rsid w:val="00DA5EE1"/>
    <w:rsid w:val="00DA6230"/>
    <w:rsid w:val="00DA6D28"/>
    <w:rsid w:val="00DB129B"/>
    <w:rsid w:val="00DB145D"/>
    <w:rsid w:val="00DB167E"/>
    <w:rsid w:val="00DB1C51"/>
    <w:rsid w:val="00DB2733"/>
    <w:rsid w:val="00DB295E"/>
    <w:rsid w:val="00DB33F8"/>
    <w:rsid w:val="00DB3F83"/>
    <w:rsid w:val="00DB4306"/>
    <w:rsid w:val="00DB487C"/>
    <w:rsid w:val="00DB4F95"/>
    <w:rsid w:val="00DB535A"/>
    <w:rsid w:val="00DB551C"/>
    <w:rsid w:val="00DB78E9"/>
    <w:rsid w:val="00DC09ED"/>
    <w:rsid w:val="00DC2331"/>
    <w:rsid w:val="00DC24FF"/>
    <w:rsid w:val="00DC2537"/>
    <w:rsid w:val="00DC2EF2"/>
    <w:rsid w:val="00DC3B41"/>
    <w:rsid w:val="00DC4E7F"/>
    <w:rsid w:val="00DC6252"/>
    <w:rsid w:val="00DC71D0"/>
    <w:rsid w:val="00DC7BED"/>
    <w:rsid w:val="00DD019B"/>
    <w:rsid w:val="00DD388A"/>
    <w:rsid w:val="00DD3C20"/>
    <w:rsid w:val="00DD3D17"/>
    <w:rsid w:val="00DD46B4"/>
    <w:rsid w:val="00DD4CBA"/>
    <w:rsid w:val="00DD5176"/>
    <w:rsid w:val="00DD61C0"/>
    <w:rsid w:val="00DD664D"/>
    <w:rsid w:val="00DD7706"/>
    <w:rsid w:val="00DD776D"/>
    <w:rsid w:val="00DD7C36"/>
    <w:rsid w:val="00DE1661"/>
    <w:rsid w:val="00DE16D4"/>
    <w:rsid w:val="00DE1BFF"/>
    <w:rsid w:val="00DE415D"/>
    <w:rsid w:val="00DE45BC"/>
    <w:rsid w:val="00DE49B8"/>
    <w:rsid w:val="00DE4E34"/>
    <w:rsid w:val="00DE5997"/>
    <w:rsid w:val="00DE7AC6"/>
    <w:rsid w:val="00DF04C4"/>
    <w:rsid w:val="00DF111D"/>
    <w:rsid w:val="00DF211F"/>
    <w:rsid w:val="00DF26B5"/>
    <w:rsid w:val="00DF2C34"/>
    <w:rsid w:val="00DF3538"/>
    <w:rsid w:val="00DF3B6C"/>
    <w:rsid w:val="00DF5812"/>
    <w:rsid w:val="00DF59D6"/>
    <w:rsid w:val="00DF5E78"/>
    <w:rsid w:val="00DF6122"/>
    <w:rsid w:val="00DF6F69"/>
    <w:rsid w:val="00DF718E"/>
    <w:rsid w:val="00DF77E2"/>
    <w:rsid w:val="00DF7AE7"/>
    <w:rsid w:val="00DF7D74"/>
    <w:rsid w:val="00E0131C"/>
    <w:rsid w:val="00E014C7"/>
    <w:rsid w:val="00E01BF2"/>
    <w:rsid w:val="00E02C27"/>
    <w:rsid w:val="00E038E4"/>
    <w:rsid w:val="00E048B7"/>
    <w:rsid w:val="00E04DBF"/>
    <w:rsid w:val="00E05449"/>
    <w:rsid w:val="00E067A8"/>
    <w:rsid w:val="00E072BB"/>
    <w:rsid w:val="00E0782A"/>
    <w:rsid w:val="00E07907"/>
    <w:rsid w:val="00E07EF9"/>
    <w:rsid w:val="00E110AB"/>
    <w:rsid w:val="00E12280"/>
    <w:rsid w:val="00E12851"/>
    <w:rsid w:val="00E13E0A"/>
    <w:rsid w:val="00E13F07"/>
    <w:rsid w:val="00E14A18"/>
    <w:rsid w:val="00E151B2"/>
    <w:rsid w:val="00E15C64"/>
    <w:rsid w:val="00E17E76"/>
    <w:rsid w:val="00E20F88"/>
    <w:rsid w:val="00E215DF"/>
    <w:rsid w:val="00E216D8"/>
    <w:rsid w:val="00E21AD3"/>
    <w:rsid w:val="00E23E8D"/>
    <w:rsid w:val="00E242A6"/>
    <w:rsid w:val="00E24B92"/>
    <w:rsid w:val="00E26822"/>
    <w:rsid w:val="00E26908"/>
    <w:rsid w:val="00E269E9"/>
    <w:rsid w:val="00E27578"/>
    <w:rsid w:val="00E2759B"/>
    <w:rsid w:val="00E27B0A"/>
    <w:rsid w:val="00E3120E"/>
    <w:rsid w:val="00E31B4E"/>
    <w:rsid w:val="00E32B25"/>
    <w:rsid w:val="00E32DFA"/>
    <w:rsid w:val="00E33D8E"/>
    <w:rsid w:val="00E348C5"/>
    <w:rsid w:val="00E34AFB"/>
    <w:rsid w:val="00E35827"/>
    <w:rsid w:val="00E35C19"/>
    <w:rsid w:val="00E36524"/>
    <w:rsid w:val="00E378BC"/>
    <w:rsid w:val="00E37A4A"/>
    <w:rsid w:val="00E37B38"/>
    <w:rsid w:val="00E405C4"/>
    <w:rsid w:val="00E4062F"/>
    <w:rsid w:val="00E40F47"/>
    <w:rsid w:val="00E410D0"/>
    <w:rsid w:val="00E41315"/>
    <w:rsid w:val="00E415AF"/>
    <w:rsid w:val="00E418D1"/>
    <w:rsid w:val="00E41B48"/>
    <w:rsid w:val="00E42593"/>
    <w:rsid w:val="00E4296D"/>
    <w:rsid w:val="00E42CE4"/>
    <w:rsid w:val="00E42D79"/>
    <w:rsid w:val="00E42ECE"/>
    <w:rsid w:val="00E4438B"/>
    <w:rsid w:val="00E44391"/>
    <w:rsid w:val="00E4446A"/>
    <w:rsid w:val="00E448BF"/>
    <w:rsid w:val="00E4547A"/>
    <w:rsid w:val="00E5040B"/>
    <w:rsid w:val="00E515F8"/>
    <w:rsid w:val="00E51855"/>
    <w:rsid w:val="00E51FCF"/>
    <w:rsid w:val="00E52281"/>
    <w:rsid w:val="00E52695"/>
    <w:rsid w:val="00E539F0"/>
    <w:rsid w:val="00E549CB"/>
    <w:rsid w:val="00E54A05"/>
    <w:rsid w:val="00E55C46"/>
    <w:rsid w:val="00E55FDF"/>
    <w:rsid w:val="00E5600B"/>
    <w:rsid w:val="00E56EA7"/>
    <w:rsid w:val="00E57373"/>
    <w:rsid w:val="00E60A6E"/>
    <w:rsid w:val="00E60AAC"/>
    <w:rsid w:val="00E61069"/>
    <w:rsid w:val="00E61F8C"/>
    <w:rsid w:val="00E6284D"/>
    <w:rsid w:val="00E62C3A"/>
    <w:rsid w:val="00E62CF7"/>
    <w:rsid w:val="00E63BA7"/>
    <w:rsid w:val="00E64A02"/>
    <w:rsid w:val="00E65832"/>
    <w:rsid w:val="00E65E92"/>
    <w:rsid w:val="00E66669"/>
    <w:rsid w:val="00E66794"/>
    <w:rsid w:val="00E66A44"/>
    <w:rsid w:val="00E7048F"/>
    <w:rsid w:val="00E70B6F"/>
    <w:rsid w:val="00E7220F"/>
    <w:rsid w:val="00E74003"/>
    <w:rsid w:val="00E741D8"/>
    <w:rsid w:val="00E80920"/>
    <w:rsid w:val="00E80F18"/>
    <w:rsid w:val="00E820D4"/>
    <w:rsid w:val="00E82454"/>
    <w:rsid w:val="00E82A53"/>
    <w:rsid w:val="00E82B76"/>
    <w:rsid w:val="00E83F22"/>
    <w:rsid w:val="00E84483"/>
    <w:rsid w:val="00E84B6A"/>
    <w:rsid w:val="00E84F89"/>
    <w:rsid w:val="00E85F47"/>
    <w:rsid w:val="00E86CF5"/>
    <w:rsid w:val="00E90D44"/>
    <w:rsid w:val="00E91530"/>
    <w:rsid w:val="00E93D85"/>
    <w:rsid w:val="00E94273"/>
    <w:rsid w:val="00E9528E"/>
    <w:rsid w:val="00E95398"/>
    <w:rsid w:val="00E96083"/>
    <w:rsid w:val="00E96201"/>
    <w:rsid w:val="00E96BB4"/>
    <w:rsid w:val="00E96D35"/>
    <w:rsid w:val="00E9711B"/>
    <w:rsid w:val="00E97551"/>
    <w:rsid w:val="00EA0338"/>
    <w:rsid w:val="00EA0623"/>
    <w:rsid w:val="00EA252D"/>
    <w:rsid w:val="00EA55C7"/>
    <w:rsid w:val="00EA73B6"/>
    <w:rsid w:val="00EA73DE"/>
    <w:rsid w:val="00EA7C46"/>
    <w:rsid w:val="00EB0534"/>
    <w:rsid w:val="00EB1711"/>
    <w:rsid w:val="00EB1EAF"/>
    <w:rsid w:val="00EB2594"/>
    <w:rsid w:val="00EB31CB"/>
    <w:rsid w:val="00EB3957"/>
    <w:rsid w:val="00EB3D5F"/>
    <w:rsid w:val="00EB4E21"/>
    <w:rsid w:val="00EB4F34"/>
    <w:rsid w:val="00EB5353"/>
    <w:rsid w:val="00EB57E8"/>
    <w:rsid w:val="00EB631F"/>
    <w:rsid w:val="00EB68D1"/>
    <w:rsid w:val="00EB711F"/>
    <w:rsid w:val="00EB7AC5"/>
    <w:rsid w:val="00EB7DF7"/>
    <w:rsid w:val="00EC061B"/>
    <w:rsid w:val="00EC062A"/>
    <w:rsid w:val="00EC2960"/>
    <w:rsid w:val="00EC309D"/>
    <w:rsid w:val="00EC3423"/>
    <w:rsid w:val="00EC441A"/>
    <w:rsid w:val="00EC501A"/>
    <w:rsid w:val="00EC5AC5"/>
    <w:rsid w:val="00EC5F32"/>
    <w:rsid w:val="00EC6038"/>
    <w:rsid w:val="00EC691F"/>
    <w:rsid w:val="00EC6A6E"/>
    <w:rsid w:val="00ED07BE"/>
    <w:rsid w:val="00ED0F2C"/>
    <w:rsid w:val="00ED151A"/>
    <w:rsid w:val="00ED16A8"/>
    <w:rsid w:val="00ED173B"/>
    <w:rsid w:val="00ED25E9"/>
    <w:rsid w:val="00ED266C"/>
    <w:rsid w:val="00ED27BE"/>
    <w:rsid w:val="00ED30B6"/>
    <w:rsid w:val="00ED40D2"/>
    <w:rsid w:val="00ED4293"/>
    <w:rsid w:val="00ED478A"/>
    <w:rsid w:val="00ED4F57"/>
    <w:rsid w:val="00ED5BFE"/>
    <w:rsid w:val="00ED64FE"/>
    <w:rsid w:val="00ED6D46"/>
    <w:rsid w:val="00ED77E4"/>
    <w:rsid w:val="00EE0672"/>
    <w:rsid w:val="00EE1083"/>
    <w:rsid w:val="00EE1122"/>
    <w:rsid w:val="00EE336B"/>
    <w:rsid w:val="00EE3C91"/>
    <w:rsid w:val="00EE3E07"/>
    <w:rsid w:val="00EE3EBC"/>
    <w:rsid w:val="00EE45F2"/>
    <w:rsid w:val="00EE5FB7"/>
    <w:rsid w:val="00EE637F"/>
    <w:rsid w:val="00EE65FA"/>
    <w:rsid w:val="00EE67B1"/>
    <w:rsid w:val="00EE6B6F"/>
    <w:rsid w:val="00EE7021"/>
    <w:rsid w:val="00EF042F"/>
    <w:rsid w:val="00EF04D9"/>
    <w:rsid w:val="00EF10B9"/>
    <w:rsid w:val="00EF1256"/>
    <w:rsid w:val="00EF1479"/>
    <w:rsid w:val="00EF1A82"/>
    <w:rsid w:val="00EF1E13"/>
    <w:rsid w:val="00EF26FE"/>
    <w:rsid w:val="00EF3E83"/>
    <w:rsid w:val="00EF63A0"/>
    <w:rsid w:val="00EF6D68"/>
    <w:rsid w:val="00EF6E0D"/>
    <w:rsid w:val="00EF6F98"/>
    <w:rsid w:val="00EF7276"/>
    <w:rsid w:val="00EF7379"/>
    <w:rsid w:val="00EF7FBA"/>
    <w:rsid w:val="00F0131C"/>
    <w:rsid w:val="00F02965"/>
    <w:rsid w:val="00F03191"/>
    <w:rsid w:val="00F03B5A"/>
    <w:rsid w:val="00F043EF"/>
    <w:rsid w:val="00F04EC3"/>
    <w:rsid w:val="00F0662E"/>
    <w:rsid w:val="00F07586"/>
    <w:rsid w:val="00F07E9B"/>
    <w:rsid w:val="00F105CA"/>
    <w:rsid w:val="00F11149"/>
    <w:rsid w:val="00F12F85"/>
    <w:rsid w:val="00F13DE7"/>
    <w:rsid w:val="00F142DC"/>
    <w:rsid w:val="00F145B6"/>
    <w:rsid w:val="00F14E31"/>
    <w:rsid w:val="00F15249"/>
    <w:rsid w:val="00F16685"/>
    <w:rsid w:val="00F16CC3"/>
    <w:rsid w:val="00F17154"/>
    <w:rsid w:val="00F1763B"/>
    <w:rsid w:val="00F17754"/>
    <w:rsid w:val="00F17E14"/>
    <w:rsid w:val="00F212A4"/>
    <w:rsid w:val="00F21AF6"/>
    <w:rsid w:val="00F21E2B"/>
    <w:rsid w:val="00F244FC"/>
    <w:rsid w:val="00F24618"/>
    <w:rsid w:val="00F24DF1"/>
    <w:rsid w:val="00F25266"/>
    <w:rsid w:val="00F2551C"/>
    <w:rsid w:val="00F261E5"/>
    <w:rsid w:val="00F26C7D"/>
    <w:rsid w:val="00F27A59"/>
    <w:rsid w:val="00F31C5E"/>
    <w:rsid w:val="00F32785"/>
    <w:rsid w:val="00F33149"/>
    <w:rsid w:val="00F331E8"/>
    <w:rsid w:val="00F35BA9"/>
    <w:rsid w:val="00F35E50"/>
    <w:rsid w:val="00F369F3"/>
    <w:rsid w:val="00F36E38"/>
    <w:rsid w:val="00F37889"/>
    <w:rsid w:val="00F37953"/>
    <w:rsid w:val="00F412CA"/>
    <w:rsid w:val="00F42A01"/>
    <w:rsid w:val="00F42BCE"/>
    <w:rsid w:val="00F452DF"/>
    <w:rsid w:val="00F4535E"/>
    <w:rsid w:val="00F454A4"/>
    <w:rsid w:val="00F464C7"/>
    <w:rsid w:val="00F50D6B"/>
    <w:rsid w:val="00F53E6F"/>
    <w:rsid w:val="00F53F29"/>
    <w:rsid w:val="00F54437"/>
    <w:rsid w:val="00F5446D"/>
    <w:rsid w:val="00F55C12"/>
    <w:rsid w:val="00F56AF9"/>
    <w:rsid w:val="00F57236"/>
    <w:rsid w:val="00F57B91"/>
    <w:rsid w:val="00F60643"/>
    <w:rsid w:val="00F60E36"/>
    <w:rsid w:val="00F61129"/>
    <w:rsid w:val="00F61705"/>
    <w:rsid w:val="00F622C2"/>
    <w:rsid w:val="00F624E1"/>
    <w:rsid w:val="00F625CC"/>
    <w:rsid w:val="00F63390"/>
    <w:rsid w:val="00F63ADB"/>
    <w:rsid w:val="00F6419A"/>
    <w:rsid w:val="00F64979"/>
    <w:rsid w:val="00F64B12"/>
    <w:rsid w:val="00F65FFB"/>
    <w:rsid w:val="00F67114"/>
    <w:rsid w:val="00F6767D"/>
    <w:rsid w:val="00F70D91"/>
    <w:rsid w:val="00F70DE7"/>
    <w:rsid w:val="00F70E34"/>
    <w:rsid w:val="00F71B0B"/>
    <w:rsid w:val="00F71C63"/>
    <w:rsid w:val="00F720FB"/>
    <w:rsid w:val="00F72C03"/>
    <w:rsid w:val="00F74150"/>
    <w:rsid w:val="00F74DA8"/>
    <w:rsid w:val="00F75944"/>
    <w:rsid w:val="00F80024"/>
    <w:rsid w:val="00F802D1"/>
    <w:rsid w:val="00F81C9B"/>
    <w:rsid w:val="00F82149"/>
    <w:rsid w:val="00F84594"/>
    <w:rsid w:val="00F845A5"/>
    <w:rsid w:val="00F84634"/>
    <w:rsid w:val="00F848C6"/>
    <w:rsid w:val="00F84B48"/>
    <w:rsid w:val="00F85513"/>
    <w:rsid w:val="00F86C90"/>
    <w:rsid w:val="00F871A8"/>
    <w:rsid w:val="00F872DF"/>
    <w:rsid w:val="00F876B8"/>
    <w:rsid w:val="00F908F2"/>
    <w:rsid w:val="00F9319D"/>
    <w:rsid w:val="00F932DC"/>
    <w:rsid w:val="00F94066"/>
    <w:rsid w:val="00F94147"/>
    <w:rsid w:val="00F945EF"/>
    <w:rsid w:val="00F94CB2"/>
    <w:rsid w:val="00F94F55"/>
    <w:rsid w:val="00F95355"/>
    <w:rsid w:val="00F97288"/>
    <w:rsid w:val="00F975CB"/>
    <w:rsid w:val="00F97C82"/>
    <w:rsid w:val="00FA0459"/>
    <w:rsid w:val="00FA10FE"/>
    <w:rsid w:val="00FA13F7"/>
    <w:rsid w:val="00FA19A3"/>
    <w:rsid w:val="00FA1A56"/>
    <w:rsid w:val="00FA1C44"/>
    <w:rsid w:val="00FA1D5A"/>
    <w:rsid w:val="00FA1DE1"/>
    <w:rsid w:val="00FA2D21"/>
    <w:rsid w:val="00FA3198"/>
    <w:rsid w:val="00FA3E74"/>
    <w:rsid w:val="00FA5BF7"/>
    <w:rsid w:val="00FA607E"/>
    <w:rsid w:val="00FA78D9"/>
    <w:rsid w:val="00FB04DB"/>
    <w:rsid w:val="00FB0C28"/>
    <w:rsid w:val="00FB0F6D"/>
    <w:rsid w:val="00FB1568"/>
    <w:rsid w:val="00FB2BB9"/>
    <w:rsid w:val="00FB351A"/>
    <w:rsid w:val="00FB5017"/>
    <w:rsid w:val="00FB553C"/>
    <w:rsid w:val="00FB67C8"/>
    <w:rsid w:val="00FB6E6F"/>
    <w:rsid w:val="00FB7AB8"/>
    <w:rsid w:val="00FC042C"/>
    <w:rsid w:val="00FC083C"/>
    <w:rsid w:val="00FC0A7D"/>
    <w:rsid w:val="00FC10C2"/>
    <w:rsid w:val="00FC1FEF"/>
    <w:rsid w:val="00FC351F"/>
    <w:rsid w:val="00FC3EC4"/>
    <w:rsid w:val="00FC3FCA"/>
    <w:rsid w:val="00FC5252"/>
    <w:rsid w:val="00FC579B"/>
    <w:rsid w:val="00FC6200"/>
    <w:rsid w:val="00FC6F07"/>
    <w:rsid w:val="00FC71EA"/>
    <w:rsid w:val="00FD0FCC"/>
    <w:rsid w:val="00FD1E2E"/>
    <w:rsid w:val="00FD28A8"/>
    <w:rsid w:val="00FD32EF"/>
    <w:rsid w:val="00FD389B"/>
    <w:rsid w:val="00FD3C1D"/>
    <w:rsid w:val="00FD43A8"/>
    <w:rsid w:val="00FD43ED"/>
    <w:rsid w:val="00FD51A4"/>
    <w:rsid w:val="00FD6C77"/>
    <w:rsid w:val="00FD6CB7"/>
    <w:rsid w:val="00FD7005"/>
    <w:rsid w:val="00FD71A5"/>
    <w:rsid w:val="00FE0F0E"/>
    <w:rsid w:val="00FE1547"/>
    <w:rsid w:val="00FE15BD"/>
    <w:rsid w:val="00FE311D"/>
    <w:rsid w:val="00FE3559"/>
    <w:rsid w:val="00FE3A8F"/>
    <w:rsid w:val="00FE486B"/>
    <w:rsid w:val="00FE4948"/>
    <w:rsid w:val="00FE516D"/>
    <w:rsid w:val="00FE53A6"/>
    <w:rsid w:val="00FE5B4C"/>
    <w:rsid w:val="00FE60B5"/>
    <w:rsid w:val="00FE731F"/>
    <w:rsid w:val="00FE7601"/>
    <w:rsid w:val="00FE764C"/>
    <w:rsid w:val="00FE7A42"/>
    <w:rsid w:val="00FF22E7"/>
    <w:rsid w:val="00FF36CD"/>
    <w:rsid w:val="00FF3B05"/>
    <w:rsid w:val="00FF4AAC"/>
    <w:rsid w:val="00FF64A1"/>
    <w:rsid w:val="00FF6B71"/>
    <w:rsid w:val="00FF6D8F"/>
    <w:rsid w:val="00FF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0701C"/>
  <w15:docId w15:val="{16959895-67CA-438A-B71C-A2BCBAA3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8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D388A"/>
  </w:style>
  <w:style w:type="character" w:styleId="Hyperlink">
    <w:name w:val="Hyperlink"/>
    <w:basedOn w:val="DefaultParagraphFont"/>
    <w:uiPriority w:val="99"/>
    <w:unhideWhenUsed/>
    <w:rsid w:val="00F940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7221"/>
  </w:style>
  <w:style w:type="paragraph" w:styleId="Footer">
    <w:name w:val="footer"/>
    <w:basedOn w:val="Normal"/>
    <w:link w:val="FooterChar"/>
    <w:uiPriority w:val="99"/>
    <w:unhideWhenUsed/>
    <w:rsid w:val="005A7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7221"/>
  </w:style>
  <w:style w:type="paragraph" w:customStyle="1" w:styleId="Headings">
    <w:name w:val="Headings"/>
    <w:basedOn w:val="Normal"/>
    <w:link w:val="HeadingsChar"/>
    <w:qFormat/>
    <w:rsid w:val="00073ADA"/>
    <w:pPr>
      <w:spacing w:before="240"/>
      <w:ind w:right="-86"/>
    </w:pPr>
    <w:rPr>
      <w:rFonts w:ascii="Calibri" w:eastAsia="Times New Roman" w:hAnsi="Calibri" w:cs="Times New Roman"/>
      <w:b/>
      <w:sz w:val="24"/>
      <w:szCs w:val="24"/>
    </w:rPr>
  </w:style>
  <w:style w:type="character" w:customStyle="1" w:styleId="HeadingsChar">
    <w:name w:val="Headings Char"/>
    <w:link w:val="Headings"/>
    <w:rsid w:val="00073ADA"/>
    <w:rPr>
      <w:rFonts w:ascii="Calibri" w:eastAsia="Times New Roman" w:hAnsi="Calibri" w:cs="Times New Roman"/>
      <w:b/>
      <w:sz w:val="24"/>
      <w:szCs w:val="24"/>
    </w:rPr>
  </w:style>
  <w:style w:type="paragraph" w:customStyle="1" w:styleId="FormData">
    <w:name w:val="FormData"/>
    <w:basedOn w:val="Normal"/>
    <w:link w:val="FormDataChar"/>
    <w:qFormat/>
    <w:rsid w:val="00011F5A"/>
    <w:pPr>
      <w:spacing w:before="240"/>
    </w:pPr>
    <w:rPr>
      <w:rFonts w:ascii="Calibri" w:eastAsia="Times New Roman" w:hAnsi="Calibri" w:cs="Arial"/>
      <w:b/>
      <w:szCs w:val="24"/>
    </w:rPr>
  </w:style>
  <w:style w:type="character" w:customStyle="1" w:styleId="FormDataChar">
    <w:name w:val="FormData Char"/>
    <w:basedOn w:val="DefaultParagraphFont"/>
    <w:link w:val="FormData"/>
    <w:rsid w:val="00011F5A"/>
    <w:rPr>
      <w:rFonts w:ascii="Calibri" w:eastAsia="Times New Roman" w:hAnsi="Calibri" w:cs="Arial"/>
      <w:b/>
      <w:szCs w:val="24"/>
    </w:rPr>
  </w:style>
  <w:style w:type="character" w:customStyle="1" w:styleId="emailstyle15">
    <w:name w:val="emailstyle15"/>
    <w:basedOn w:val="DefaultParagraphFont"/>
    <w:rsid w:val="000D5D7D"/>
    <w:rPr>
      <w:rFonts w:ascii="Calibri" w:hAnsi="Calibri" w:cs="Calibri" w:hint="default"/>
      <w:color w:val="auto"/>
    </w:rPr>
  </w:style>
  <w:style w:type="paragraph" w:styleId="ListBullet">
    <w:name w:val="List Bullet"/>
    <w:basedOn w:val="Normal"/>
    <w:uiPriority w:val="99"/>
    <w:unhideWhenUsed/>
    <w:rsid w:val="00ED4F57"/>
    <w:pPr>
      <w:numPr>
        <w:numId w:val="1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A357F-766F-48C3-95FE-285860765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sley</dc:creator>
  <cp:lastModifiedBy>Heard, Julia</cp:lastModifiedBy>
  <cp:revision>150</cp:revision>
  <cp:lastPrinted>2022-04-20T23:00:00Z</cp:lastPrinted>
  <dcterms:created xsi:type="dcterms:W3CDTF">2022-07-14T15:54:00Z</dcterms:created>
  <dcterms:modified xsi:type="dcterms:W3CDTF">2022-09-16T16:45:00Z</dcterms:modified>
</cp:coreProperties>
</file>